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32C13" w14:textId="73240F27" w:rsidR="00AB2E87" w:rsidRPr="00D67C63" w:rsidRDefault="00AB2E87" w:rsidP="00D67C63">
      <w:pPr>
        <w:pStyle w:val="Heading1"/>
      </w:pPr>
      <w:bookmarkStart w:id="0" w:name="_Hlk508802577"/>
      <w:bookmarkEnd w:id="0"/>
      <w:r w:rsidRPr="00D67C63">
        <w:t>202</w:t>
      </w:r>
      <w:r w:rsidR="00E4039F">
        <w:t>1</w:t>
      </w:r>
      <w:r w:rsidRPr="00D67C63">
        <w:t>-Q</w:t>
      </w:r>
      <w:r w:rsidR="00E4039F">
        <w:t>1</w:t>
      </w:r>
      <w:r w:rsidRPr="00D67C63">
        <w:t xml:space="preserve"> Newsletter [Issue 1</w:t>
      </w:r>
      <w:r w:rsidR="00E4039F">
        <w:t>4</w:t>
      </w:r>
      <w:r w:rsidRPr="00D67C63">
        <w:t xml:space="preserve"> | </w:t>
      </w:r>
      <w:r w:rsidR="00E4039F">
        <w:t>Spring</w:t>
      </w:r>
      <w:r w:rsidRPr="00D67C63">
        <w:t xml:space="preserve"> 202</w:t>
      </w:r>
      <w:r w:rsidR="00E4039F">
        <w:t>1</w:t>
      </w:r>
      <w:r w:rsidRPr="00D67C63">
        <w:t>]</w:t>
      </w:r>
    </w:p>
    <w:p w14:paraId="4EC0C316" w14:textId="5C77B763" w:rsidR="00AB2E87" w:rsidRPr="00A13066" w:rsidRDefault="00AB2E87" w:rsidP="00353EAB">
      <w:pPr>
        <w:pStyle w:val="Heading1"/>
      </w:pPr>
      <w:r w:rsidRPr="00A13066">
        <w:t>About Tran-SET</w:t>
      </w:r>
    </w:p>
    <w:p w14:paraId="5408FE1B" w14:textId="77777777" w:rsidR="00AB2E87" w:rsidRPr="00CC35D6" w:rsidRDefault="00AB2E87" w:rsidP="00AB2E87">
      <w:pPr>
        <w:jc w:val="both"/>
      </w:pPr>
      <w:r>
        <w:t>Tran-SET is Region 6’s University Transportation Center. It is a collaborative partnership between 11 institutions (see below) across 5 states (AR, LA, NM, OK, and TX). Tran-SET is led by Louisiana State University. It was established in late-November 2016 “to address the accelerated deterioration of transportation infrastructure through the development, evaluation, and implementation of cutting-edge technologies, novel materials, and innovative construction management processes.”</w:t>
      </w:r>
    </w:p>
    <w:p w14:paraId="33B8E319" w14:textId="47FE72F6" w:rsidR="004662EC" w:rsidRPr="00D67C63" w:rsidRDefault="00E97AB5" w:rsidP="00D67C63">
      <w:pPr>
        <w:pStyle w:val="Heading1"/>
      </w:pPr>
      <w:r w:rsidRPr="00D67C63">
        <w:t>Letter from the Directo</w:t>
      </w:r>
      <w:r w:rsidR="004662EC" w:rsidRPr="00D67C63">
        <w:t>r</w:t>
      </w:r>
    </w:p>
    <w:p w14:paraId="02CCB44C" w14:textId="1DC65168" w:rsidR="00E4039F" w:rsidRPr="00353EAB" w:rsidRDefault="00353EAB" w:rsidP="00353EAB">
      <w:pPr>
        <w:rPr>
          <w:b/>
          <w:bCs/>
        </w:rPr>
      </w:pPr>
      <w:r w:rsidRPr="00353EAB">
        <w:rPr>
          <w:b/>
          <w:bCs/>
        </w:rPr>
        <w:t>Spring is Such a Beautiful Tim e of Year!</w:t>
      </w:r>
    </w:p>
    <w:p w14:paraId="49D3E30E" w14:textId="5C2DB5E2" w:rsidR="006774C1" w:rsidRDefault="00E4039F" w:rsidP="00353EAB">
      <w:r>
        <w:t>Spring is a wonderful season filled with new growth, new promise, and new beginnings. In the South, spring is an especially beautiful time of year before the long, hot days of summer.</w:t>
      </w:r>
    </w:p>
    <w:p w14:paraId="203F827A" w14:textId="05E2DE3D" w:rsidR="008D3573" w:rsidRPr="00DB1F30" w:rsidRDefault="00E768C8" w:rsidP="001472BD">
      <w:pPr>
        <w:autoSpaceDE w:val="0"/>
        <w:autoSpaceDN w:val="0"/>
        <w:adjustRightInd w:val="0"/>
        <w:spacing w:after="0" w:line="240" w:lineRule="auto"/>
        <w:jc w:val="both"/>
      </w:pPr>
      <w:r w:rsidRPr="00DB1F30">
        <w:t xml:space="preserve">I </w:t>
      </w:r>
      <w:r w:rsidR="008D3573" w:rsidRPr="00DB1F30">
        <w:t xml:space="preserve">am excited to report Tran-SET’s continued progress. </w:t>
      </w:r>
      <w:r w:rsidR="00E4039F">
        <w:t xml:space="preserve">Tran-SET </w:t>
      </w:r>
      <w:r w:rsidR="00EA73B1">
        <w:t>will</w:t>
      </w:r>
      <w:r w:rsidR="00E4039F">
        <w:t xml:space="preserve"> hold the </w:t>
      </w:r>
      <w:r w:rsidR="008D3573" w:rsidRPr="00DB1F30">
        <w:t>202</w:t>
      </w:r>
      <w:r w:rsidR="00EC594D">
        <w:t>1</w:t>
      </w:r>
      <w:r w:rsidR="008D3573" w:rsidRPr="00DB1F30">
        <w:t xml:space="preserve"> Tran-SET Conference </w:t>
      </w:r>
      <w:r w:rsidR="008D3573" w:rsidRPr="0060659D">
        <w:t xml:space="preserve">in </w:t>
      </w:r>
      <w:r w:rsidR="0060659D" w:rsidRPr="0060659D">
        <w:t>Jonesboro, Arkansas</w:t>
      </w:r>
      <w:r w:rsidR="008D3573" w:rsidRPr="0060659D">
        <w:t xml:space="preserve"> </w:t>
      </w:r>
      <w:r w:rsidR="00EC594D" w:rsidRPr="0060659D">
        <w:t>tentatively i</w:t>
      </w:r>
      <w:r w:rsidR="008D3573" w:rsidRPr="0060659D">
        <w:t xml:space="preserve">n </w:t>
      </w:r>
      <w:r w:rsidR="0060659D" w:rsidRPr="0060659D">
        <w:t>June 3-4</w:t>
      </w:r>
      <w:r w:rsidR="008D3573" w:rsidRPr="0060659D">
        <w:t>, 202</w:t>
      </w:r>
      <w:r w:rsidR="00EC594D" w:rsidRPr="0060659D">
        <w:t>1</w:t>
      </w:r>
      <w:r w:rsidR="008D3573" w:rsidRPr="0060659D">
        <w:t>.</w:t>
      </w:r>
      <w:r w:rsidR="00DF0E88">
        <w:t xml:space="preserve"> </w:t>
      </w:r>
      <w:r w:rsidR="008D3573" w:rsidRPr="00DB1F30">
        <w:t xml:space="preserve">The </w:t>
      </w:r>
      <w:r w:rsidR="00353EAB">
        <w:t>c</w:t>
      </w:r>
      <w:r w:rsidR="008D3573" w:rsidRPr="00DB1F30">
        <w:t xml:space="preserve">onference is co-sponsored by the </w:t>
      </w:r>
      <w:r w:rsidR="001B3B4B">
        <w:t>Judd Hill Foundation</w:t>
      </w:r>
      <w:r w:rsidR="008D3573" w:rsidRPr="00DB1F30">
        <w:t xml:space="preserve"> and hosted by </w:t>
      </w:r>
      <w:r w:rsidR="0060659D">
        <w:t>Arkansas State University</w:t>
      </w:r>
      <w:r w:rsidR="008D3573" w:rsidRPr="00DB1F30">
        <w:t xml:space="preserve">. </w:t>
      </w:r>
      <w:r w:rsidR="0060659D">
        <w:t xml:space="preserve">The start date of the call for papers for the </w:t>
      </w:r>
      <w:r w:rsidR="00353EAB">
        <w:t>c</w:t>
      </w:r>
      <w:r w:rsidR="0060659D">
        <w:t xml:space="preserve">onference </w:t>
      </w:r>
      <w:r w:rsidR="00353EAB">
        <w:t>was</w:t>
      </w:r>
      <w:r w:rsidR="00DF0E88">
        <w:t xml:space="preserve"> December 7, 2020 and the due date for the </w:t>
      </w:r>
      <w:r w:rsidR="00353EAB">
        <w:t>d</w:t>
      </w:r>
      <w:r w:rsidR="00DF0E88">
        <w:t xml:space="preserve">raft </w:t>
      </w:r>
      <w:r w:rsidR="00353EAB">
        <w:t>p</w:t>
      </w:r>
      <w:r w:rsidR="00DF0E88">
        <w:t>apers was February 5, 2021</w:t>
      </w:r>
      <w:r w:rsidR="0060659D">
        <w:t xml:space="preserve">. </w:t>
      </w:r>
      <w:r w:rsidR="001B3B4B">
        <w:t xml:space="preserve">A total of </w:t>
      </w:r>
      <w:r w:rsidR="003B69D2">
        <w:t>42</w:t>
      </w:r>
      <w:r w:rsidR="001B3B4B">
        <w:t xml:space="preserve"> papers were submitted for this year’s </w:t>
      </w:r>
      <w:r w:rsidR="006415B0">
        <w:t>c</w:t>
      </w:r>
      <w:r w:rsidR="001B3B4B">
        <w:t>onference.</w:t>
      </w:r>
      <w:r w:rsidR="0060659D">
        <w:t xml:space="preserve"> </w:t>
      </w:r>
      <w:r w:rsidR="008D3573" w:rsidRPr="00DB1F30">
        <w:t xml:space="preserve">The </w:t>
      </w:r>
      <w:r w:rsidR="006415B0">
        <w:t>c</w:t>
      </w:r>
      <w:r w:rsidR="008D3573" w:rsidRPr="00DB1F30">
        <w:t>onference is a great opportunity to learn how Tran-SET sponsored research is solving regional transportation needs and to network, collaborate, and engage with professionals in a wide-range of transportation fields. For more infor</w:t>
      </w:r>
      <w:r w:rsidRPr="00DB1F30">
        <w:t xml:space="preserve">mation, </w:t>
      </w:r>
      <w:r w:rsidR="008D3573" w:rsidRPr="00DB1F30">
        <w:t xml:space="preserve">please visit the Conference </w:t>
      </w:r>
      <w:hyperlink r:id="rId6" w:history="1">
        <w:r w:rsidR="008D3573" w:rsidRPr="00DB1F30">
          <w:rPr>
            <w:rStyle w:val="Hyperlink"/>
          </w:rPr>
          <w:t>website</w:t>
        </w:r>
      </w:hyperlink>
      <w:r w:rsidR="008D3573" w:rsidRPr="00DB1F30">
        <w:t>.</w:t>
      </w:r>
    </w:p>
    <w:p w14:paraId="443AC81C" w14:textId="1E1BA866" w:rsidR="008D3573" w:rsidRPr="00DB1F30" w:rsidRDefault="008D3573" w:rsidP="001472BD">
      <w:pPr>
        <w:autoSpaceDE w:val="0"/>
        <w:autoSpaceDN w:val="0"/>
        <w:adjustRightInd w:val="0"/>
        <w:spacing w:after="0" w:line="240" w:lineRule="auto"/>
        <w:jc w:val="both"/>
      </w:pPr>
    </w:p>
    <w:p w14:paraId="3AA6A73D" w14:textId="6715D89D" w:rsidR="00652D47" w:rsidRDefault="00B534B8" w:rsidP="00B534B8">
      <w:pPr>
        <w:autoSpaceDE w:val="0"/>
        <w:autoSpaceDN w:val="0"/>
        <w:adjustRightInd w:val="0"/>
        <w:spacing w:after="0" w:line="240" w:lineRule="auto"/>
        <w:jc w:val="both"/>
      </w:pPr>
      <w:r>
        <w:t xml:space="preserve">As a part of Tran-SET’s dedication to education and workforce development,  on </w:t>
      </w:r>
      <w:r>
        <w:t>March 9,</w:t>
      </w:r>
      <w:r>
        <w:t xml:space="preserve"> </w:t>
      </w:r>
      <w:r w:rsidR="00C50916">
        <w:t xml:space="preserve">Tran-SET participated in this year’s Oak Grove </w:t>
      </w:r>
      <w:r w:rsidR="00C50916" w:rsidRPr="004520A6">
        <w:t>Science, Technology, Engineering, Arts and Mathematics</w:t>
      </w:r>
      <w:r w:rsidR="00C50916">
        <w:t xml:space="preserve"> (STEAM) </w:t>
      </w:r>
      <w:r>
        <w:t>n</w:t>
      </w:r>
      <w:r w:rsidR="00C50916">
        <w:t>ight</w:t>
      </w:r>
      <w:r>
        <w:t xml:space="preserve"> d</w:t>
      </w:r>
      <w:r w:rsidR="00C50916">
        <w:t>rive-</w:t>
      </w:r>
      <w:r>
        <w:t>i</w:t>
      </w:r>
      <w:r w:rsidR="00C50916">
        <w:t>n</w:t>
      </w:r>
      <w:r>
        <w:t>. Tran-SET presented a s</w:t>
      </w:r>
      <w:r w:rsidR="00C50916">
        <w:t xml:space="preserve">hout </w:t>
      </w:r>
      <w:r>
        <w:t>o</w:t>
      </w:r>
      <w:r w:rsidR="00C50916">
        <w:t xml:space="preserve">ut video on </w:t>
      </w:r>
      <w:r>
        <w:t>several innovative transportation materials</w:t>
      </w:r>
      <w:r w:rsidR="00C50916">
        <w:t xml:space="preserve">, which was broadcast on a giant inflatable screen that was set up for the event, so that </w:t>
      </w:r>
      <w:r>
        <w:t>the</w:t>
      </w:r>
      <w:r w:rsidR="00C50916">
        <w:t xml:space="preserve"> students and their families can enjoy watching STEAM fun at school from the safety and comfort of their personal vehicles.</w:t>
      </w:r>
    </w:p>
    <w:p w14:paraId="550840A0" w14:textId="77777777" w:rsidR="00C50916" w:rsidRDefault="00C50916" w:rsidP="001472BD">
      <w:pPr>
        <w:autoSpaceDE w:val="0"/>
        <w:autoSpaceDN w:val="0"/>
        <w:adjustRightInd w:val="0"/>
        <w:spacing w:after="0" w:line="240" w:lineRule="auto"/>
        <w:jc w:val="both"/>
      </w:pPr>
    </w:p>
    <w:p w14:paraId="1A293F5E" w14:textId="14B808D0" w:rsidR="006950EE" w:rsidRDefault="008304E6" w:rsidP="001472BD">
      <w:pPr>
        <w:autoSpaceDE w:val="0"/>
        <w:autoSpaceDN w:val="0"/>
        <w:adjustRightInd w:val="0"/>
        <w:spacing w:after="0" w:line="240" w:lineRule="auto"/>
        <w:jc w:val="both"/>
      </w:pPr>
      <w:r>
        <w:t>Proposals</w:t>
      </w:r>
      <w:r w:rsidR="006950EE" w:rsidRPr="00DB1F30">
        <w:t xml:space="preserve"> for our f</w:t>
      </w:r>
      <w:r w:rsidR="006950EE">
        <w:t>ifth</w:t>
      </w:r>
      <w:r w:rsidR="006950EE" w:rsidRPr="00DB1F30">
        <w:t xml:space="preserve"> cycle of funding </w:t>
      </w:r>
      <w:r>
        <w:t xml:space="preserve">have been received and are being reviewed by </w:t>
      </w:r>
      <w:r w:rsidR="00652D47">
        <w:t>independent experts in each field</w:t>
      </w:r>
      <w:r>
        <w:t>.</w:t>
      </w:r>
      <w:r w:rsidR="006950EE" w:rsidRPr="00DB1F30">
        <w:t xml:space="preserve"> Tran-SET received </w:t>
      </w:r>
      <w:r>
        <w:t>41</w:t>
      </w:r>
      <w:r w:rsidR="006950EE" w:rsidRPr="00DB1F30">
        <w:t xml:space="preserve"> </w:t>
      </w:r>
      <w:r>
        <w:t>proposals</w:t>
      </w:r>
      <w:r w:rsidR="00652212">
        <w:t xml:space="preserve"> in various areas of expertise within the </w:t>
      </w:r>
      <w:r w:rsidR="000163DF">
        <w:t>t</w:t>
      </w:r>
      <w:r w:rsidR="00652212">
        <w:t xml:space="preserve">ransportation </w:t>
      </w:r>
      <w:r w:rsidR="00652D47">
        <w:t>field</w:t>
      </w:r>
      <w:r w:rsidR="00A65258">
        <w:t>.</w:t>
      </w:r>
      <w:r w:rsidR="006950EE" w:rsidRPr="00DB1F30">
        <w:t xml:space="preserve"> This shows the </w:t>
      </w:r>
      <w:r w:rsidR="006950EE">
        <w:t>increasing</w:t>
      </w:r>
      <w:r w:rsidR="006950EE" w:rsidRPr="00DB1F30">
        <w:t xml:space="preserve"> interest in our research program!</w:t>
      </w:r>
      <w:r w:rsidR="006950EE">
        <w:t xml:space="preserve"> </w:t>
      </w:r>
      <w:r w:rsidR="00652212">
        <w:t>Selection</w:t>
      </w:r>
      <w:r w:rsidR="008D3573" w:rsidRPr="00DB1F30">
        <w:t xml:space="preserve"> </w:t>
      </w:r>
      <w:r w:rsidR="006950EE">
        <w:t xml:space="preserve">of the fifth-cycle </w:t>
      </w:r>
      <w:r w:rsidR="00652212">
        <w:t>projects and awards will be carried out in the upcoming months</w:t>
      </w:r>
      <w:r w:rsidR="00B25305">
        <w:t xml:space="preserve"> and</w:t>
      </w:r>
      <w:r w:rsidR="006950EE">
        <w:t xml:space="preserve"> sent out accordingly. </w:t>
      </w:r>
      <w:r w:rsidR="008D3573" w:rsidRPr="00DB1F30">
        <w:t xml:space="preserve"> </w:t>
      </w:r>
    </w:p>
    <w:p w14:paraId="2427EF6A" w14:textId="013D28E7" w:rsidR="00610C7E" w:rsidRDefault="00610C7E" w:rsidP="001472BD">
      <w:pPr>
        <w:autoSpaceDE w:val="0"/>
        <w:autoSpaceDN w:val="0"/>
        <w:adjustRightInd w:val="0"/>
        <w:spacing w:after="0" w:line="240" w:lineRule="auto"/>
        <w:jc w:val="both"/>
      </w:pPr>
    </w:p>
    <w:p w14:paraId="2256D19A" w14:textId="70E7DF93" w:rsidR="00796CB3" w:rsidRDefault="00796CB3" w:rsidP="001472BD">
      <w:pPr>
        <w:autoSpaceDE w:val="0"/>
        <w:autoSpaceDN w:val="0"/>
        <w:adjustRightInd w:val="0"/>
        <w:spacing w:after="0" w:line="240" w:lineRule="auto"/>
        <w:jc w:val="both"/>
      </w:pPr>
      <w:r w:rsidRPr="00DB1F30">
        <w:t xml:space="preserve">If you </w:t>
      </w:r>
      <w:r w:rsidR="000163DF" w:rsidRPr="00DB1F30">
        <w:t>have not</w:t>
      </w:r>
      <w:r w:rsidRPr="00DB1F30">
        <w:t xml:space="preserve"> done so already, follow us on </w:t>
      </w:r>
      <w:hyperlink r:id="rId7" w:history="1">
        <w:r w:rsidRPr="00E9511A">
          <w:rPr>
            <w:rStyle w:val="Hyperlink"/>
          </w:rPr>
          <w:t>LinkedIn</w:t>
        </w:r>
      </w:hyperlink>
      <w:r w:rsidRPr="00DB1F30">
        <w:t xml:space="preserve"> and</w:t>
      </w:r>
      <w:r>
        <w:t xml:space="preserve"> </w:t>
      </w:r>
      <w:hyperlink r:id="rId8" w:history="1">
        <w:r w:rsidRPr="00E9511A">
          <w:rPr>
            <w:rStyle w:val="Hyperlink"/>
          </w:rPr>
          <w:t>Twitter</w:t>
        </w:r>
      </w:hyperlink>
      <w:r w:rsidRPr="00DB1F30">
        <w:t>. You may als</w:t>
      </w:r>
      <w:r>
        <w:t xml:space="preserve">o subscribe to our mailing list </w:t>
      </w:r>
      <w:hyperlink r:id="rId9" w:history="1">
        <w:r w:rsidRPr="00E9511A">
          <w:rPr>
            <w:rStyle w:val="Hyperlink"/>
          </w:rPr>
          <w:t>here</w:t>
        </w:r>
      </w:hyperlink>
      <w:r>
        <w:t xml:space="preserve">. </w:t>
      </w:r>
    </w:p>
    <w:p w14:paraId="22F75091" w14:textId="04DA8174" w:rsidR="00984B8E" w:rsidRPr="00DB1F30" w:rsidRDefault="00984B8E" w:rsidP="001472BD">
      <w:pPr>
        <w:autoSpaceDE w:val="0"/>
        <w:autoSpaceDN w:val="0"/>
        <w:adjustRightInd w:val="0"/>
        <w:spacing w:after="0" w:line="240" w:lineRule="auto"/>
        <w:jc w:val="both"/>
      </w:pPr>
    </w:p>
    <w:p w14:paraId="5300A5E1" w14:textId="0BA4B880" w:rsidR="00B62C4A" w:rsidRPr="00DB1F30" w:rsidRDefault="00E768C8" w:rsidP="00F07B99">
      <w:pPr>
        <w:jc w:val="both"/>
      </w:pPr>
      <w:r w:rsidRPr="00DB1F30">
        <w:t xml:space="preserve">I invite you to read through our </w:t>
      </w:r>
      <w:r w:rsidR="00796CB3">
        <w:t>Spring</w:t>
      </w:r>
      <w:r w:rsidRPr="00076731">
        <w:t xml:space="preserve"> 20</w:t>
      </w:r>
      <w:r w:rsidR="0091678B" w:rsidRPr="00076731">
        <w:t>2</w:t>
      </w:r>
      <w:r w:rsidR="00796CB3">
        <w:t>1</w:t>
      </w:r>
      <w:r w:rsidRPr="00DB1F30">
        <w:t xml:space="preserve"> </w:t>
      </w:r>
      <w:r w:rsidR="009408B1">
        <w:t>N</w:t>
      </w:r>
      <w:r w:rsidRPr="00DB1F30">
        <w:t xml:space="preserve">ewsletter and learn more about our other research, technology transfer, educational, and workforce development activities. </w:t>
      </w:r>
      <w:r w:rsidR="00B25305">
        <w:t xml:space="preserve"> </w:t>
      </w:r>
    </w:p>
    <w:p w14:paraId="7D617DC7" w14:textId="720488DF" w:rsidR="00B62C4A" w:rsidRDefault="00B62C4A" w:rsidP="00B62C4A">
      <w:pPr>
        <w:jc w:val="both"/>
        <w:rPr>
          <w:b/>
          <w:bCs/>
        </w:rPr>
      </w:pPr>
      <w:r w:rsidRPr="00013728">
        <w:rPr>
          <w:b/>
          <w:bCs/>
        </w:rPr>
        <w:t>Enjoy!</w:t>
      </w:r>
    </w:p>
    <w:p w14:paraId="33B9A2F0" w14:textId="77777777" w:rsidR="00943539" w:rsidRPr="00CF1B3E" w:rsidRDefault="00943539" w:rsidP="00943539">
      <w:pPr>
        <w:spacing w:after="0"/>
        <w:jc w:val="both"/>
        <w:rPr>
          <w:bCs/>
        </w:rPr>
      </w:pPr>
      <w:r w:rsidRPr="00CF1B3E">
        <w:rPr>
          <w:bCs/>
        </w:rPr>
        <w:t>CETF Distinguished Professor</w:t>
      </w:r>
    </w:p>
    <w:p w14:paraId="73ACB271" w14:textId="77777777" w:rsidR="00943539" w:rsidRDefault="00943539" w:rsidP="00943539">
      <w:pPr>
        <w:spacing w:after="0"/>
        <w:jc w:val="both"/>
      </w:pPr>
      <w:r w:rsidRPr="00CF1B3E">
        <w:rPr>
          <w:bCs/>
        </w:rPr>
        <w:t>College of Engineering, Louisiana State University</w:t>
      </w:r>
    </w:p>
    <w:p w14:paraId="43469069" w14:textId="77777777" w:rsidR="00943539" w:rsidRDefault="00943539" w:rsidP="00943539">
      <w:pPr>
        <w:jc w:val="both"/>
      </w:pPr>
      <w:r>
        <w:rPr>
          <w:highlight w:val="lightGray"/>
        </w:rPr>
        <w:t>[Hassan</w:t>
      </w:r>
      <w:r w:rsidRPr="00CF5117">
        <w:rPr>
          <w:highlight w:val="lightGray"/>
        </w:rPr>
        <w:t>]</w:t>
      </w:r>
    </w:p>
    <w:p w14:paraId="051EF3A0" w14:textId="77777777" w:rsidR="00943539" w:rsidRDefault="00943539" w:rsidP="00943539">
      <w:pPr>
        <w:jc w:val="both"/>
      </w:pPr>
      <w:r>
        <w:rPr>
          <w:highlight w:val="cyan"/>
        </w:rPr>
        <w:lastRenderedPageBreak/>
        <w:t>[Hassan</w:t>
      </w:r>
      <w:r w:rsidRPr="003E4FC3">
        <w:rPr>
          <w:highlight w:val="cyan"/>
        </w:rPr>
        <w:t>;</w:t>
      </w:r>
      <w:r>
        <w:rPr>
          <w:highlight w:val="cyan"/>
        </w:rPr>
        <w:t xml:space="preserve"> Photograph of Dr. Marwa Hassan</w:t>
      </w:r>
      <w:r w:rsidRPr="00704DC7">
        <w:rPr>
          <w:highlight w:val="cyan"/>
        </w:rPr>
        <w:t>]</w:t>
      </w:r>
    </w:p>
    <w:p w14:paraId="37F912E2" w14:textId="405AAF1D" w:rsidR="00A36F55" w:rsidRPr="00A13066" w:rsidRDefault="00A36F55" w:rsidP="00133197">
      <w:pPr>
        <w:pStyle w:val="Heading1"/>
      </w:pPr>
      <w:r w:rsidRPr="00A13066">
        <w:t>Research Program Updates</w:t>
      </w:r>
    </w:p>
    <w:p w14:paraId="584284E2" w14:textId="41FC8C9B" w:rsidR="00B53BAF" w:rsidRDefault="00B53BAF" w:rsidP="00D67C63">
      <w:pPr>
        <w:pStyle w:val="Heading2"/>
      </w:pPr>
      <w:r w:rsidRPr="00B53BAF">
        <w:t xml:space="preserve">Third-Cycle Projects </w:t>
      </w:r>
      <w:r w:rsidR="000B42E8">
        <w:t>Implementation</w:t>
      </w:r>
      <w:r w:rsidRPr="00B53BAF">
        <w:t xml:space="preserve"> Reports</w:t>
      </w:r>
    </w:p>
    <w:p w14:paraId="0B2ACC10" w14:textId="54248A3B" w:rsidR="00D310FF" w:rsidRDefault="00B53BAF" w:rsidP="00DA5175">
      <w:pPr>
        <w:jc w:val="both"/>
      </w:pPr>
      <w:r>
        <w:t xml:space="preserve">The </w:t>
      </w:r>
      <w:r w:rsidR="003B43B0">
        <w:t>implementation</w:t>
      </w:r>
      <w:r>
        <w:t xml:space="preserve"> phase of </w:t>
      </w:r>
      <w:r w:rsidR="002A0D35">
        <w:t>14</w:t>
      </w:r>
      <w:r w:rsidR="000163DF">
        <w:t xml:space="preserve"> of </w:t>
      </w:r>
      <w:r>
        <w:t xml:space="preserve">Tran-SET’s third-cycle projects ended </w:t>
      </w:r>
      <w:r w:rsidR="002A0D35">
        <w:t>in</w:t>
      </w:r>
      <w:r>
        <w:t xml:space="preserve"> </w:t>
      </w:r>
      <w:r w:rsidR="002A0D35">
        <w:t>Feb.</w:t>
      </w:r>
      <w:r>
        <w:t xml:space="preserve"> 202</w:t>
      </w:r>
      <w:r w:rsidR="003B43B0">
        <w:t>1</w:t>
      </w:r>
      <w:r>
        <w:t xml:space="preserve">. </w:t>
      </w:r>
      <w:r w:rsidR="002A0D35">
        <w:t xml:space="preserve">The remaining 19 </w:t>
      </w:r>
      <w:r w:rsidR="003B43B0">
        <w:t xml:space="preserve">projects were granted </w:t>
      </w:r>
      <w:r w:rsidR="002A0D35">
        <w:t xml:space="preserve">a </w:t>
      </w:r>
      <w:r w:rsidR="003B43B0">
        <w:t xml:space="preserve">3-month </w:t>
      </w:r>
      <w:r w:rsidR="002A0D35">
        <w:t xml:space="preserve">no-cost </w:t>
      </w:r>
      <w:r w:rsidR="003B43B0">
        <w:t>extension, due to COVID 19, to end</w:t>
      </w:r>
      <w:r w:rsidR="002A0D35">
        <w:t xml:space="preserve"> their implementation phase</w:t>
      </w:r>
      <w:r w:rsidR="003B43B0">
        <w:t xml:space="preserve"> in</w:t>
      </w:r>
      <w:r w:rsidR="00384D3F">
        <w:t xml:space="preserve"> </w:t>
      </w:r>
      <w:r w:rsidR="00E70263">
        <w:t>May</w:t>
      </w:r>
      <w:r w:rsidR="00A16E1D">
        <w:t xml:space="preserve"> </w:t>
      </w:r>
      <w:r w:rsidR="00C61A21">
        <w:t>2021</w:t>
      </w:r>
      <w:r w:rsidR="00384D3F">
        <w:t xml:space="preserve">. </w:t>
      </w:r>
      <w:r w:rsidR="00DA5175">
        <w:t xml:space="preserve">In spite of COVID-19 and LSU shutdown (Mar. 2020- </w:t>
      </w:r>
      <w:r w:rsidR="002A0D35">
        <w:t>Aug.</w:t>
      </w:r>
      <w:r w:rsidR="00DA5175">
        <w:t xml:space="preserve"> 2020), Tran-SET worked efficiently with the PIs to deliver the projects on time. </w:t>
      </w:r>
      <w:r>
        <w:t>Tran-SET will circulate the</w:t>
      </w:r>
      <w:r w:rsidR="00384D3F">
        <w:t xml:space="preserve"> implementation</w:t>
      </w:r>
      <w:r>
        <w:t xml:space="preserve"> reports as soon as they are available. </w:t>
      </w:r>
      <w:r w:rsidR="00384D3F">
        <w:t>Third</w:t>
      </w:r>
      <w:r w:rsidR="003A7C00">
        <w:t xml:space="preserve">-cycle </w:t>
      </w:r>
      <w:r w:rsidR="002A0D35">
        <w:t>completed final</w:t>
      </w:r>
      <w:r w:rsidR="003A7C00">
        <w:t xml:space="preserve"> reports and </w:t>
      </w:r>
      <w:r w:rsidR="002A0D35">
        <w:t xml:space="preserve">the </w:t>
      </w:r>
      <w:r w:rsidR="003A7C00">
        <w:t xml:space="preserve">corresponding datasets </w:t>
      </w:r>
      <w:r w:rsidR="003B43B0">
        <w:t>are now available</w:t>
      </w:r>
      <w:r w:rsidR="003A7C00">
        <w:t xml:space="preserve"> </w:t>
      </w:r>
      <w:r w:rsidR="002A0D35">
        <w:t xml:space="preserve">through </w:t>
      </w:r>
      <w:hyperlink r:id="rId10" w:history="1">
        <w:r w:rsidR="003A7C00" w:rsidRPr="003A7C00">
          <w:rPr>
            <w:rStyle w:val="Hyperlink"/>
          </w:rPr>
          <w:t>LSU Digital Commons</w:t>
        </w:r>
      </w:hyperlink>
      <w:r w:rsidR="003A7C00">
        <w:t>.</w:t>
      </w:r>
    </w:p>
    <w:p w14:paraId="0D0CFB8D" w14:textId="522CE399" w:rsidR="00D310FF" w:rsidRPr="00A13066" w:rsidRDefault="00874442" w:rsidP="00133197">
      <w:pPr>
        <w:pStyle w:val="Heading2"/>
      </w:pPr>
      <w:r>
        <w:t>Fourth</w:t>
      </w:r>
      <w:r w:rsidR="00D310FF" w:rsidRPr="00A13066">
        <w:t xml:space="preserve">-Cycle </w:t>
      </w:r>
      <w:r>
        <w:t>Progress</w:t>
      </w:r>
      <w:r w:rsidR="00D310FF" w:rsidRPr="00A13066">
        <w:t xml:space="preserve"> Reports and </w:t>
      </w:r>
      <w:r>
        <w:t>Trackers</w:t>
      </w:r>
    </w:p>
    <w:p w14:paraId="2C716F82" w14:textId="16FDDBC5" w:rsidR="00DA5175" w:rsidRDefault="00AB04B2" w:rsidP="00751E1B">
      <w:pPr>
        <w:autoSpaceDE w:val="0"/>
        <w:autoSpaceDN w:val="0"/>
        <w:adjustRightInd w:val="0"/>
        <w:spacing w:line="240" w:lineRule="auto"/>
        <w:jc w:val="both"/>
      </w:pPr>
      <w:r>
        <w:t xml:space="preserve">A total of </w:t>
      </w:r>
      <w:r w:rsidR="00DA5175">
        <w:t xml:space="preserve">40 </w:t>
      </w:r>
      <w:r>
        <w:t>f</w:t>
      </w:r>
      <w:r w:rsidR="00DA5175">
        <w:t>ourth-cycle projects were selected for award and started on August 1</w:t>
      </w:r>
      <w:r w:rsidR="00DA5175" w:rsidRPr="008A3234">
        <w:rPr>
          <w:vertAlign w:val="superscript"/>
        </w:rPr>
        <w:t>st</w:t>
      </w:r>
      <w:r w:rsidR="00DA5175">
        <w:t>, 2020. Fact</w:t>
      </w:r>
      <w:r w:rsidR="00DA5175" w:rsidRPr="00DB1F30">
        <w:t xml:space="preserve"> sheets</w:t>
      </w:r>
      <w:r w:rsidR="00DA5175">
        <w:t>, describing the problem statement, objective, intended implementation and other project information</w:t>
      </w:r>
      <w:r w:rsidR="00DA5175" w:rsidRPr="00DB1F30">
        <w:t xml:space="preserve"> are </w:t>
      </w:r>
      <w:r w:rsidR="00DA5175">
        <w:t xml:space="preserve">now </w:t>
      </w:r>
      <w:r w:rsidR="00DA5175" w:rsidRPr="00DB1F30">
        <w:t xml:space="preserve">available on Tran-SET’s </w:t>
      </w:r>
      <w:hyperlink r:id="rId11" w:history="1">
        <w:r w:rsidR="00DA5175" w:rsidRPr="00DB1F30">
          <w:rPr>
            <w:rStyle w:val="Hyperlink"/>
          </w:rPr>
          <w:t>website</w:t>
        </w:r>
      </w:hyperlink>
      <w:r w:rsidR="00DA5175" w:rsidRPr="00DB1F30">
        <w:t xml:space="preserve">. </w:t>
      </w:r>
      <w:r w:rsidR="00DA5175">
        <w:t>The first progress report and tracker was due in Dec</w:t>
      </w:r>
      <w:r>
        <w:t>.</w:t>
      </w:r>
      <w:r w:rsidR="00DA5175">
        <w:t xml:space="preserve"> 2020. The second progress report and tracker is due on April 1, 2021.</w:t>
      </w:r>
    </w:p>
    <w:p w14:paraId="5A649F68" w14:textId="685B3B92" w:rsidR="005F30D5" w:rsidRPr="00A13066" w:rsidRDefault="00A65258" w:rsidP="00133197">
      <w:pPr>
        <w:pStyle w:val="Heading2"/>
      </w:pPr>
      <w:r>
        <w:t>Proposal Review for</w:t>
      </w:r>
      <w:r w:rsidR="005F30D5" w:rsidRPr="00A13066">
        <w:t xml:space="preserve"> F</w:t>
      </w:r>
      <w:r w:rsidR="005C2CE4">
        <w:t>ifth</w:t>
      </w:r>
      <w:r w:rsidR="005F30D5" w:rsidRPr="00A13066">
        <w:t>-Cycle Projects</w:t>
      </w:r>
    </w:p>
    <w:p w14:paraId="614448B9" w14:textId="03EA46B0" w:rsidR="005F30D5" w:rsidRDefault="00A65258" w:rsidP="005F3E6B">
      <w:pPr>
        <w:autoSpaceDE w:val="0"/>
        <w:autoSpaceDN w:val="0"/>
        <w:adjustRightInd w:val="0"/>
        <w:spacing w:after="0" w:line="240" w:lineRule="auto"/>
        <w:jc w:val="both"/>
      </w:pPr>
      <w:r>
        <w:t xml:space="preserve">Proposals for Tran-SET’s fifth cycle of funding are currently under review and are being ranked by regional transportation leaders/experts. </w:t>
      </w:r>
      <w:r w:rsidRPr="00DB1F30">
        <w:t>Tran-SET received</w:t>
      </w:r>
      <w:r>
        <w:t xml:space="preserve"> a total of</w:t>
      </w:r>
      <w:r w:rsidRPr="00DB1F30">
        <w:t xml:space="preserve"> </w:t>
      </w:r>
      <w:r>
        <w:t>41</w:t>
      </w:r>
      <w:r w:rsidRPr="00DB1F30">
        <w:t xml:space="preserve"> </w:t>
      </w:r>
      <w:r>
        <w:t>proposals in various areas of expertise within the Transportation field.</w:t>
      </w:r>
      <w:r w:rsidRPr="00DB1F30">
        <w:t xml:space="preserve"> </w:t>
      </w:r>
      <w:r w:rsidR="00CA1884">
        <w:t>A total of 8</w:t>
      </w:r>
      <w:r>
        <w:t xml:space="preserve"> problem statements were collaborative, involving multiple partnering institutions. </w:t>
      </w:r>
      <w:r w:rsidRPr="00DB1F30">
        <w:t xml:space="preserve">This shows the </w:t>
      </w:r>
      <w:r>
        <w:t>increasing</w:t>
      </w:r>
      <w:r w:rsidRPr="00DB1F30">
        <w:t xml:space="preserve"> interest in our research program!</w:t>
      </w:r>
      <w:r>
        <w:t xml:space="preserve"> Selection</w:t>
      </w:r>
      <w:r w:rsidRPr="00DB1F30">
        <w:t xml:space="preserve"> </w:t>
      </w:r>
      <w:r>
        <w:t xml:space="preserve">of the fifth-cycle projects and awards will be carried out in the upcoming months and sent out accordingly. </w:t>
      </w:r>
      <w:r w:rsidRPr="00DB1F30">
        <w:t xml:space="preserve"> </w:t>
      </w:r>
      <w:r w:rsidR="005F30D5">
        <w:t xml:space="preserve">Please see our </w:t>
      </w:r>
      <w:hyperlink r:id="rId12" w:history="1">
        <w:r w:rsidR="005F30D5" w:rsidRPr="005F30D5">
          <w:rPr>
            <w:rStyle w:val="Hyperlink"/>
          </w:rPr>
          <w:t>website</w:t>
        </w:r>
      </w:hyperlink>
      <w:r w:rsidR="005F30D5">
        <w:t xml:space="preserve"> for more information.</w:t>
      </w:r>
      <w:r w:rsidR="005C2CE4">
        <w:t xml:space="preserve"> </w:t>
      </w:r>
    </w:p>
    <w:p w14:paraId="5F662205" w14:textId="25C7654F" w:rsidR="00D25D7F" w:rsidRDefault="00D25D7F" w:rsidP="00261A97"/>
    <w:p w14:paraId="6D8646F0" w14:textId="535C5637" w:rsidR="00D25D7F" w:rsidRDefault="00D25D7F" w:rsidP="00D25D7F"/>
    <w:p w14:paraId="1864694E" w14:textId="5F288956" w:rsidR="00D25D7F" w:rsidRDefault="00D25D7F" w:rsidP="00D25D7F"/>
    <w:p w14:paraId="31298455" w14:textId="20C66D6C" w:rsidR="00D25D7F" w:rsidRDefault="00D25D7F" w:rsidP="00D25D7F"/>
    <w:p w14:paraId="77609914" w14:textId="4FDD9418" w:rsidR="00D25D7F" w:rsidRDefault="00D25D7F" w:rsidP="00D25D7F"/>
    <w:p w14:paraId="02873211" w14:textId="17986562" w:rsidR="00D25D7F" w:rsidRDefault="00D25D7F" w:rsidP="00D25D7F"/>
    <w:p w14:paraId="4C7624B7" w14:textId="6B6B4F3A" w:rsidR="00D25D7F" w:rsidRDefault="00D25D7F" w:rsidP="00261A97"/>
    <w:p w14:paraId="0ECB609B" w14:textId="2B45C997" w:rsidR="00D25D7F" w:rsidRDefault="00D25D7F" w:rsidP="00261A97"/>
    <w:p w14:paraId="2F5370EF" w14:textId="519701AC" w:rsidR="00D25D7F" w:rsidRDefault="00D25D7F" w:rsidP="00261A97"/>
    <w:p w14:paraId="292804D1" w14:textId="7F4D9DE3" w:rsidR="006376B8" w:rsidRDefault="006376B8" w:rsidP="00261A97"/>
    <w:p w14:paraId="5FAF171B" w14:textId="77777777" w:rsidR="006376B8" w:rsidRDefault="006376B8" w:rsidP="00261A97"/>
    <w:p w14:paraId="0748BD2D" w14:textId="0C8E1223" w:rsidR="00D25D7F" w:rsidRDefault="00D25D7F" w:rsidP="00261A97"/>
    <w:p w14:paraId="01105F5E" w14:textId="45BA683A" w:rsidR="005D3520" w:rsidRPr="00D67C63" w:rsidRDefault="005D3520" w:rsidP="00D67C63">
      <w:pPr>
        <w:pStyle w:val="Heading1"/>
      </w:pPr>
      <w:r w:rsidRPr="00D67C63">
        <w:lastRenderedPageBreak/>
        <w:t>Research in Progress: Highlights</w:t>
      </w:r>
    </w:p>
    <w:p w14:paraId="74A99842" w14:textId="4BB10F7C" w:rsidR="00E62BE9" w:rsidRPr="00E62BE9" w:rsidRDefault="005D3520" w:rsidP="00E62BE9">
      <w:pPr>
        <w:jc w:val="both"/>
      </w:pPr>
      <w:r w:rsidRPr="00E9511A">
        <w:t>Please see below for a showcase of select,</w:t>
      </w:r>
      <w:r w:rsidR="00BE21FB" w:rsidRPr="00E9511A">
        <w:t xml:space="preserve"> Tran-SET research projects</w:t>
      </w:r>
      <w:r w:rsidRPr="00E9511A">
        <w:t>. Is our research applicable to your technical area? Beneficial or a potential solution to your local transpo</w:t>
      </w:r>
      <w:r w:rsidR="00BE21FB" w:rsidRPr="00E9511A">
        <w:t>rtation system? Can benefit from</w:t>
      </w:r>
      <w:r w:rsidRPr="00E9511A">
        <w:t xml:space="preserve"> your efforts? Interest</w:t>
      </w:r>
      <w:r w:rsidR="00BE21FB" w:rsidRPr="00E9511A">
        <w:t>ing</w:t>
      </w:r>
      <w:r w:rsidRPr="00E9511A">
        <w:t>? Please contact us for ways to coordi</w:t>
      </w:r>
      <w:r w:rsidR="009564A1" w:rsidRPr="00E9511A">
        <w:t>nate, be involved, and eng</w:t>
      </w:r>
      <w:r w:rsidR="009564A1">
        <w:t xml:space="preserve">aged! </w:t>
      </w:r>
      <w:r>
        <w:t xml:space="preserve">To learn more about the following </w:t>
      </w:r>
      <w:r w:rsidR="00797585">
        <w:t>projects (and the rest of our 35 active</w:t>
      </w:r>
      <w:r>
        <w:t xml:space="preserve"> research projects), please visit our</w:t>
      </w:r>
      <w:r w:rsidR="00E9511A">
        <w:t xml:space="preserve"> </w:t>
      </w:r>
      <w:hyperlink r:id="rId13" w:history="1">
        <w:r w:rsidR="00E9511A" w:rsidRPr="00E9511A">
          <w:rPr>
            <w:rStyle w:val="Hyperlink"/>
          </w:rPr>
          <w:t>website</w:t>
        </w:r>
      </w:hyperlink>
      <w:r w:rsidR="00E9511A">
        <w:t>.</w:t>
      </w:r>
    </w:p>
    <w:p w14:paraId="3FAF08D7" w14:textId="77777777" w:rsidR="00810A23" w:rsidRPr="00364732" w:rsidRDefault="00810A23" w:rsidP="00810A23">
      <w:pPr>
        <w:pStyle w:val="Heading2"/>
      </w:pPr>
      <w:r w:rsidRPr="00364732">
        <w:t>Deep Reinforcement Learning-based Project Prioritization for Rapid Post-Disaster Recovery of Transportation Infrastructure Systems</w:t>
      </w:r>
    </w:p>
    <w:p w14:paraId="38F2F2AD" w14:textId="77777777" w:rsidR="00810A23" w:rsidRPr="00283ABE" w:rsidRDefault="00810A23" w:rsidP="00810A23">
      <w:pPr>
        <w:jc w:val="both"/>
        <w:rPr>
          <w:b/>
          <w:bCs/>
        </w:rPr>
      </w:pPr>
      <w:r w:rsidRPr="00283ABE">
        <w:rPr>
          <w:b/>
          <w:bCs/>
        </w:rPr>
        <w:t>Dr. Yong-Cheol Lee – Louisiana State University, Dr. Kunhee Choi – Texas A&amp;M University</w:t>
      </w:r>
    </w:p>
    <w:p w14:paraId="5B54B721" w14:textId="77777777" w:rsidR="00810A23" w:rsidRPr="00364732" w:rsidRDefault="00810A23" w:rsidP="00810A23">
      <w:pPr>
        <w:jc w:val="both"/>
      </w:pPr>
      <w:r w:rsidRPr="00364732">
        <w:t>After disasters hit, reconstruction and maintenance of damaged transportation infrastructure systems require DOTs to take long, costly processes. Additionally, planning and organizing post-disaster reconstruction and maintenance projects of transportation infrastructures are very challenging because they entail the considerable number of projects with various considerable factors and multi-objective issues including social, economic, political, and technical factors. Furthermore, decision-makers deal with limited federal, state, and local resources in planning sequential and organized reconstruction of affected transportation systems. Since transportation networks are pivotal in disaster recovery, the recovery processes should include short and long-term logistics and plan with underlying heterogeneous factors. Yet a comprehensive, integrated, data-driven approach for organizing and prioritizing post-disaster transportation reconstruction projects is elusive. In addition, Region 6 DOTs need to improve identifying and predicting the detailed factors and their impacts affecting post-disaster transportation recovery.</w:t>
      </w:r>
    </w:p>
    <w:p w14:paraId="5C02567C" w14:textId="77777777" w:rsidR="00810A23" w:rsidRPr="00364732" w:rsidRDefault="00810A23" w:rsidP="00810A23">
      <w:pPr>
        <w:jc w:val="both"/>
      </w:pPr>
      <w:r w:rsidRPr="00364732">
        <w:t xml:space="preserve">This project aims to develop a data-driven reinforcement learning-based project prioritization system for rapid post-disaster reconstruction and recovery of damaged transportation infrastructure systems. This project also aims to help Louisiana and Texas (eventually all Region 6 States) in the systematic optimization and prioritization of the post-disaster reconstruction and maintenance plan of transportation infrastructure by focusing on social, economic, and technical aspects. To accomplish this, researchers will examine all previously flood-affected roadways in Louisiana and Texas with the Louisiana Department of Transportation and Development (LaDOTD) as well as the Texas Department of Transportation (TxDOT). This project will first focus on two cities, Houma, Louisiana and Houston, Texas. These areas provide historical recovery and maintenance data of transportation infrastructure system. </w:t>
      </w:r>
    </w:p>
    <w:p w14:paraId="5DD6F485" w14:textId="77777777" w:rsidR="00D36B86" w:rsidRDefault="00D36B86" w:rsidP="00207E40">
      <w:pPr>
        <w:jc w:val="both"/>
      </w:pPr>
    </w:p>
    <w:p w14:paraId="4C4339CD" w14:textId="4F55C3CC" w:rsidR="00207E40" w:rsidRDefault="00207E40" w:rsidP="00207E40">
      <w:pPr>
        <w:jc w:val="both"/>
      </w:pPr>
      <w:r w:rsidRPr="009214F7">
        <w:rPr>
          <w:highlight w:val="lightGray"/>
        </w:rPr>
        <w:t>[</w:t>
      </w:r>
      <w:r w:rsidR="00996CE4">
        <w:rPr>
          <w:highlight w:val="lightGray"/>
        </w:rPr>
        <w:t>Disaster</w:t>
      </w:r>
      <w:r w:rsidRPr="009214F7">
        <w:rPr>
          <w:highlight w:val="lightGray"/>
        </w:rPr>
        <w:t xml:space="preserve">; </w:t>
      </w:r>
      <w:r w:rsidR="00996CE4">
        <w:rPr>
          <w:highlight w:val="lightGray"/>
        </w:rPr>
        <w:t>Structure of prioritization model</w:t>
      </w:r>
      <w:r w:rsidRPr="009214F7">
        <w:rPr>
          <w:highlight w:val="lightGray"/>
        </w:rPr>
        <w:t>]</w:t>
      </w:r>
    </w:p>
    <w:p w14:paraId="4A0D42BE" w14:textId="3ADC46F9" w:rsidR="00207E40" w:rsidRDefault="00207E40" w:rsidP="00207E40">
      <w:pPr>
        <w:jc w:val="both"/>
        <w:rPr>
          <w:highlight w:val="cyan"/>
        </w:rPr>
      </w:pPr>
      <w:r w:rsidRPr="009214F7">
        <w:rPr>
          <w:highlight w:val="cyan"/>
        </w:rPr>
        <w:t>[</w:t>
      </w:r>
      <w:r w:rsidR="00996CE4">
        <w:rPr>
          <w:highlight w:val="cyan"/>
        </w:rPr>
        <w:t>Disaster</w:t>
      </w:r>
      <w:r w:rsidR="00947AEE" w:rsidRPr="00947AEE">
        <w:rPr>
          <w:highlight w:val="cyan"/>
        </w:rPr>
        <w:t xml:space="preserve">; </w:t>
      </w:r>
      <w:r w:rsidR="007E5F1F">
        <w:rPr>
          <w:highlight w:val="cyan"/>
        </w:rPr>
        <w:t xml:space="preserve">Picture of </w:t>
      </w:r>
      <w:r w:rsidR="004F074D">
        <w:rPr>
          <w:highlight w:val="cyan"/>
        </w:rPr>
        <w:t>s</w:t>
      </w:r>
      <w:r w:rsidR="00996CE4">
        <w:rPr>
          <w:highlight w:val="cyan"/>
        </w:rPr>
        <w:t>tructure of prioritization model</w:t>
      </w:r>
      <w:r w:rsidRPr="009214F7">
        <w:rPr>
          <w:highlight w:val="cyan"/>
        </w:rPr>
        <w:t>]</w:t>
      </w:r>
    </w:p>
    <w:p w14:paraId="4B0FD6B7" w14:textId="77777777" w:rsidR="00810A23" w:rsidRPr="00364732" w:rsidRDefault="00810A23" w:rsidP="00810A23">
      <w:pPr>
        <w:pStyle w:val="Heading2"/>
      </w:pPr>
      <w:r w:rsidRPr="00364732">
        <w:t>A Resource Guide for State DOT’s Maintenance Equipment Fleet Management Decisions</w:t>
      </w:r>
    </w:p>
    <w:p w14:paraId="39AD133B" w14:textId="77777777" w:rsidR="00810A23" w:rsidRPr="00283ABE" w:rsidRDefault="00810A23" w:rsidP="00810A23">
      <w:pPr>
        <w:rPr>
          <w:b/>
          <w:bCs/>
        </w:rPr>
      </w:pPr>
      <w:r w:rsidRPr="00283ABE">
        <w:rPr>
          <w:b/>
          <w:bCs/>
        </w:rPr>
        <w:t>Dr. Yongwei Shan, Dr. Samir Ahmed – Oklahoma State University</w:t>
      </w:r>
    </w:p>
    <w:p w14:paraId="3FC795BA" w14:textId="77777777" w:rsidR="00810A23" w:rsidRPr="00364732" w:rsidRDefault="00810A23" w:rsidP="00810A23">
      <w:pPr>
        <w:jc w:val="both"/>
      </w:pPr>
      <w:r w:rsidRPr="00364732">
        <w:t xml:space="preserve">The Oklahoma Department of Transportation (ODOT) has over 4000 pieces of equipment, with equipment purchase years ranging from 1964 to the present. Most of the equipment is beyond its useful life. Using equipment in suboptimal conditions increases operating costs due to equipment deterioration. The default equipment useful life specified by the ODOT lacks impartial, scientific reasoning. Equipment replacement decisions are purely dependent on fleet managers’ experience. Furthermore, the ODOT </w:t>
      </w:r>
      <w:r w:rsidRPr="00364732">
        <w:lastRenderedPageBreak/>
        <w:t xml:space="preserve">primarily buys equipment. When it comes to equipment sourcing, strategies include own, rent, and lease. The ODOT may miss the opportunity of investigating other equipment sourcing methods. </w:t>
      </w:r>
    </w:p>
    <w:p w14:paraId="66C7CB7F" w14:textId="74FC70E1" w:rsidR="00810A23" w:rsidRPr="00364732" w:rsidRDefault="00810A23" w:rsidP="00810A23">
      <w:pPr>
        <w:jc w:val="both"/>
      </w:pPr>
      <w:r w:rsidRPr="00364732">
        <w:t>The goal of this research is to aid the ODOT strategically improve its equipment management practices using the data recorded in its equipment fleet management system. The specific objectives of this project are to</w:t>
      </w:r>
      <w:r>
        <w:t xml:space="preserve"> a</w:t>
      </w:r>
      <w:r w:rsidRPr="00364732">
        <w:t>ssist ODOT in calculating ownership and operating costs of the selected types of equipment</w:t>
      </w:r>
      <w:r>
        <w:t>;</w:t>
      </w:r>
      <w:r w:rsidRPr="00364732">
        <w:t xml:space="preserve"> </w:t>
      </w:r>
      <w:r>
        <w:t>to</w:t>
      </w:r>
      <w:r w:rsidRPr="00364732">
        <w:t xml:space="preserve"> </w:t>
      </w:r>
      <w:r>
        <w:t>d</w:t>
      </w:r>
      <w:r w:rsidRPr="00364732">
        <w:t>evelop models for equipment management decisions (replacement and own, rent, or lease decisions)</w:t>
      </w:r>
      <w:r>
        <w:t>; and to d</w:t>
      </w:r>
      <w:r w:rsidRPr="00364732">
        <w:t>raft a resource guide to introduce ODOT management to the latest techniques and practices in equipment management.</w:t>
      </w:r>
    </w:p>
    <w:p w14:paraId="3618FB11" w14:textId="5468A05D" w:rsidR="00940EEA" w:rsidRPr="00A4374C" w:rsidRDefault="00940EEA" w:rsidP="00145EA4">
      <w:pPr>
        <w:jc w:val="both"/>
        <w:rPr>
          <w:highlight w:val="cyan"/>
        </w:rPr>
      </w:pPr>
      <w:r w:rsidRPr="003625D9">
        <w:rPr>
          <w:highlight w:val="lightGray"/>
        </w:rPr>
        <w:t>[</w:t>
      </w:r>
      <w:r w:rsidR="004E13FD">
        <w:rPr>
          <w:highlight w:val="lightGray"/>
        </w:rPr>
        <w:t>Guide</w:t>
      </w:r>
      <w:r>
        <w:rPr>
          <w:highlight w:val="lightGray"/>
        </w:rPr>
        <w:t xml:space="preserve">; </w:t>
      </w:r>
      <w:r w:rsidR="004E13FD">
        <w:rPr>
          <w:highlight w:val="lightGray"/>
        </w:rPr>
        <w:t>The family tree of equipment management decisions</w:t>
      </w:r>
      <w:r w:rsidRPr="00BE215B">
        <w:rPr>
          <w:highlight w:val="lightGray"/>
        </w:rPr>
        <w:t>]</w:t>
      </w:r>
      <w:r w:rsidRPr="00BE215B">
        <w:rPr>
          <w:highlight w:val="lightGray"/>
        </w:rPr>
        <w:cr/>
      </w:r>
      <w:r w:rsidRPr="0051712C">
        <w:rPr>
          <w:highlight w:val="cyan"/>
        </w:rPr>
        <w:t>[</w:t>
      </w:r>
      <w:r w:rsidR="004E13FD">
        <w:rPr>
          <w:highlight w:val="cyan"/>
        </w:rPr>
        <w:t>Guide</w:t>
      </w:r>
      <w:r w:rsidRPr="007A2040">
        <w:rPr>
          <w:highlight w:val="cyan"/>
        </w:rPr>
        <w:t xml:space="preserve">; </w:t>
      </w:r>
      <w:r w:rsidRPr="005C7394">
        <w:rPr>
          <w:highlight w:val="cyan"/>
        </w:rPr>
        <w:t xml:space="preserve">Picture of </w:t>
      </w:r>
      <w:r w:rsidR="004E13FD">
        <w:rPr>
          <w:highlight w:val="cyan"/>
        </w:rPr>
        <w:t>t</w:t>
      </w:r>
      <w:r w:rsidR="004E13FD" w:rsidRPr="004E13FD">
        <w:rPr>
          <w:highlight w:val="cyan"/>
        </w:rPr>
        <w:t>he family tree of equipment management decisions</w:t>
      </w:r>
      <w:r w:rsidRPr="007A2040">
        <w:rPr>
          <w:highlight w:val="cyan"/>
        </w:rPr>
        <w:t>]</w:t>
      </w:r>
    </w:p>
    <w:p w14:paraId="741AE7E0" w14:textId="69974C7B" w:rsidR="00810A23" w:rsidRPr="00364732" w:rsidRDefault="00810A23" w:rsidP="00145EA4">
      <w:pPr>
        <w:pStyle w:val="Heading2"/>
      </w:pPr>
      <w:r w:rsidRPr="00364732">
        <w:t xml:space="preserve">Field retrofit and testing of a corroded metal culvert using </w:t>
      </w:r>
      <w:r w:rsidR="006168A1">
        <w:t>Glass Fiber Reinforced Polymers</w:t>
      </w:r>
    </w:p>
    <w:p w14:paraId="473E6E7E" w14:textId="77777777" w:rsidR="00810A23" w:rsidRPr="00283ABE" w:rsidRDefault="00810A23" w:rsidP="00810A23">
      <w:pPr>
        <w:jc w:val="both"/>
        <w:rPr>
          <w:b/>
          <w:bCs/>
        </w:rPr>
      </w:pPr>
      <w:r w:rsidRPr="00283ABE">
        <w:rPr>
          <w:b/>
          <w:bCs/>
        </w:rPr>
        <w:t>Dr. Mahmoud Reda Taha, Dr. Susan Bogue Halter – University of New Mexico</w:t>
      </w:r>
    </w:p>
    <w:p w14:paraId="4121A3D3" w14:textId="1966B016" w:rsidR="00810A23" w:rsidRPr="00364732" w:rsidRDefault="00810A23" w:rsidP="00810A23">
      <w:pPr>
        <w:jc w:val="both"/>
      </w:pPr>
      <w:r w:rsidRPr="00364732">
        <w:t>In some parts of New Mexico, culverts go obsolete within three years of installation due to high corrosion. There is an urgent need to address the issue of metal culverts corrosion in the United States. Glass Fiber Reinforced Polymers (GFRPs) have become a desirable material for structural strengthening and rehabilitation. For the past two decades</w:t>
      </w:r>
      <w:r w:rsidR="002637FF">
        <w:t xml:space="preserve"> c</w:t>
      </w:r>
      <w:r w:rsidRPr="00364732">
        <w:t>orrosion-free and low weight GFRP cost</w:t>
      </w:r>
      <w:r w:rsidR="002637FF">
        <w:t>s</w:t>
      </w:r>
      <w:r w:rsidRPr="00364732">
        <w:t xml:space="preserve"> has also dropped considerably with production advances. In addition, GFRP material does not require additional protective coatings or maintenance. Recently, the team at the University of New Mexico finished an extensive experimental investigation conducted in the time of 2016-2019 examining the potential use of GFRP to retrofit corroded metal pipes. The investigation at UNM showed that slip-on GFRP profile liners can completely retrofit an existing metal culvert and provide a new culvert with significant structural capacity and excellent ductility.</w:t>
      </w:r>
    </w:p>
    <w:p w14:paraId="4296BD81" w14:textId="7D6B8DCF" w:rsidR="00810A23" w:rsidRPr="00364732" w:rsidRDefault="00810A23" w:rsidP="00810A23">
      <w:pPr>
        <w:jc w:val="both"/>
      </w:pPr>
      <w:r w:rsidRPr="00364732">
        <w:t>The goal of this research project is to perform full-scale field implementation and testing of the field retrofit of CMP using GFRP slip liner and provide an implementation guidebook for future application. The technical phase objectives are</w:t>
      </w:r>
      <w:r w:rsidR="00C05F16">
        <w:t xml:space="preserve"> the s</w:t>
      </w:r>
      <w:r w:rsidRPr="00364732">
        <w:t>tructura</w:t>
      </w:r>
      <w:r w:rsidR="00C05F16">
        <w:t>l</w:t>
      </w:r>
      <w:r w:rsidRPr="00364732">
        <w:t xml:space="preserve"> design </w:t>
      </w:r>
      <w:r w:rsidR="00C05F16">
        <w:t xml:space="preserve">of </w:t>
      </w:r>
      <w:r w:rsidRPr="00364732">
        <w:t>a GFRP liner retrofit for a field-corroded metal culvert</w:t>
      </w:r>
      <w:r w:rsidR="00C05F16">
        <w:t>;</w:t>
      </w:r>
      <w:r w:rsidRPr="00364732">
        <w:t xml:space="preserve"> </w:t>
      </w:r>
      <w:r w:rsidR="00C05F16">
        <w:t>the field application of</w:t>
      </w:r>
      <w:r w:rsidRPr="00364732">
        <w:t xml:space="preserve"> a GFRP profile liner to retrofit corroded metal culvert</w:t>
      </w:r>
      <w:r w:rsidR="00C05F16">
        <w:t>; and the r</w:t>
      </w:r>
      <w:r w:rsidRPr="00364732">
        <w:t>ecord</w:t>
      </w:r>
      <w:r w:rsidR="00C05F16">
        <w:t>ing</w:t>
      </w:r>
      <w:r w:rsidRPr="00364732">
        <w:t xml:space="preserve"> </w:t>
      </w:r>
      <w:r w:rsidR="00C05F16">
        <w:t xml:space="preserve">of </w:t>
      </w:r>
      <w:r w:rsidRPr="00364732">
        <w:t>the behavior of the retrofitted CMP GFRP culvert subjected to traffic loads.</w:t>
      </w:r>
    </w:p>
    <w:p w14:paraId="29AE35A3" w14:textId="37E5EDB8" w:rsidR="00207E40" w:rsidRDefault="00207E40" w:rsidP="00207E40">
      <w:pPr>
        <w:spacing w:before="40"/>
        <w:jc w:val="both"/>
      </w:pPr>
      <w:r w:rsidRPr="0036583C">
        <w:rPr>
          <w:highlight w:val="lightGray"/>
        </w:rPr>
        <w:t>[</w:t>
      </w:r>
      <w:r w:rsidR="002A64FE">
        <w:rPr>
          <w:highlight w:val="lightGray"/>
        </w:rPr>
        <w:t>Culvert</w:t>
      </w:r>
      <w:r w:rsidR="001D5D53">
        <w:rPr>
          <w:highlight w:val="lightGray"/>
        </w:rPr>
        <w:t>;</w:t>
      </w:r>
      <w:r w:rsidR="001D5D53" w:rsidRPr="001D5D53">
        <w:rPr>
          <w:highlight w:val="lightGray"/>
        </w:rPr>
        <w:t xml:space="preserve"> </w:t>
      </w:r>
      <w:r w:rsidR="00E57B01" w:rsidRPr="00E57B01">
        <w:rPr>
          <w:highlight w:val="lightGray"/>
        </w:rPr>
        <w:t>Experimental set-up for testing corroded CMP retrofitted with GFRP profile liner under three-point bending</w:t>
      </w:r>
      <w:r w:rsidRPr="0036583C">
        <w:rPr>
          <w:highlight w:val="lightGray"/>
        </w:rPr>
        <w:t>]</w:t>
      </w:r>
    </w:p>
    <w:p w14:paraId="121A0EFE" w14:textId="0799A45F" w:rsidR="00940EEA" w:rsidRDefault="00207E40" w:rsidP="00940EEA">
      <w:pPr>
        <w:spacing w:before="40"/>
        <w:jc w:val="both"/>
      </w:pPr>
      <w:r w:rsidRPr="0036583C">
        <w:rPr>
          <w:highlight w:val="cyan"/>
        </w:rPr>
        <w:t>[</w:t>
      </w:r>
      <w:r w:rsidR="002A64FE">
        <w:rPr>
          <w:highlight w:val="cyan"/>
        </w:rPr>
        <w:t>Culvert</w:t>
      </w:r>
      <w:r w:rsidRPr="00EC2F86">
        <w:rPr>
          <w:highlight w:val="cyan"/>
        </w:rPr>
        <w:t xml:space="preserve">; </w:t>
      </w:r>
      <w:r w:rsidR="002A64FE">
        <w:rPr>
          <w:highlight w:val="cyan"/>
        </w:rPr>
        <w:t>Picture of</w:t>
      </w:r>
      <w:r w:rsidR="00E57B01" w:rsidRPr="00E57B01">
        <w:rPr>
          <w:highlight w:val="cyan"/>
        </w:rPr>
        <w:t xml:space="preserve"> experimental set-up for testing corroded CMP retrofitted with GFRP profile liner under three-point bending</w:t>
      </w:r>
      <w:r w:rsidRPr="00EC2F86">
        <w:rPr>
          <w:highlight w:val="cyan"/>
        </w:rPr>
        <w:t>]</w:t>
      </w:r>
    </w:p>
    <w:p w14:paraId="5413D428" w14:textId="77777777" w:rsidR="00810A23" w:rsidRPr="00364732" w:rsidRDefault="00810A23" w:rsidP="00283ABE">
      <w:pPr>
        <w:pStyle w:val="Heading2"/>
      </w:pPr>
      <w:r w:rsidRPr="00364732">
        <w:t>Combining Virtual Reality and Machine Learning for Enhancing the Resiliency of Transportation Infrastructure in Extreme Events</w:t>
      </w:r>
    </w:p>
    <w:p w14:paraId="17BEE883" w14:textId="77777777" w:rsidR="00810A23" w:rsidRPr="00283ABE" w:rsidRDefault="00810A23" w:rsidP="00810A23">
      <w:pPr>
        <w:rPr>
          <w:b/>
          <w:bCs/>
        </w:rPr>
      </w:pPr>
      <w:r w:rsidRPr="00283ABE">
        <w:rPr>
          <w:b/>
          <w:bCs/>
        </w:rPr>
        <w:t>Dr. Supratik Mukhopadhyay, Dr. Yimin Zhu – Louisiana State University</w:t>
      </w:r>
    </w:p>
    <w:p w14:paraId="11EAA53C" w14:textId="77777777" w:rsidR="00810A23" w:rsidRPr="00364732" w:rsidRDefault="00810A23" w:rsidP="00810A23">
      <w:pPr>
        <w:jc w:val="both"/>
      </w:pPr>
      <w:r w:rsidRPr="00364732">
        <w:t xml:space="preserve">Route choice models are the spine of traffic management systems. High Fidelity models that are based on rapidly evolving contextual conditions that can greatly affect smart, energy efficient transportation. Current route choice models are generic and are calibrated using static contextual data. These models do not consider dynamic contextual conditions such as dynamic travel time, accessibility to nearest freeways, </w:t>
      </w:r>
      <w:r w:rsidRPr="00364732">
        <w:lastRenderedPageBreak/>
        <w:t>traffic incidents, and emergency road closure. Consequently, they only predict at aggregate levels and for a generic set of contextual factors (even when predicting at disaggregate level). There is a clear need to develop route choice models that consider local contexts and are closer to ground reality to allow government agencies to make informed, model-based decisions and policies.</w:t>
      </w:r>
    </w:p>
    <w:p w14:paraId="0F5D3494" w14:textId="48431A0C" w:rsidR="00940EEA" w:rsidRDefault="00810A23" w:rsidP="00283ABE">
      <w:pPr>
        <w:jc w:val="both"/>
      </w:pPr>
      <w:r w:rsidRPr="00364732">
        <w:t xml:space="preserve">The goal of this study is to develop a novel, context-aware framework that combines virtual reality (VR) with causal machine learning to enhance understanding about drivers’ decision-making in relation to route selection and prediction of roadway congestion in extreme events. For this, researchers will develop a robust computations/analytic framework that integrates causal machine learning-based models with VR to improve the predictions of existing models for traffic routing and resource allocation and deployment of resources (sensors and personnel) by considering contextual variables regarding human interaction with highway infrastructure. The proposal brings together a multidisciplinary team that will capture time and context-sensitive traffic data and use it to develop and field-test new context-aware parameterized models for smarter, efficient traffic management. </w:t>
      </w:r>
      <w:r w:rsidRPr="00364732">
        <w:cr/>
      </w:r>
      <w:r w:rsidR="00940EEA" w:rsidRPr="006C11B0">
        <w:rPr>
          <w:highlight w:val="lightGray"/>
        </w:rPr>
        <w:t>[</w:t>
      </w:r>
      <w:r w:rsidR="00D12DAD">
        <w:rPr>
          <w:highlight w:val="lightGray"/>
        </w:rPr>
        <w:t>Simulator; Driving simulator</w:t>
      </w:r>
      <w:r w:rsidR="00940EEA" w:rsidRPr="006C11B0">
        <w:rPr>
          <w:highlight w:val="lightGray"/>
        </w:rPr>
        <w:t>]</w:t>
      </w:r>
    </w:p>
    <w:p w14:paraId="55525E36" w14:textId="514B0E02" w:rsidR="00940EEA" w:rsidRPr="00283ABE" w:rsidRDefault="00940EEA" w:rsidP="00283ABE">
      <w:pPr>
        <w:jc w:val="both"/>
        <w:rPr>
          <w:highlight w:val="cyan"/>
        </w:rPr>
      </w:pPr>
      <w:r w:rsidRPr="002B6A59">
        <w:rPr>
          <w:highlight w:val="cyan"/>
        </w:rPr>
        <w:t>[</w:t>
      </w:r>
      <w:r w:rsidR="00D12DAD">
        <w:rPr>
          <w:highlight w:val="cyan"/>
        </w:rPr>
        <w:t>Simulator</w:t>
      </w:r>
      <w:r w:rsidRPr="002B6A59">
        <w:rPr>
          <w:highlight w:val="cyan"/>
        </w:rPr>
        <w:t>;</w:t>
      </w:r>
      <w:r>
        <w:rPr>
          <w:highlight w:val="cyan"/>
        </w:rPr>
        <w:t xml:space="preserve"> Picture of</w:t>
      </w:r>
      <w:r w:rsidRPr="00E335F1">
        <w:rPr>
          <w:highlight w:val="cyan"/>
        </w:rPr>
        <w:t xml:space="preserve"> </w:t>
      </w:r>
      <w:r w:rsidR="00D12DAD">
        <w:rPr>
          <w:highlight w:val="cyan"/>
        </w:rPr>
        <w:t>driving simulator</w:t>
      </w:r>
      <w:r w:rsidRPr="002B6A59">
        <w:rPr>
          <w:highlight w:val="cyan"/>
        </w:rPr>
        <w:t>]</w:t>
      </w:r>
    </w:p>
    <w:p w14:paraId="1F9DA026" w14:textId="77777777" w:rsidR="00810A23" w:rsidRPr="00364732" w:rsidRDefault="00810A23" w:rsidP="00810A23">
      <w:pPr>
        <w:pStyle w:val="Heading2"/>
      </w:pPr>
      <w:r w:rsidRPr="00364732">
        <w:t>Calculating Pile Downdrag: Experimental and Numerical Investigations</w:t>
      </w:r>
    </w:p>
    <w:p w14:paraId="7D159E28" w14:textId="77777777" w:rsidR="00810A23" w:rsidRPr="00283ABE" w:rsidRDefault="00810A23" w:rsidP="00810A23">
      <w:pPr>
        <w:rPr>
          <w:b/>
          <w:bCs/>
        </w:rPr>
      </w:pPr>
      <w:r w:rsidRPr="00283ABE">
        <w:rPr>
          <w:b/>
          <w:bCs/>
        </w:rPr>
        <w:t>Dr. Hai Lin, Dr. Shengli Chen – Louisiana State University</w:t>
      </w:r>
    </w:p>
    <w:p w14:paraId="41614D65" w14:textId="2D352488" w:rsidR="00810A23" w:rsidRPr="00364732" w:rsidRDefault="00810A23" w:rsidP="00810A23">
      <w:pPr>
        <w:jc w:val="both"/>
      </w:pPr>
      <w:r w:rsidRPr="00364732">
        <w:t xml:space="preserve">Deep foundation axial resistance falls into two categories: Shaft resistance and Tip resistance. The direction of the shaft resistance depends on the relative movement between the deep foundation and the adjacent soil. If the pile moves downward relative to the soil, the positive shaft resistance is developed (i.e., shaft resistance acting upward). Conversely, </w:t>
      </w:r>
      <w:r w:rsidR="00A64A56">
        <w:t>i</w:t>
      </w:r>
      <w:r w:rsidRPr="00364732">
        <w:t xml:space="preserve">f soil flows downward relative to the pile, the negative shaft resistance (drag load) is developed (i.e., shaft resistance acting downward). The drag load is defined as the axial compressive load induced along the length of the pile due to the accumulated negative skin friction. </w:t>
      </w:r>
      <w:r w:rsidR="00A64A56" w:rsidRPr="00364732">
        <w:t>Down drag</w:t>
      </w:r>
      <w:r w:rsidRPr="00364732">
        <w:t xml:space="preserve"> is defined by downward movement of piles resulting from the ground settlement. The neutral plane location is where the transition from negative to positive shear direction occurs. </w:t>
      </w:r>
    </w:p>
    <w:p w14:paraId="4CE2EA4A" w14:textId="248AF529" w:rsidR="00810A23" w:rsidRPr="00364732" w:rsidRDefault="00810A23" w:rsidP="00810A23">
      <w:pPr>
        <w:jc w:val="both"/>
      </w:pPr>
      <w:r w:rsidRPr="00364732">
        <w:t xml:space="preserve">This project aims to explore pile downdrag in consolidating ground using fully instrumented lab-scale pile tests and finite element numerical modeling. To achieve this, the following tasks will be performed: </w:t>
      </w:r>
      <w:r w:rsidR="00A64A56">
        <w:t>Literature review</w:t>
      </w:r>
      <w:r w:rsidRPr="00364732">
        <w:t xml:space="preserve"> related to the calculation of pile downdrag</w:t>
      </w:r>
      <w:r w:rsidR="00A64A56">
        <w:t>;</w:t>
      </w:r>
      <w:r w:rsidRPr="00364732">
        <w:t xml:space="preserve"> Analy</w:t>
      </w:r>
      <w:r w:rsidR="00A64A56">
        <w:t>sis of</w:t>
      </w:r>
      <w:r w:rsidRPr="00364732">
        <w:t xml:space="preserve"> force-displacement relationships at the soil-pile interface using the interface direct shear tests</w:t>
      </w:r>
      <w:r w:rsidR="00A64A56">
        <w:t xml:space="preserve">; </w:t>
      </w:r>
      <w:r w:rsidRPr="00364732">
        <w:t>Investigat</w:t>
      </w:r>
      <w:r w:rsidR="00A64A56">
        <w:t>ion of</w:t>
      </w:r>
      <w:r w:rsidRPr="00364732">
        <w:t xml:space="preserve"> the drag load and downdrag along the pile length using fully instrumented lab-scale tests with advanced sensors</w:t>
      </w:r>
      <w:r w:rsidR="00A64A56">
        <w:t>; Analysis of</w:t>
      </w:r>
      <w:r w:rsidRPr="00364732">
        <w:t xml:space="preserve"> the results and compar</w:t>
      </w:r>
      <w:r w:rsidR="00A64A56">
        <w:t>ison</w:t>
      </w:r>
      <w:r w:rsidRPr="00364732">
        <w:t xml:space="preserve"> with the available design methods of downdrag</w:t>
      </w:r>
      <w:r w:rsidR="00A64A56">
        <w:t>; and</w:t>
      </w:r>
      <w:r w:rsidRPr="00364732">
        <w:t xml:space="preserve"> </w:t>
      </w:r>
      <w:r w:rsidR="00A64A56">
        <w:t>d</w:t>
      </w:r>
      <w:r w:rsidRPr="00364732">
        <w:t>evelop</w:t>
      </w:r>
      <w:r w:rsidR="00A64A56">
        <w:t>ment of</w:t>
      </w:r>
      <w:r w:rsidRPr="00364732">
        <w:t xml:space="preserve"> a numerical modeling tool and parametric analysis to accurately predict pile downdrag and drag load.</w:t>
      </w:r>
    </w:p>
    <w:p w14:paraId="01E160B5" w14:textId="643D0AAB" w:rsidR="00207E40" w:rsidRPr="009278CA" w:rsidRDefault="00207E40" w:rsidP="009278CA">
      <w:pPr>
        <w:jc w:val="both"/>
        <w:rPr>
          <w:highlight w:val="lightGray"/>
        </w:rPr>
      </w:pPr>
      <w:r w:rsidRPr="003625D9">
        <w:rPr>
          <w:highlight w:val="lightGray"/>
        </w:rPr>
        <w:t>[</w:t>
      </w:r>
      <w:r w:rsidR="00D93495">
        <w:rPr>
          <w:highlight w:val="lightGray"/>
        </w:rPr>
        <w:t>Pile</w:t>
      </w:r>
      <w:r w:rsidR="0059513E">
        <w:rPr>
          <w:highlight w:val="lightGray"/>
        </w:rPr>
        <w:t xml:space="preserve">; </w:t>
      </w:r>
      <w:r w:rsidR="00D93495">
        <w:rPr>
          <w:highlight w:val="lightGray"/>
        </w:rPr>
        <w:t>Finite element meshing for pile downdrag laboratory test</w:t>
      </w:r>
      <w:r w:rsidRPr="003625D9">
        <w:rPr>
          <w:highlight w:val="lightGray"/>
        </w:rPr>
        <w:t>]</w:t>
      </w:r>
    </w:p>
    <w:p w14:paraId="5DCB0617" w14:textId="45F2BC3D" w:rsidR="00207E40" w:rsidRPr="005127DF" w:rsidRDefault="00207E40" w:rsidP="005127DF">
      <w:pPr>
        <w:jc w:val="both"/>
      </w:pPr>
      <w:r w:rsidRPr="00C4257E">
        <w:rPr>
          <w:highlight w:val="cyan"/>
        </w:rPr>
        <w:t>[</w:t>
      </w:r>
      <w:r w:rsidR="00D93495">
        <w:rPr>
          <w:highlight w:val="cyan"/>
        </w:rPr>
        <w:t>Pile</w:t>
      </w:r>
      <w:r w:rsidRPr="00C4257E">
        <w:rPr>
          <w:highlight w:val="cyan"/>
        </w:rPr>
        <w:t xml:space="preserve">; </w:t>
      </w:r>
      <w:r w:rsidR="0002302B" w:rsidRPr="0002302B">
        <w:rPr>
          <w:highlight w:val="cyan"/>
        </w:rPr>
        <w:t xml:space="preserve">Picture of </w:t>
      </w:r>
      <w:r w:rsidR="00D93495" w:rsidRPr="00D93495">
        <w:rPr>
          <w:highlight w:val="cyan"/>
        </w:rPr>
        <w:t>finite element meshing for pile downdrag laboratory test</w:t>
      </w:r>
      <w:r w:rsidRPr="00A2564D">
        <w:rPr>
          <w:highlight w:val="cyan"/>
        </w:rPr>
        <w:t>]</w:t>
      </w:r>
    </w:p>
    <w:p w14:paraId="206A4A44" w14:textId="77777777" w:rsidR="00810A23" w:rsidRPr="00364732" w:rsidRDefault="00810A23" w:rsidP="00810A23">
      <w:pPr>
        <w:pStyle w:val="Heading2"/>
      </w:pPr>
      <w:r w:rsidRPr="00364732">
        <w:t>Compaction Multimeter</w:t>
      </w:r>
    </w:p>
    <w:p w14:paraId="28AFCB33" w14:textId="77777777" w:rsidR="00810A23" w:rsidRPr="00364732" w:rsidRDefault="00810A23" w:rsidP="00810A23">
      <w:r w:rsidRPr="00364732">
        <w:t>Dr. Douglas D. Cortes – New Mexico State University</w:t>
      </w:r>
    </w:p>
    <w:p w14:paraId="2BE6D3AB" w14:textId="45FB3B8C" w:rsidR="00810A23" w:rsidRDefault="00810A23" w:rsidP="000E3AFB">
      <w:pPr>
        <w:jc w:val="both"/>
      </w:pPr>
      <w:r w:rsidRPr="00364732">
        <w:t xml:space="preserve">The successful implementation of a non-nuclear, in-situ, mechanical performance evaluation device requires satisfying the information needs in a systemwide context. The device must provide reliable density and moisture content measurements to fit within the fixed construction control regulatory </w:t>
      </w:r>
      <w:r w:rsidRPr="00364732">
        <w:lastRenderedPageBreak/>
        <w:t xml:space="preserve">framework. Non-nuclear devices that measure density and moisture content efficiently and portably like an NDG will </w:t>
      </w:r>
      <w:r w:rsidR="000E3AFB">
        <w:t>encounter</w:t>
      </w:r>
      <w:r w:rsidRPr="00364732">
        <w:t xml:space="preserve"> doubt but would likely replace the NDG. However, limiting such devices to the determination of these two parameters will not advance the state of the practice in the in-situ mechanical characterization of compacted aggregates. Thus, developing transitional devices that measure density, moisture content, strength, and stiffness is vital. Providing side-by-side measurements of all properties, such a device could adapt to current construction specifications without maintenance. Inspectors and contractors would have access to real-time density and moisture content data in the field, so that they still use the pass-fail criteria with which they are familiar, and strength and stiffness data can also be recorded and made available to engineers and designers. Over time, the compiled data set could be used to develop adjustments to the regulatory framework, effectively eliminating density and moisture content evaluation criteria for mechanical performance standards. The research team hypothesizes a prototype compaction multimeter device can be made by combining feasible compatible sensors and technologies. Furthermore, the introduction of redundancy in the measurement (i.e., multiple sensors measuring one physical parameter) can greatly boost the accuracy of the device.</w:t>
      </w:r>
      <w:r w:rsidR="000E3AFB">
        <w:t xml:space="preserve"> </w:t>
      </w:r>
      <w:r w:rsidRPr="00364732">
        <w:t>This study aims to develop a compaction multimeter prototype. This device would be capable of directly measuring the density, water content, strength, and stiffness of a compacted soil, and require minimal material specific calibration.</w:t>
      </w:r>
      <w:r w:rsidRPr="001016B4">
        <w:t xml:space="preserve"> </w:t>
      </w:r>
      <w:r w:rsidRPr="001016B4">
        <w:cr/>
      </w:r>
    </w:p>
    <w:p w14:paraId="61A078EE" w14:textId="242EC98B" w:rsidR="00207E40" w:rsidRPr="00824838" w:rsidRDefault="00207E40" w:rsidP="009E18F8">
      <w:pPr>
        <w:jc w:val="both"/>
        <w:rPr>
          <w:highlight w:val="lightGray"/>
        </w:rPr>
      </w:pPr>
      <w:r w:rsidRPr="003625D9">
        <w:rPr>
          <w:highlight w:val="lightGray"/>
        </w:rPr>
        <w:t>[</w:t>
      </w:r>
      <w:r w:rsidR="009E18F8">
        <w:rPr>
          <w:highlight w:val="lightGray"/>
        </w:rPr>
        <w:t>Compaction</w:t>
      </w:r>
      <w:r>
        <w:rPr>
          <w:highlight w:val="lightGray"/>
        </w:rPr>
        <w:t xml:space="preserve">; </w:t>
      </w:r>
      <w:r w:rsidR="009E18F8" w:rsidRPr="009E18F8">
        <w:rPr>
          <w:highlight w:val="lightGray"/>
        </w:rPr>
        <w:t>Heat flow and physical properties probe (HP3).</w:t>
      </w:r>
      <w:r w:rsidRPr="00DB26E9">
        <w:rPr>
          <w:highlight w:val="lightGray"/>
        </w:rPr>
        <w:t>]</w:t>
      </w:r>
    </w:p>
    <w:p w14:paraId="644C2A03" w14:textId="31A3F903" w:rsidR="00207E40" w:rsidRPr="0024253A" w:rsidRDefault="00207E40" w:rsidP="005A0CB5">
      <w:pPr>
        <w:jc w:val="both"/>
        <w:rPr>
          <w:highlight w:val="cyan"/>
        </w:rPr>
      </w:pPr>
      <w:r w:rsidRPr="0051712C">
        <w:rPr>
          <w:highlight w:val="cyan"/>
        </w:rPr>
        <w:t>[</w:t>
      </w:r>
      <w:r w:rsidR="009E18F8">
        <w:rPr>
          <w:highlight w:val="cyan"/>
        </w:rPr>
        <w:t>Compaction</w:t>
      </w:r>
      <w:r w:rsidRPr="00DB26E9">
        <w:rPr>
          <w:highlight w:val="cyan"/>
        </w:rPr>
        <w:t xml:space="preserve">; </w:t>
      </w:r>
      <w:r w:rsidR="009E18F8" w:rsidRPr="009E18F8">
        <w:rPr>
          <w:highlight w:val="cyan"/>
        </w:rPr>
        <w:t>Heat flow and physical properties probe (HP3).</w:t>
      </w:r>
      <w:r w:rsidRPr="0051712C">
        <w:rPr>
          <w:highlight w:val="cyan"/>
        </w:rPr>
        <w:t>]</w:t>
      </w:r>
    </w:p>
    <w:p w14:paraId="553152DC" w14:textId="7D505D41" w:rsidR="004E3026" w:rsidRDefault="004E3026" w:rsidP="00A75620">
      <w:pPr>
        <w:jc w:val="both"/>
      </w:pPr>
    </w:p>
    <w:p w14:paraId="0F167B94" w14:textId="6C8FA512" w:rsidR="00856362" w:rsidRDefault="00856362" w:rsidP="00A75620">
      <w:pPr>
        <w:jc w:val="both"/>
      </w:pPr>
    </w:p>
    <w:p w14:paraId="5DBC883E" w14:textId="24C39129" w:rsidR="00856362" w:rsidRDefault="00856362" w:rsidP="00A75620">
      <w:pPr>
        <w:jc w:val="both"/>
      </w:pPr>
    </w:p>
    <w:p w14:paraId="7DA4952D" w14:textId="2DFBE3E6" w:rsidR="00856362" w:rsidRDefault="00856362" w:rsidP="00A75620">
      <w:pPr>
        <w:jc w:val="both"/>
      </w:pPr>
    </w:p>
    <w:p w14:paraId="3362AE78" w14:textId="6BCC091C" w:rsidR="00856362" w:rsidRDefault="00856362" w:rsidP="00A75620">
      <w:pPr>
        <w:jc w:val="both"/>
      </w:pPr>
    </w:p>
    <w:p w14:paraId="0D865702" w14:textId="75C4A77D" w:rsidR="00856362" w:rsidRDefault="00856362" w:rsidP="00A75620">
      <w:pPr>
        <w:jc w:val="both"/>
      </w:pPr>
    </w:p>
    <w:p w14:paraId="145A565B" w14:textId="0054F65A" w:rsidR="00856362" w:rsidRDefault="00856362" w:rsidP="00A75620">
      <w:pPr>
        <w:jc w:val="both"/>
      </w:pPr>
    </w:p>
    <w:p w14:paraId="567B89AD" w14:textId="156488DA" w:rsidR="00707ABD" w:rsidRDefault="00707ABD" w:rsidP="00A75620">
      <w:pPr>
        <w:jc w:val="both"/>
      </w:pPr>
    </w:p>
    <w:p w14:paraId="4CE2BE81" w14:textId="0C2C4C40" w:rsidR="00843EC0" w:rsidRDefault="00843EC0" w:rsidP="00A75620">
      <w:pPr>
        <w:jc w:val="both"/>
      </w:pPr>
    </w:p>
    <w:p w14:paraId="1A75EFCB" w14:textId="397D0F98" w:rsidR="005127DF" w:rsidRDefault="005127DF" w:rsidP="00A75620">
      <w:pPr>
        <w:jc w:val="both"/>
      </w:pPr>
    </w:p>
    <w:p w14:paraId="0DCC13B0" w14:textId="691BF5C4" w:rsidR="005127DF" w:rsidRDefault="005127DF" w:rsidP="00A75620">
      <w:pPr>
        <w:jc w:val="both"/>
      </w:pPr>
    </w:p>
    <w:p w14:paraId="70B04E32" w14:textId="77777777" w:rsidR="005127DF" w:rsidRDefault="005127DF" w:rsidP="00A75620">
      <w:pPr>
        <w:jc w:val="both"/>
      </w:pPr>
    </w:p>
    <w:p w14:paraId="42E86FD7" w14:textId="6A1756DB" w:rsidR="00843EC0" w:rsidRDefault="00843EC0" w:rsidP="00A75620">
      <w:pPr>
        <w:jc w:val="both"/>
      </w:pPr>
    </w:p>
    <w:p w14:paraId="1C6C01E7" w14:textId="77777777" w:rsidR="00843EC0" w:rsidRDefault="00843EC0" w:rsidP="00A75620">
      <w:pPr>
        <w:jc w:val="both"/>
      </w:pPr>
    </w:p>
    <w:p w14:paraId="019DDADB" w14:textId="790ABF1B" w:rsidR="004B160E" w:rsidRPr="00A13066" w:rsidRDefault="004B160E" w:rsidP="00133197">
      <w:pPr>
        <w:pStyle w:val="Heading1"/>
      </w:pPr>
      <w:r w:rsidRPr="00A13066">
        <w:lastRenderedPageBreak/>
        <w:t>Technology Transfer Activities</w:t>
      </w:r>
    </w:p>
    <w:p w14:paraId="37BF90C8" w14:textId="0628F6F5" w:rsidR="00E96130" w:rsidRDefault="00E96130" w:rsidP="00E96130">
      <w:pPr>
        <w:jc w:val="both"/>
      </w:pPr>
      <w:r>
        <w:t xml:space="preserve">Tran-SET </w:t>
      </w:r>
      <w:r w:rsidR="00544A9F">
        <w:t xml:space="preserve">has two </w:t>
      </w:r>
      <w:r w:rsidR="002B53A9">
        <w:t>objectives that guide its</w:t>
      </w:r>
      <w:r w:rsidR="00544A9F">
        <w:t xml:space="preserve"> technology transfer (T2)</w:t>
      </w:r>
      <w:r w:rsidR="002B53A9">
        <w:t xml:space="preserve"> activities</w:t>
      </w:r>
      <w:r w:rsidR="00544A9F">
        <w:t>: to ensure that scientific and technological developments are: (1) accessible, disseminated, and transferred to a wide range of users including state agencies, universities, and industries and (2) have long-term research value and significant impact to th</w:t>
      </w:r>
      <w:r w:rsidR="006442E4">
        <w:t>e transportation industry.</w:t>
      </w:r>
    </w:p>
    <w:p w14:paraId="40D71708" w14:textId="13B3D29B" w:rsidR="00544A9F" w:rsidRPr="006442E4" w:rsidRDefault="00544A9F" w:rsidP="00E96130">
      <w:pPr>
        <w:jc w:val="both"/>
      </w:pPr>
      <w:r>
        <w:t>Please see below for a showcase of select, T2 activities sponsored by or involving Tran-SET.</w:t>
      </w:r>
      <w:r w:rsidR="006442E4">
        <w:t xml:space="preserve"> Please stay up-to-date with our activities by following us on </w:t>
      </w:r>
      <w:hyperlink r:id="rId14" w:history="1">
        <w:r w:rsidR="00E9511A" w:rsidRPr="00E9511A">
          <w:rPr>
            <w:rStyle w:val="Hyperlink"/>
          </w:rPr>
          <w:t>LinkedIn</w:t>
        </w:r>
      </w:hyperlink>
      <w:r w:rsidR="00E9511A">
        <w:t xml:space="preserve"> and </w:t>
      </w:r>
      <w:hyperlink r:id="rId15" w:history="1">
        <w:r w:rsidR="00E9511A" w:rsidRPr="00E9511A">
          <w:rPr>
            <w:rStyle w:val="Hyperlink"/>
          </w:rPr>
          <w:t>Twitter</w:t>
        </w:r>
      </w:hyperlink>
      <w:r w:rsidR="006442E4" w:rsidRPr="006442E4">
        <w:t xml:space="preserve">, visiting our </w:t>
      </w:r>
      <w:hyperlink r:id="rId16" w:history="1">
        <w:r w:rsidR="00E9511A" w:rsidRPr="00E9511A">
          <w:rPr>
            <w:rStyle w:val="Hyperlink"/>
          </w:rPr>
          <w:t>website</w:t>
        </w:r>
      </w:hyperlink>
      <w:r w:rsidR="00E9511A">
        <w:t xml:space="preserve">, </w:t>
      </w:r>
      <w:r w:rsidR="006442E4" w:rsidRPr="006442E4">
        <w:t xml:space="preserve">and </w:t>
      </w:r>
      <w:hyperlink r:id="rId17" w:history="1">
        <w:r w:rsidR="00E9511A" w:rsidRPr="00E9511A">
          <w:rPr>
            <w:rStyle w:val="Hyperlink"/>
          </w:rPr>
          <w:t>subscribing to our mailing list</w:t>
        </w:r>
      </w:hyperlink>
      <w:r w:rsidR="00E9511A">
        <w:t>!</w:t>
      </w:r>
    </w:p>
    <w:p w14:paraId="7B90B66C" w14:textId="0B70C469" w:rsidR="00280895" w:rsidRDefault="00280895" w:rsidP="00133197">
      <w:pPr>
        <w:pStyle w:val="Heading2"/>
      </w:pPr>
      <w:r w:rsidRPr="0060659D">
        <w:t>202</w:t>
      </w:r>
      <w:r w:rsidR="009322B4" w:rsidRPr="0060659D">
        <w:t>1</w:t>
      </w:r>
      <w:r w:rsidRPr="0060659D">
        <w:t xml:space="preserve"> Tran-SET Conferenc</w:t>
      </w:r>
      <w:r w:rsidR="0060659D">
        <w:t>e</w:t>
      </w:r>
    </w:p>
    <w:p w14:paraId="6B1127A2" w14:textId="716AEACF" w:rsidR="00280895" w:rsidRDefault="0060659D" w:rsidP="007F7673">
      <w:pPr>
        <w:autoSpaceDE w:val="0"/>
        <w:autoSpaceDN w:val="0"/>
        <w:adjustRightInd w:val="0"/>
        <w:spacing w:after="0" w:line="240" w:lineRule="auto"/>
        <w:jc w:val="both"/>
      </w:pPr>
      <w:r>
        <w:t>The</w:t>
      </w:r>
      <w:r w:rsidRPr="00DB1F30">
        <w:t xml:space="preserve"> 202</w:t>
      </w:r>
      <w:r>
        <w:t>1</w:t>
      </w:r>
      <w:r w:rsidRPr="00DB1F30">
        <w:t xml:space="preserve"> Tran-SET Conference </w:t>
      </w:r>
      <w:r>
        <w:t>will</w:t>
      </w:r>
      <w:r w:rsidRPr="00DB1F30">
        <w:t xml:space="preserve"> </w:t>
      </w:r>
      <w:r w:rsidRPr="0060659D">
        <w:t xml:space="preserve">be held in Jonesboro, Arkansas tentatively </w:t>
      </w:r>
      <w:r w:rsidR="005127DF">
        <w:t>on</w:t>
      </w:r>
      <w:r w:rsidRPr="0060659D">
        <w:t xml:space="preserve"> June 3-4, 2021.</w:t>
      </w:r>
      <w:r w:rsidRPr="00DB1F30">
        <w:t xml:space="preserve"> </w:t>
      </w:r>
      <w:r w:rsidR="00F47C3C" w:rsidRPr="00DB1F30">
        <w:t xml:space="preserve">The </w:t>
      </w:r>
      <w:r w:rsidR="005127DF">
        <w:t>c</w:t>
      </w:r>
      <w:r w:rsidR="00F47C3C" w:rsidRPr="00DB1F30">
        <w:t xml:space="preserve">onference is co-sponsored by </w:t>
      </w:r>
      <w:r w:rsidR="00FF4F5C">
        <w:t>Judd Hill Foundation</w:t>
      </w:r>
      <w:r w:rsidR="00F47C3C" w:rsidRPr="00DB1F30">
        <w:t xml:space="preserve"> and hosted by </w:t>
      </w:r>
      <w:r w:rsidR="00F47C3C">
        <w:t>Arkansas State University</w:t>
      </w:r>
      <w:r w:rsidR="00F47C3C" w:rsidRPr="00DB1F30">
        <w:t xml:space="preserve">. </w:t>
      </w:r>
      <w:r w:rsidR="005127DF">
        <w:t xml:space="preserve">The start date of the call for papers for the conference was December 7, 2020 and the due date for the draft papers was February 5, 2021. A total of 42 papers were submitted for this year’s conference. </w:t>
      </w:r>
      <w:r w:rsidR="005127DF" w:rsidRPr="00DB1F30">
        <w:t xml:space="preserve">The </w:t>
      </w:r>
      <w:r w:rsidR="005127DF">
        <w:t>c</w:t>
      </w:r>
      <w:r w:rsidR="005127DF" w:rsidRPr="00DB1F30">
        <w:t xml:space="preserve">onference is a great opportunity to learn how Tran-SET sponsored research is solving regional transportation needs and to network, collaborate, and engage with professionals in a wide-range of transportation fields. For more information, please visit the </w:t>
      </w:r>
      <w:r w:rsidR="005127DF">
        <w:t>c</w:t>
      </w:r>
      <w:r w:rsidR="005127DF" w:rsidRPr="00DB1F30">
        <w:t xml:space="preserve">onference </w:t>
      </w:r>
      <w:hyperlink r:id="rId18" w:history="1">
        <w:r w:rsidR="005127DF" w:rsidRPr="00DB1F30">
          <w:rPr>
            <w:rStyle w:val="Hyperlink"/>
          </w:rPr>
          <w:t>website</w:t>
        </w:r>
      </w:hyperlink>
      <w:r w:rsidR="005127DF" w:rsidRPr="00DB1F30">
        <w:t>.</w:t>
      </w:r>
      <w:r w:rsidR="007F7673">
        <w:t xml:space="preserve"> </w:t>
      </w:r>
      <w:r w:rsidR="00280895">
        <w:t xml:space="preserve">Accepted papers will be published by </w:t>
      </w:r>
      <w:r w:rsidR="007F7673">
        <w:t xml:space="preserve">the </w:t>
      </w:r>
      <w:r w:rsidR="00280895">
        <w:t xml:space="preserve">ASCE. </w:t>
      </w:r>
      <w:r>
        <w:t xml:space="preserve">For any </w:t>
      </w:r>
      <w:r w:rsidR="007F7673">
        <w:t>questions,</w:t>
      </w:r>
      <w:r>
        <w:t xml:space="preserve"> please</w:t>
      </w:r>
      <w:r w:rsidR="00280895">
        <w:t xml:space="preserve"> contact </w:t>
      </w:r>
      <w:r>
        <w:rPr>
          <w:rFonts w:ascii="Arial" w:hAnsi="Arial" w:cs="Arial"/>
          <w:color w:val="444444"/>
          <w:sz w:val="23"/>
          <w:szCs w:val="23"/>
          <w:shd w:val="clear" w:color="auto" w:fill="FFFFFF"/>
        </w:rPr>
        <w:t> </w:t>
      </w:r>
      <w:hyperlink r:id="rId19" w:history="1">
        <w:r w:rsidRPr="0060659D">
          <w:rPr>
            <w:rStyle w:val="Hyperlink"/>
          </w:rPr>
          <w:t>transet2021@astate.edu</w:t>
        </w:r>
      </w:hyperlink>
      <w:r w:rsidR="00280895">
        <w:t xml:space="preserve">. </w:t>
      </w:r>
    </w:p>
    <w:p w14:paraId="5B797E83" w14:textId="77777777" w:rsidR="007F7673" w:rsidRDefault="007F7673" w:rsidP="007F7673">
      <w:pPr>
        <w:autoSpaceDE w:val="0"/>
        <w:autoSpaceDN w:val="0"/>
        <w:adjustRightInd w:val="0"/>
        <w:spacing w:after="0" w:line="240" w:lineRule="auto"/>
        <w:jc w:val="both"/>
      </w:pPr>
    </w:p>
    <w:p w14:paraId="0BEF5302" w14:textId="3CDF69E1" w:rsidR="00C90484" w:rsidRPr="00824838" w:rsidRDefault="00C90484" w:rsidP="00C90484">
      <w:pPr>
        <w:jc w:val="both"/>
        <w:rPr>
          <w:highlight w:val="lightGray"/>
        </w:rPr>
      </w:pPr>
      <w:r w:rsidRPr="003625D9">
        <w:rPr>
          <w:highlight w:val="lightGray"/>
        </w:rPr>
        <w:t>[</w:t>
      </w:r>
      <w:r w:rsidR="007F5DC7">
        <w:rPr>
          <w:highlight w:val="lightGray"/>
        </w:rPr>
        <w:t>Conference</w:t>
      </w:r>
      <w:r>
        <w:rPr>
          <w:highlight w:val="lightGray"/>
        </w:rPr>
        <w:t xml:space="preserve">; </w:t>
      </w:r>
      <w:r w:rsidR="007F5DC7">
        <w:rPr>
          <w:highlight w:val="lightGray"/>
        </w:rPr>
        <w:t>Arkansas State University</w:t>
      </w:r>
      <w:r w:rsidRPr="00DB26E9">
        <w:rPr>
          <w:highlight w:val="lightGray"/>
        </w:rPr>
        <w:t>]</w:t>
      </w:r>
    </w:p>
    <w:p w14:paraId="518AF684" w14:textId="1F39D477" w:rsidR="0060659D" w:rsidRPr="00182A4E" w:rsidRDefault="00C90484" w:rsidP="00182A4E">
      <w:pPr>
        <w:jc w:val="both"/>
        <w:rPr>
          <w:highlight w:val="cyan"/>
        </w:rPr>
      </w:pPr>
      <w:r w:rsidRPr="0051712C">
        <w:rPr>
          <w:highlight w:val="cyan"/>
        </w:rPr>
        <w:t>[</w:t>
      </w:r>
      <w:r w:rsidR="007F5DC7">
        <w:rPr>
          <w:highlight w:val="cyan"/>
        </w:rPr>
        <w:t>Conference</w:t>
      </w:r>
      <w:r w:rsidRPr="00DB26E9">
        <w:rPr>
          <w:highlight w:val="cyan"/>
        </w:rPr>
        <w:t xml:space="preserve">; </w:t>
      </w:r>
      <w:r w:rsidR="007F5DC7">
        <w:rPr>
          <w:highlight w:val="cyan"/>
        </w:rPr>
        <w:t>Logo of Arkansas State University</w:t>
      </w:r>
      <w:r w:rsidRPr="0051712C">
        <w:rPr>
          <w:highlight w:val="cyan"/>
        </w:rPr>
        <w:t>]</w:t>
      </w:r>
    </w:p>
    <w:p w14:paraId="6E4620D3" w14:textId="6F024DF2" w:rsidR="00A00496" w:rsidRPr="00A13066" w:rsidRDefault="00A00496" w:rsidP="00A00496">
      <w:pPr>
        <w:pStyle w:val="Heading2"/>
      </w:pPr>
      <w:r>
        <w:t>Transportation Research Board Annual Meeting</w:t>
      </w:r>
    </w:p>
    <w:p w14:paraId="13663F88" w14:textId="2196A85C" w:rsidR="00A00496" w:rsidRDefault="00A00496" w:rsidP="00A00496">
      <w:pPr>
        <w:jc w:val="both"/>
      </w:pPr>
      <w:r>
        <w:t xml:space="preserve">Tran-SET had a strong presence at the 2021 TRB Annual Meeting </w:t>
      </w:r>
      <w:r w:rsidR="00401B39">
        <w:t xml:space="preserve">which was </w:t>
      </w:r>
      <w:r>
        <w:t>held virtually</w:t>
      </w:r>
      <w:r w:rsidR="00182A4E">
        <w:t xml:space="preserve"> in</w:t>
      </w:r>
      <w:r>
        <w:t xml:space="preserve"> Jan</w:t>
      </w:r>
      <w:r w:rsidR="00182A4E">
        <w:t>.</w:t>
      </w:r>
      <w:r>
        <w:t xml:space="preserve"> 2021. </w:t>
      </w:r>
      <w:r w:rsidR="00182A4E">
        <w:t>About 8</w:t>
      </w:r>
      <w:r>
        <w:t xml:space="preserve"> Tran-SET-related lectern presentations and </w:t>
      </w:r>
      <w:r w:rsidR="00182A4E">
        <w:t>9</w:t>
      </w:r>
      <w:r>
        <w:t xml:space="preserve"> poster presentations were conducted, and more than </w:t>
      </w:r>
      <w:r w:rsidR="00182A4E">
        <w:t>35</w:t>
      </w:r>
      <w:r>
        <w:t xml:space="preserve"> Tran-SET-related researchers and students attended. The TRB Annual Meeting is one of the largest transportation research conferences in the world, covering all transportation modes and addressing topics of interest to policy makers, administrators, practitioners, researchers, governments, industry, and academic institutions. More than </w:t>
      </w:r>
      <w:r w:rsidRPr="00182A4E">
        <w:t>13,000</w:t>
      </w:r>
      <w:r>
        <w:t xml:space="preserve"> transportation professionals were in attendance. </w:t>
      </w:r>
    </w:p>
    <w:p w14:paraId="017CB8DF" w14:textId="033E30E9" w:rsidR="00EC5399" w:rsidRPr="00824838" w:rsidRDefault="00EC5399" w:rsidP="00EC5399">
      <w:pPr>
        <w:jc w:val="both"/>
        <w:rPr>
          <w:highlight w:val="lightGray"/>
        </w:rPr>
      </w:pPr>
      <w:r w:rsidRPr="003625D9">
        <w:rPr>
          <w:highlight w:val="lightGray"/>
        </w:rPr>
        <w:t>[</w:t>
      </w:r>
      <w:r>
        <w:rPr>
          <w:highlight w:val="lightGray"/>
        </w:rPr>
        <w:t>TRB; 2021 TRB Annual Meeting Logo</w:t>
      </w:r>
      <w:r w:rsidRPr="00DB26E9">
        <w:rPr>
          <w:highlight w:val="lightGray"/>
        </w:rPr>
        <w:t>]</w:t>
      </w:r>
    </w:p>
    <w:p w14:paraId="38CB6749" w14:textId="0023356A" w:rsidR="00A00496" w:rsidRPr="00831BF3" w:rsidRDefault="00EC5399" w:rsidP="00831BF3">
      <w:pPr>
        <w:jc w:val="both"/>
        <w:rPr>
          <w:highlight w:val="cyan"/>
        </w:rPr>
      </w:pPr>
      <w:r w:rsidRPr="0051712C">
        <w:rPr>
          <w:highlight w:val="cyan"/>
        </w:rPr>
        <w:t>[</w:t>
      </w:r>
      <w:r w:rsidR="00FF5E43">
        <w:rPr>
          <w:highlight w:val="cyan"/>
        </w:rPr>
        <w:t>TRB</w:t>
      </w:r>
      <w:r w:rsidRPr="00DB26E9">
        <w:rPr>
          <w:highlight w:val="cyan"/>
        </w:rPr>
        <w:t xml:space="preserve">; </w:t>
      </w:r>
      <w:r>
        <w:rPr>
          <w:highlight w:val="cyan"/>
        </w:rPr>
        <w:t>Logo of 2021 TRB Annual Meeting</w:t>
      </w:r>
      <w:r w:rsidRPr="0051712C">
        <w:rPr>
          <w:highlight w:val="cyan"/>
        </w:rPr>
        <w:t>]</w:t>
      </w:r>
    </w:p>
    <w:p w14:paraId="70BB730C" w14:textId="1129EC91" w:rsidR="008F0F9D" w:rsidRPr="00A13066" w:rsidRDefault="00280895" w:rsidP="00133197">
      <w:pPr>
        <w:pStyle w:val="Heading2"/>
      </w:pPr>
      <w:r w:rsidRPr="00A13066">
        <w:t>Joint Tran-SET Webinar Series</w:t>
      </w:r>
    </w:p>
    <w:p w14:paraId="5CC4380F" w14:textId="116ED61A" w:rsidR="00483060" w:rsidRDefault="00483060" w:rsidP="00483060">
      <w:pPr>
        <w:jc w:val="both"/>
      </w:pPr>
      <w:r>
        <w:t xml:space="preserve">Our </w:t>
      </w:r>
      <w:r w:rsidR="00A6037E">
        <w:t>latest</w:t>
      </w:r>
      <w:r>
        <w:t xml:space="preserve"> webinar in the Joint Tran-SET Webinar Series, </w:t>
      </w:r>
      <w:r w:rsidR="00A6037E" w:rsidRPr="00831BF3">
        <w:rPr>
          <w:i/>
          <w:iCs/>
        </w:rPr>
        <w:t>“Advances in the Ultra-High Performance Concrete (UHPC)”</w:t>
      </w:r>
      <w:r>
        <w:t xml:space="preserve"> </w:t>
      </w:r>
      <w:r w:rsidR="00A6037E">
        <w:t>was</w:t>
      </w:r>
      <w:r>
        <w:t xml:space="preserve"> held on </w:t>
      </w:r>
      <w:r w:rsidR="00A6037E">
        <w:t>March</w:t>
      </w:r>
      <w:r>
        <w:t xml:space="preserve"> </w:t>
      </w:r>
      <w:r w:rsidR="00A6037E">
        <w:t>9</w:t>
      </w:r>
      <w:r>
        <w:t>, 202</w:t>
      </w:r>
      <w:r w:rsidR="00A6037E">
        <w:t>1</w:t>
      </w:r>
      <w:r>
        <w:t xml:space="preserve">. In this webinar, Dr. </w:t>
      </w:r>
      <w:r w:rsidR="00A6037E">
        <w:t>Kyle Riding</w:t>
      </w:r>
      <w:r>
        <w:t xml:space="preserve"> (University of </w:t>
      </w:r>
      <w:r w:rsidR="00A6037E">
        <w:t>Florida</w:t>
      </w:r>
      <w:r>
        <w:t>)  discuss</w:t>
      </w:r>
      <w:r w:rsidR="00FD5551">
        <w:t>ed</w:t>
      </w:r>
      <w:r>
        <w:t xml:space="preserve"> the </w:t>
      </w:r>
      <w:r w:rsidR="00A6037E">
        <w:t>“</w:t>
      </w:r>
      <w:r w:rsidR="00A6037E" w:rsidRPr="00A6037E">
        <w:t>Ultra-High Performance Concrete Quality Control Testing</w:t>
      </w:r>
      <w:r w:rsidR="00A6037E">
        <w:t>”</w:t>
      </w:r>
      <w:r>
        <w:t xml:space="preserve">; </w:t>
      </w:r>
      <w:r w:rsidR="00A6037E">
        <w:t xml:space="preserve">Dr. Royce Floyd </w:t>
      </w:r>
      <w:r>
        <w:t>(</w:t>
      </w:r>
      <w:r w:rsidR="00A6037E">
        <w:t>University of Oklahoma</w:t>
      </w:r>
      <w:r>
        <w:t>) present</w:t>
      </w:r>
      <w:r w:rsidR="00FD5551">
        <w:t>ed</w:t>
      </w:r>
      <w:r>
        <w:t xml:space="preserve"> </w:t>
      </w:r>
      <w:r w:rsidR="00A6037E">
        <w:t>“</w:t>
      </w:r>
      <w:r w:rsidR="00A6037E" w:rsidRPr="00A6037E">
        <w:t>Ultra-High Performance Concrete and Innovative Concrete Materials for Prestressed Concrete Girder Repair</w:t>
      </w:r>
      <w:r w:rsidR="00A6037E">
        <w:t>”</w:t>
      </w:r>
      <w:r>
        <w:t xml:space="preserve">; and Dr. </w:t>
      </w:r>
      <w:r w:rsidR="00A6037E">
        <w:t>Brad Weldon</w:t>
      </w:r>
      <w:r>
        <w:t xml:space="preserve"> (</w:t>
      </w:r>
      <w:r w:rsidR="00A6037E">
        <w:t>The University of Notre Dame</w:t>
      </w:r>
      <w:r>
        <w:t>) present</w:t>
      </w:r>
      <w:r w:rsidR="00FD5551">
        <w:t>ed</w:t>
      </w:r>
      <w:r>
        <w:t xml:space="preserve"> </w:t>
      </w:r>
      <w:r w:rsidR="001E1E0E">
        <w:t>the</w:t>
      </w:r>
      <w:r>
        <w:t xml:space="preserve"> </w:t>
      </w:r>
      <w:r w:rsidR="00A6037E">
        <w:t>“</w:t>
      </w:r>
      <w:r w:rsidR="00A6037E" w:rsidRPr="00A6037E">
        <w:t>Field Implementation and Monitoring of an Ultra-High Performance Concrete Bridge Deck Overlay</w:t>
      </w:r>
      <w:r w:rsidR="00A6037E">
        <w:t>”. The r</w:t>
      </w:r>
      <w:r>
        <w:t>ecording of th</w:t>
      </w:r>
      <w:r w:rsidR="00A6037E">
        <w:t>is</w:t>
      </w:r>
      <w:r>
        <w:t xml:space="preserve"> webinar </w:t>
      </w:r>
      <w:r w:rsidR="00831BF3">
        <w:t>is</w:t>
      </w:r>
      <w:r>
        <w:t xml:space="preserve"> available on Tran-SET’s </w:t>
      </w:r>
      <w:hyperlink r:id="rId20" w:history="1">
        <w:r w:rsidRPr="00247596">
          <w:rPr>
            <w:rStyle w:val="Hyperlink"/>
          </w:rPr>
          <w:t>website</w:t>
        </w:r>
      </w:hyperlink>
      <w:r>
        <w:t xml:space="preserve"> or directly on Tran-SET’s </w:t>
      </w:r>
      <w:hyperlink r:id="rId21" w:history="1">
        <w:r w:rsidRPr="00782D3D">
          <w:rPr>
            <w:rStyle w:val="Hyperlink"/>
          </w:rPr>
          <w:t>YouTube page</w:t>
        </w:r>
      </w:hyperlink>
      <w:r>
        <w:t xml:space="preserve">. </w:t>
      </w:r>
    </w:p>
    <w:p w14:paraId="12AFF2D4" w14:textId="77777777" w:rsidR="00483060" w:rsidRDefault="00483060" w:rsidP="00483060">
      <w:pPr>
        <w:jc w:val="both"/>
      </w:pPr>
      <w:r>
        <w:t>Tran-SET would like to sincerely thank the webinar presenters (please see below):</w:t>
      </w:r>
    </w:p>
    <w:p w14:paraId="02BF5E70" w14:textId="6721E48A" w:rsidR="00C90484" w:rsidRPr="00824838" w:rsidRDefault="00C90484" w:rsidP="00C90484">
      <w:pPr>
        <w:jc w:val="both"/>
        <w:rPr>
          <w:highlight w:val="lightGray"/>
        </w:rPr>
      </w:pPr>
      <w:r w:rsidRPr="003625D9">
        <w:rPr>
          <w:highlight w:val="lightGray"/>
        </w:rPr>
        <w:t>[</w:t>
      </w:r>
      <w:r w:rsidR="00321950">
        <w:rPr>
          <w:highlight w:val="lightGray"/>
        </w:rPr>
        <w:t>Webinar</w:t>
      </w:r>
      <w:r>
        <w:rPr>
          <w:highlight w:val="lightGray"/>
        </w:rPr>
        <w:t xml:space="preserve">; </w:t>
      </w:r>
      <w:r w:rsidR="00321950">
        <w:rPr>
          <w:highlight w:val="lightGray"/>
        </w:rPr>
        <w:t xml:space="preserve">Webinar: </w:t>
      </w:r>
      <w:r w:rsidR="00EE761F">
        <w:rPr>
          <w:highlight w:val="lightGray"/>
        </w:rPr>
        <w:t>Advances in the Ultra-High Performance Concrete (UHPC)</w:t>
      </w:r>
      <w:r w:rsidRPr="00DB26E9">
        <w:rPr>
          <w:highlight w:val="lightGray"/>
        </w:rPr>
        <w:t>]</w:t>
      </w:r>
    </w:p>
    <w:p w14:paraId="7BCDB852" w14:textId="742E37E8" w:rsidR="00ED2D59" w:rsidRPr="0024253A" w:rsidRDefault="00C90484" w:rsidP="003E421F">
      <w:pPr>
        <w:jc w:val="both"/>
        <w:rPr>
          <w:highlight w:val="cyan"/>
        </w:rPr>
      </w:pPr>
      <w:r w:rsidRPr="0051712C">
        <w:rPr>
          <w:highlight w:val="cyan"/>
        </w:rPr>
        <w:lastRenderedPageBreak/>
        <w:t>[</w:t>
      </w:r>
      <w:r w:rsidR="00321950" w:rsidRPr="00321950">
        <w:rPr>
          <w:highlight w:val="cyan"/>
        </w:rPr>
        <w:t>Webinar; Webinar</w:t>
      </w:r>
      <w:r w:rsidR="00321950">
        <w:rPr>
          <w:highlight w:val="cyan"/>
        </w:rPr>
        <w:t xml:space="preserve"> Factsheet</w:t>
      </w:r>
      <w:r w:rsidR="00321950" w:rsidRPr="00321950">
        <w:rPr>
          <w:highlight w:val="cyan"/>
        </w:rPr>
        <w:t xml:space="preserve">: </w:t>
      </w:r>
      <w:r w:rsidR="00EE761F" w:rsidRPr="00EE761F">
        <w:rPr>
          <w:highlight w:val="cyan"/>
        </w:rPr>
        <w:t>Advances in the Ultra-High Performance Concrete (UHPC)</w:t>
      </w:r>
      <w:r w:rsidRPr="0051712C">
        <w:rPr>
          <w:highlight w:val="cyan"/>
        </w:rPr>
        <w:t>]</w:t>
      </w:r>
    </w:p>
    <w:p w14:paraId="4ADCBD83" w14:textId="14B80BFD" w:rsidR="00C74980" w:rsidRPr="003412DA" w:rsidRDefault="00E05888" w:rsidP="00D67C63">
      <w:pPr>
        <w:pStyle w:val="Heading2"/>
      </w:pPr>
      <w:r>
        <w:t>Kent Seminar Spring 2021</w:t>
      </w:r>
    </w:p>
    <w:p w14:paraId="0C4DF49C" w14:textId="0CA1AC8C" w:rsidR="00E05888" w:rsidRDefault="00C74980" w:rsidP="00EC55AE">
      <w:pPr>
        <w:jc w:val="both"/>
        <w:rPr>
          <w:rFonts w:ascii="Segoe UI" w:hAnsi="Segoe UI" w:cs="Segoe UI"/>
          <w:sz w:val="21"/>
          <w:szCs w:val="21"/>
          <w:shd w:val="clear" w:color="auto" w:fill="FFFFFF"/>
        </w:rPr>
      </w:pPr>
      <w:r w:rsidRPr="00E05888">
        <w:rPr>
          <w:rFonts w:cstheme="minorHAnsi"/>
          <w:shd w:val="clear" w:color="auto" w:fill="FFFFFF"/>
        </w:rPr>
        <w:t>Dr. </w:t>
      </w:r>
      <w:r w:rsidR="00E05888" w:rsidRPr="00E05888">
        <w:rPr>
          <w:rFonts w:cstheme="minorHAnsi"/>
          <w:bdr w:val="none" w:sz="0" w:space="0" w:color="auto" w:frame="1"/>
          <w:shd w:val="clear" w:color="auto" w:fill="FFFFFF"/>
        </w:rPr>
        <w:t>Marwa Hassan</w:t>
      </w:r>
      <w:r w:rsidRPr="00E05888">
        <w:rPr>
          <w:rFonts w:cstheme="minorHAnsi"/>
          <w:shd w:val="clear" w:color="auto" w:fill="FFFFFF"/>
        </w:rPr>
        <w:t xml:space="preserve"> (Tran-SET </w:t>
      </w:r>
      <w:r w:rsidR="00E05888" w:rsidRPr="00E05888">
        <w:rPr>
          <w:rFonts w:cstheme="minorHAnsi"/>
          <w:shd w:val="clear" w:color="auto" w:fill="FFFFFF"/>
        </w:rPr>
        <w:t>Director</w:t>
      </w:r>
      <w:r w:rsidRPr="00E05888">
        <w:rPr>
          <w:rFonts w:cstheme="minorHAnsi"/>
          <w:shd w:val="clear" w:color="auto" w:fill="FFFFFF"/>
        </w:rPr>
        <w:t xml:space="preserve">) </w:t>
      </w:r>
      <w:r w:rsidR="00E05888" w:rsidRPr="00E05888">
        <w:rPr>
          <w:rFonts w:cstheme="minorHAnsi"/>
          <w:shd w:val="clear" w:color="auto" w:fill="FFFFFF"/>
        </w:rPr>
        <w:t>gave</w:t>
      </w:r>
      <w:r w:rsidR="00E05888">
        <w:rPr>
          <w:rFonts w:cstheme="minorHAnsi"/>
          <w:shd w:val="clear" w:color="auto" w:fill="FFFFFF"/>
        </w:rPr>
        <w:t xml:space="preserve"> an overview </w:t>
      </w:r>
      <w:r w:rsidR="0063348E">
        <w:rPr>
          <w:rFonts w:cstheme="minorHAnsi"/>
          <w:shd w:val="clear" w:color="auto" w:fill="FFFFFF"/>
        </w:rPr>
        <w:t>on</w:t>
      </w:r>
      <w:r w:rsidR="00E05888">
        <w:rPr>
          <w:rFonts w:cstheme="minorHAnsi"/>
          <w:shd w:val="clear" w:color="auto" w:fill="FFFFFF"/>
        </w:rPr>
        <w:t xml:space="preserve"> Tran-SET at this year’s Kent Seminar, which was organized by the Illinois Center for Transportation. She </w:t>
      </w:r>
      <w:r w:rsidR="0063348E">
        <w:rPr>
          <w:rFonts w:cstheme="minorHAnsi"/>
          <w:shd w:val="clear" w:color="auto" w:fill="FFFFFF"/>
        </w:rPr>
        <w:t xml:space="preserve">also </w:t>
      </w:r>
      <w:r w:rsidR="00E05888">
        <w:rPr>
          <w:rFonts w:cstheme="minorHAnsi"/>
          <w:shd w:val="clear" w:color="auto" w:fill="FFFFFF"/>
        </w:rPr>
        <w:t xml:space="preserve">provided an introduction to innovative pavement material advancements developed by Tran-SET, including Low Cost ECC, EGC, and self-healing pavement materials. She also shared a detailed overview of self-healing/self-rejuvenating asphalt technologies. </w:t>
      </w:r>
      <w:r w:rsidR="00366132">
        <w:rPr>
          <w:rFonts w:cstheme="minorHAnsi"/>
          <w:shd w:val="clear" w:color="auto" w:fill="FFFFFF"/>
        </w:rPr>
        <w:t xml:space="preserve">The recording of this seminar can be found on </w:t>
      </w:r>
      <w:hyperlink r:id="rId22" w:history="1">
        <w:r w:rsidR="00366132" w:rsidRPr="00366132">
          <w:rPr>
            <w:rStyle w:val="Hyperlink"/>
            <w:rFonts w:cstheme="minorHAnsi"/>
            <w:shd w:val="clear" w:color="auto" w:fill="FFFFFF"/>
          </w:rPr>
          <w:t>YouTube</w:t>
        </w:r>
      </w:hyperlink>
      <w:r w:rsidR="00366132">
        <w:rPr>
          <w:rFonts w:cstheme="minorHAnsi"/>
          <w:shd w:val="clear" w:color="auto" w:fill="FFFFFF"/>
        </w:rPr>
        <w:t>.</w:t>
      </w:r>
    </w:p>
    <w:p w14:paraId="44D90F81" w14:textId="63A82B60" w:rsidR="00C74980" w:rsidRPr="00824838" w:rsidRDefault="00C74980" w:rsidP="00C74980">
      <w:pPr>
        <w:jc w:val="both"/>
        <w:rPr>
          <w:highlight w:val="lightGray"/>
        </w:rPr>
      </w:pPr>
      <w:r w:rsidRPr="003625D9">
        <w:rPr>
          <w:highlight w:val="lightGray"/>
        </w:rPr>
        <w:t>[</w:t>
      </w:r>
      <w:r w:rsidR="00FC2463">
        <w:rPr>
          <w:highlight w:val="lightGray"/>
        </w:rPr>
        <w:t>Kent</w:t>
      </w:r>
      <w:r>
        <w:rPr>
          <w:highlight w:val="lightGray"/>
        </w:rPr>
        <w:t xml:space="preserve">; </w:t>
      </w:r>
      <w:r w:rsidR="00FC2463">
        <w:rPr>
          <w:highlight w:val="lightGray"/>
        </w:rPr>
        <w:t>Logo of the Illinois Center for Transportation</w:t>
      </w:r>
      <w:r w:rsidRPr="00DB26E9">
        <w:rPr>
          <w:highlight w:val="lightGray"/>
        </w:rPr>
        <w:t>]</w:t>
      </w:r>
    </w:p>
    <w:p w14:paraId="5662E0C3" w14:textId="5029ECD8" w:rsidR="00BD20A0" w:rsidRPr="005D3B74" w:rsidRDefault="00C74980" w:rsidP="005D3B74">
      <w:pPr>
        <w:jc w:val="both"/>
        <w:rPr>
          <w:highlight w:val="cyan"/>
        </w:rPr>
      </w:pPr>
      <w:r w:rsidRPr="0051712C">
        <w:rPr>
          <w:highlight w:val="cyan"/>
        </w:rPr>
        <w:t>[</w:t>
      </w:r>
      <w:r w:rsidR="00FC2463">
        <w:rPr>
          <w:highlight w:val="cyan"/>
        </w:rPr>
        <w:t>Kent</w:t>
      </w:r>
      <w:r w:rsidRPr="00DB26E9">
        <w:rPr>
          <w:highlight w:val="cyan"/>
        </w:rPr>
        <w:t xml:space="preserve">; </w:t>
      </w:r>
      <w:r w:rsidR="00FC2463" w:rsidRPr="00FC2463">
        <w:rPr>
          <w:highlight w:val="cyan"/>
        </w:rPr>
        <w:t>Logo of the Illinois Center for Transportation</w:t>
      </w:r>
      <w:r w:rsidRPr="0051712C">
        <w:rPr>
          <w:highlight w:val="cyan"/>
        </w:rPr>
        <w:t>]</w:t>
      </w:r>
    </w:p>
    <w:p w14:paraId="0D90327E" w14:textId="568C1087" w:rsidR="00F349CF" w:rsidRPr="00A13066" w:rsidRDefault="00F349CF" w:rsidP="00133197">
      <w:pPr>
        <w:pStyle w:val="Heading1"/>
      </w:pPr>
      <w:r w:rsidRPr="00A13066">
        <w:t xml:space="preserve">Educational and Workforce Development </w:t>
      </w:r>
    </w:p>
    <w:p w14:paraId="112206C4" w14:textId="77777777" w:rsidR="00D130F3" w:rsidRDefault="00D130F3" w:rsidP="009B6D42">
      <w:pPr>
        <w:jc w:val="both"/>
      </w:pPr>
      <w:r>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16E1AF15" w14:textId="03E8BDD7" w:rsidR="00215AAA" w:rsidRPr="00CE75BB" w:rsidRDefault="00D130F3" w:rsidP="00CE75BB">
      <w:pPr>
        <w:jc w:val="both"/>
        <w:rPr>
          <w:highlight w:val="green"/>
        </w:rPr>
      </w:pPr>
      <w:r>
        <w:t>Please see below a showcase of select, educational and workforce development activities sponsored by or involving Tran-SET.</w:t>
      </w:r>
    </w:p>
    <w:p w14:paraId="33FC4112" w14:textId="2FE2FDED" w:rsidR="00D154E9" w:rsidRPr="00A93B14" w:rsidRDefault="008669AC" w:rsidP="00133197">
      <w:pPr>
        <w:pStyle w:val="Heading2"/>
      </w:pPr>
      <w:r w:rsidRPr="008669AC">
        <w:t>STEAM N</w:t>
      </w:r>
      <w:r>
        <w:t>ight</w:t>
      </w:r>
      <w:r w:rsidRPr="008669AC">
        <w:t xml:space="preserve"> </w:t>
      </w:r>
      <w:r>
        <w:t>at</w:t>
      </w:r>
      <w:r w:rsidRPr="008669AC">
        <w:t xml:space="preserve"> O</w:t>
      </w:r>
      <w:r>
        <w:t xml:space="preserve">ak </w:t>
      </w:r>
      <w:r w:rsidRPr="008669AC">
        <w:t>G</w:t>
      </w:r>
      <w:r>
        <w:t>rove</w:t>
      </w:r>
    </w:p>
    <w:p w14:paraId="3678B277" w14:textId="6C26BBA1" w:rsidR="008669AC" w:rsidRDefault="008669AC" w:rsidP="005F1327">
      <w:pPr>
        <w:jc w:val="both"/>
      </w:pPr>
      <w:r>
        <w:t xml:space="preserve">Oak Grove Primary held </w:t>
      </w:r>
      <w:r w:rsidR="00C50916">
        <w:t xml:space="preserve">the </w:t>
      </w:r>
      <w:r w:rsidR="004520A6" w:rsidRPr="004520A6">
        <w:t>Science, Technology, Engineering, Arts and Mathematics</w:t>
      </w:r>
      <w:r w:rsidR="00C50916">
        <w:t xml:space="preserve"> (STEAM) N</w:t>
      </w:r>
      <w:r>
        <w:t xml:space="preserve">ight on March </w:t>
      </w:r>
      <w:r w:rsidR="004520A6">
        <w:t>9</w:t>
      </w:r>
      <w:r>
        <w:t>, 202</w:t>
      </w:r>
      <w:r w:rsidR="004520A6">
        <w:t>1</w:t>
      </w:r>
      <w:r>
        <w:t xml:space="preserve">, to generate interest and enthusiasm for STEAM education among students and their families by giving them a chance to explore science in </w:t>
      </w:r>
      <w:r w:rsidR="004520A6">
        <w:t>action</w:t>
      </w:r>
      <w:r>
        <w:t xml:space="preserve"> at their school in Prairieville, Louisiana. </w:t>
      </w:r>
      <w:r w:rsidR="004520A6">
        <w:t xml:space="preserve">Due to COVID-19, this year’s event </w:t>
      </w:r>
      <w:r w:rsidR="00C50916">
        <w:t>took</w:t>
      </w:r>
      <w:r w:rsidR="004520A6">
        <w:t xml:space="preserve"> place outdoors as a STEAM Night Drive-In. </w:t>
      </w:r>
      <w:r>
        <w:t xml:space="preserve">Tran-SET </w:t>
      </w:r>
      <w:r w:rsidR="004520A6">
        <w:t xml:space="preserve">participated in this event by </w:t>
      </w:r>
      <w:r w:rsidR="006D7468">
        <w:t>presenting</w:t>
      </w:r>
      <w:r w:rsidR="004520A6">
        <w:t xml:space="preserve"> a Shout Out video</w:t>
      </w:r>
      <w:r w:rsidR="006D7468">
        <w:t xml:space="preserve"> </w:t>
      </w:r>
      <w:r w:rsidR="00E574C5">
        <w:t xml:space="preserve">on </w:t>
      </w:r>
      <w:r w:rsidR="006D7468">
        <w:t>innovative pavement materials</w:t>
      </w:r>
      <w:r>
        <w:t>,</w:t>
      </w:r>
      <w:r w:rsidR="004520A6">
        <w:t xml:space="preserve"> which was broadcast on a giant inflatable screen that was set up for the event, so that students and their families can enjoy watching STEAM fun at school from the safety and comfort of their personal vehicles. </w:t>
      </w:r>
      <w:r>
        <w:t xml:space="preserve"> </w:t>
      </w:r>
    </w:p>
    <w:p w14:paraId="26A31FBB" w14:textId="01F8CB53" w:rsidR="00C90484" w:rsidRPr="00824838" w:rsidRDefault="00C90484" w:rsidP="00C90484">
      <w:pPr>
        <w:jc w:val="both"/>
        <w:rPr>
          <w:highlight w:val="lightGray"/>
        </w:rPr>
      </w:pPr>
      <w:r w:rsidRPr="003625D9">
        <w:rPr>
          <w:highlight w:val="lightGray"/>
        </w:rPr>
        <w:t>[</w:t>
      </w:r>
      <w:r w:rsidR="005B2A94">
        <w:rPr>
          <w:highlight w:val="lightGray"/>
        </w:rPr>
        <w:t>STEAM</w:t>
      </w:r>
      <w:r>
        <w:rPr>
          <w:highlight w:val="lightGray"/>
        </w:rPr>
        <w:t xml:space="preserve">; </w:t>
      </w:r>
      <w:r w:rsidR="005B2A94">
        <w:rPr>
          <w:highlight w:val="lightGray"/>
        </w:rPr>
        <w:t>STEAM Logo</w:t>
      </w:r>
      <w:r w:rsidRPr="00DB26E9">
        <w:rPr>
          <w:highlight w:val="lightGray"/>
        </w:rPr>
        <w:t>]</w:t>
      </w:r>
    </w:p>
    <w:p w14:paraId="61D382FE" w14:textId="24F8F159" w:rsidR="00DD7947" w:rsidRDefault="00C90484" w:rsidP="006D7468">
      <w:pPr>
        <w:jc w:val="both"/>
        <w:rPr>
          <w:highlight w:val="cyan"/>
        </w:rPr>
      </w:pPr>
      <w:r w:rsidRPr="0051712C">
        <w:rPr>
          <w:highlight w:val="cyan"/>
        </w:rPr>
        <w:t>[</w:t>
      </w:r>
      <w:r w:rsidR="005B2A94">
        <w:rPr>
          <w:highlight w:val="cyan"/>
        </w:rPr>
        <w:t>STEAM</w:t>
      </w:r>
      <w:r w:rsidRPr="00DB26E9">
        <w:rPr>
          <w:highlight w:val="cyan"/>
        </w:rPr>
        <w:t xml:space="preserve">; </w:t>
      </w:r>
      <w:r w:rsidR="005B2A94">
        <w:rPr>
          <w:highlight w:val="cyan"/>
        </w:rPr>
        <w:t>STEAM logo</w:t>
      </w:r>
      <w:r w:rsidRPr="0051712C">
        <w:rPr>
          <w:highlight w:val="cyan"/>
        </w:rPr>
        <w:t>]</w:t>
      </w:r>
    </w:p>
    <w:p w14:paraId="03858045" w14:textId="77777777" w:rsidR="00DD7947" w:rsidRDefault="00DD7947" w:rsidP="00DD7947">
      <w:pPr>
        <w:rPr>
          <w:rFonts w:asciiTheme="majorHAnsi" w:eastAsiaTheme="majorEastAsia" w:hAnsiTheme="majorHAnsi" w:cstheme="majorBidi"/>
          <w:color w:val="2E74B5" w:themeColor="accent1" w:themeShade="BF"/>
          <w:sz w:val="26"/>
          <w:szCs w:val="26"/>
        </w:rPr>
      </w:pPr>
      <w:r w:rsidRPr="00FC6C80">
        <w:rPr>
          <w:rFonts w:asciiTheme="majorHAnsi" w:eastAsiaTheme="majorEastAsia" w:hAnsiTheme="majorHAnsi" w:cstheme="majorBidi"/>
          <w:color w:val="2E74B5" w:themeColor="accent1" w:themeShade="BF"/>
          <w:sz w:val="26"/>
          <w:szCs w:val="26"/>
        </w:rPr>
        <w:t xml:space="preserve">American Traffic Safety Services Association (ATSSA)'s Annual </w:t>
      </w:r>
      <w:r>
        <w:rPr>
          <w:rFonts w:asciiTheme="majorHAnsi" w:eastAsiaTheme="majorEastAsia" w:hAnsiTheme="majorHAnsi" w:cstheme="majorBidi"/>
          <w:color w:val="2E74B5" w:themeColor="accent1" w:themeShade="BF"/>
          <w:sz w:val="26"/>
          <w:szCs w:val="26"/>
        </w:rPr>
        <w:t>Convention &amp; Traffic</w:t>
      </w:r>
      <w:r w:rsidRPr="00FC6C80">
        <w:rPr>
          <w:rFonts w:asciiTheme="majorHAnsi" w:eastAsiaTheme="majorEastAsia" w:hAnsiTheme="majorHAnsi" w:cstheme="majorBidi"/>
          <w:color w:val="2E74B5" w:themeColor="accent1" w:themeShade="BF"/>
          <w:sz w:val="26"/>
          <w:szCs w:val="26"/>
        </w:rPr>
        <w:t xml:space="preserve"> EXPO 2021</w:t>
      </w:r>
    </w:p>
    <w:p w14:paraId="33968F57" w14:textId="426372DA" w:rsidR="00DD7947" w:rsidRDefault="006D7468" w:rsidP="00DD7947">
      <w:pPr>
        <w:jc w:val="both"/>
      </w:pPr>
      <w:r>
        <w:t>Dr. Momen Mousa (</w:t>
      </w:r>
      <w:r w:rsidR="00DD7947" w:rsidRPr="00FC6C80">
        <w:t>Tran-SET P</w:t>
      </w:r>
      <w:r>
        <w:t>I and Program Manager)</w:t>
      </w:r>
      <w:r w:rsidR="00DD7947" w:rsidRPr="00FC6C80">
        <w:t xml:space="preserve"> provided a 1-hour educational session with </w:t>
      </w:r>
      <w:r w:rsidR="00DD7947">
        <w:t xml:space="preserve">Dr. </w:t>
      </w:r>
      <w:r w:rsidR="00DD7947" w:rsidRPr="00FC6C80">
        <w:t>Saleh Mousa</w:t>
      </w:r>
      <w:r>
        <w:t xml:space="preserve"> (TxDOT) in Feb. 2021</w:t>
      </w:r>
      <w:r w:rsidR="00DD7947" w:rsidRPr="00FC6C80">
        <w:t xml:space="preserve"> in front of 130 attendees in the American Traffic Safety Services Association (ATSSA)'s Annual </w:t>
      </w:r>
      <w:r w:rsidR="00DD7947">
        <w:t>Convention &amp; Traffic EXPO</w:t>
      </w:r>
      <w:r w:rsidR="00DD7947" w:rsidRPr="00FC6C80">
        <w:t xml:space="preserve"> 2021. In this session, emerging machine learning techniques were presented as promising techniques to predict the performance of pavement markings.</w:t>
      </w:r>
      <w:r w:rsidR="00DD7947">
        <w:t xml:space="preserve"> For more information, please visit </w:t>
      </w:r>
      <w:r w:rsidR="00DD7947" w:rsidRPr="00CB45FB">
        <w:t>their</w:t>
      </w:r>
      <w:r w:rsidR="00DD7947">
        <w:t xml:space="preserve"> </w:t>
      </w:r>
      <w:hyperlink r:id="rId23" w:history="1">
        <w:r w:rsidR="00DD7947" w:rsidRPr="00CB45FB">
          <w:rPr>
            <w:rStyle w:val="Hyperlink"/>
          </w:rPr>
          <w:t>website</w:t>
        </w:r>
      </w:hyperlink>
      <w:r w:rsidR="00DD7947">
        <w:t xml:space="preserve">. </w:t>
      </w:r>
    </w:p>
    <w:p w14:paraId="3205D6E3" w14:textId="100F9C16" w:rsidR="00DD7947" w:rsidRPr="00824838" w:rsidRDefault="00DD7947" w:rsidP="00DD7947">
      <w:pPr>
        <w:jc w:val="both"/>
        <w:rPr>
          <w:highlight w:val="lightGray"/>
        </w:rPr>
      </w:pPr>
      <w:r w:rsidRPr="003625D9">
        <w:rPr>
          <w:highlight w:val="lightGray"/>
        </w:rPr>
        <w:t>[</w:t>
      </w:r>
      <w:r>
        <w:rPr>
          <w:highlight w:val="lightGray"/>
        </w:rPr>
        <w:t xml:space="preserve">ATSSA; </w:t>
      </w:r>
      <w:bookmarkStart w:id="1" w:name="_Hlk64456738"/>
      <w:r w:rsidR="00001DD3">
        <w:rPr>
          <w:highlight w:val="lightGray"/>
        </w:rPr>
        <w:t xml:space="preserve">Dr. Momen Mousa’s Presentation at the </w:t>
      </w:r>
      <w:r w:rsidRPr="00CB45FB">
        <w:rPr>
          <w:highlight w:val="lightGray"/>
        </w:rPr>
        <w:t>American Traffic Safety Services Association (ATSSA)'s Annual Convention &amp; Traffic EXPO 2021</w:t>
      </w:r>
      <w:bookmarkEnd w:id="1"/>
      <w:r w:rsidRPr="00DB26E9">
        <w:rPr>
          <w:highlight w:val="lightGray"/>
        </w:rPr>
        <w:t>]</w:t>
      </w:r>
    </w:p>
    <w:p w14:paraId="25118856" w14:textId="13BD0ED6" w:rsidR="00DD7947" w:rsidRPr="0024253A" w:rsidRDefault="00DD7947" w:rsidP="00DD7947">
      <w:pPr>
        <w:jc w:val="both"/>
        <w:rPr>
          <w:highlight w:val="cyan"/>
        </w:rPr>
      </w:pPr>
      <w:r w:rsidRPr="0051712C">
        <w:rPr>
          <w:highlight w:val="cyan"/>
        </w:rPr>
        <w:lastRenderedPageBreak/>
        <w:t>[</w:t>
      </w:r>
      <w:r>
        <w:rPr>
          <w:highlight w:val="cyan"/>
        </w:rPr>
        <w:t>ATSSA</w:t>
      </w:r>
      <w:r w:rsidRPr="00DB26E9">
        <w:rPr>
          <w:highlight w:val="cyan"/>
        </w:rPr>
        <w:t xml:space="preserve">; </w:t>
      </w:r>
      <w:r>
        <w:rPr>
          <w:highlight w:val="cyan"/>
        </w:rPr>
        <w:t xml:space="preserve">Picture of </w:t>
      </w:r>
      <w:r w:rsidR="00001DD3">
        <w:rPr>
          <w:highlight w:val="cyan"/>
        </w:rPr>
        <w:t xml:space="preserve">Dr. Momen Mousa’s Presentation at the </w:t>
      </w:r>
      <w:r w:rsidRPr="00CB45FB">
        <w:rPr>
          <w:highlight w:val="cyan"/>
        </w:rPr>
        <w:t>American Traffic Safety Services Association (ATSSA)'s Annual Convention &amp; Traffic EXPO 2021 logo</w:t>
      </w:r>
      <w:r w:rsidRPr="0051712C">
        <w:rPr>
          <w:highlight w:val="cyan"/>
        </w:rPr>
        <w:t>]</w:t>
      </w:r>
    </w:p>
    <w:p w14:paraId="034830D1" w14:textId="77777777" w:rsidR="00DD7947" w:rsidRPr="00520E2C" w:rsidRDefault="00DD7947" w:rsidP="00520E2C">
      <w:pPr>
        <w:jc w:val="both"/>
        <w:rPr>
          <w:highlight w:val="cyan"/>
        </w:rPr>
      </w:pPr>
    </w:p>
    <w:sectPr w:rsidR="00DD7947" w:rsidRPr="00520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80467A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EED7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6D782176"/>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B387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3"/>
  </w:num>
  <w:num w:numId="9">
    <w:abstractNumId w:val="11"/>
  </w:num>
  <w:num w:numId="10">
    <w:abstractNumId w:val="31"/>
  </w:num>
  <w:num w:numId="11">
    <w:abstractNumId w:val="26"/>
  </w:num>
  <w:num w:numId="12">
    <w:abstractNumId w:val="42"/>
  </w:num>
  <w:num w:numId="13">
    <w:abstractNumId w:val="5"/>
  </w:num>
  <w:num w:numId="14">
    <w:abstractNumId w:val="44"/>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40"/>
  </w:num>
  <w:num w:numId="23">
    <w:abstractNumId w:val="23"/>
  </w:num>
  <w:num w:numId="24">
    <w:abstractNumId w:val="39"/>
  </w:num>
  <w:num w:numId="25">
    <w:abstractNumId w:val="8"/>
  </w:num>
  <w:num w:numId="26">
    <w:abstractNumId w:val="32"/>
  </w:num>
  <w:num w:numId="27">
    <w:abstractNumId w:val="35"/>
  </w:num>
  <w:num w:numId="28">
    <w:abstractNumId w:val="38"/>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7"/>
  </w:num>
  <w:num w:numId="45">
    <w:abstractNumId w:val="9"/>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NDUzMDAxMjA0MjNV0lEKTi0uzszPAykwNKgFAE+NB1ItAAAA"/>
  </w:docVars>
  <w:rsids>
    <w:rsidRoot w:val="00E97AB5"/>
    <w:rsid w:val="00000317"/>
    <w:rsid w:val="000004FB"/>
    <w:rsid w:val="00001DD3"/>
    <w:rsid w:val="000045A9"/>
    <w:rsid w:val="000052E3"/>
    <w:rsid w:val="00013728"/>
    <w:rsid w:val="000152F6"/>
    <w:rsid w:val="000160DB"/>
    <w:rsid w:val="000163DF"/>
    <w:rsid w:val="00017380"/>
    <w:rsid w:val="000204D4"/>
    <w:rsid w:val="000221AE"/>
    <w:rsid w:val="0002302B"/>
    <w:rsid w:val="0002393C"/>
    <w:rsid w:val="00027C72"/>
    <w:rsid w:val="00027D8A"/>
    <w:rsid w:val="000300EF"/>
    <w:rsid w:val="00031B5E"/>
    <w:rsid w:val="0003238B"/>
    <w:rsid w:val="00035530"/>
    <w:rsid w:val="00035DC3"/>
    <w:rsid w:val="00041513"/>
    <w:rsid w:val="00042048"/>
    <w:rsid w:val="00042DA1"/>
    <w:rsid w:val="00046AE8"/>
    <w:rsid w:val="0004790C"/>
    <w:rsid w:val="00053F7D"/>
    <w:rsid w:val="00054070"/>
    <w:rsid w:val="0005501B"/>
    <w:rsid w:val="0005762D"/>
    <w:rsid w:val="00057C29"/>
    <w:rsid w:val="00060CC1"/>
    <w:rsid w:val="000639FB"/>
    <w:rsid w:val="00067323"/>
    <w:rsid w:val="0006757B"/>
    <w:rsid w:val="000716C6"/>
    <w:rsid w:val="0007184D"/>
    <w:rsid w:val="00074789"/>
    <w:rsid w:val="00076731"/>
    <w:rsid w:val="00076E68"/>
    <w:rsid w:val="0007734F"/>
    <w:rsid w:val="00085F2F"/>
    <w:rsid w:val="00092969"/>
    <w:rsid w:val="00092DCE"/>
    <w:rsid w:val="000939F6"/>
    <w:rsid w:val="00094173"/>
    <w:rsid w:val="00097EAE"/>
    <w:rsid w:val="00097F01"/>
    <w:rsid w:val="000A062A"/>
    <w:rsid w:val="000A141F"/>
    <w:rsid w:val="000A152F"/>
    <w:rsid w:val="000A1F53"/>
    <w:rsid w:val="000A20BD"/>
    <w:rsid w:val="000A32DE"/>
    <w:rsid w:val="000A37C6"/>
    <w:rsid w:val="000A43A8"/>
    <w:rsid w:val="000A608E"/>
    <w:rsid w:val="000A77AB"/>
    <w:rsid w:val="000B05C6"/>
    <w:rsid w:val="000B272D"/>
    <w:rsid w:val="000B42E8"/>
    <w:rsid w:val="000B4D0F"/>
    <w:rsid w:val="000B610A"/>
    <w:rsid w:val="000B7419"/>
    <w:rsid w:val="000C0EAF"/>
    <w:rsid w:val="000C5090"/>
    <w:rsid w:val="000C584E"/>
    <w:rsid w:val="000C6674"/>
    <w:rsid w:val="000C79B3"/>
    <w:rsid w:val="000D045B"/>
    <w:rsid w:val="000D08D8"/>
    <w:rsid w:val="000D5266"/>
    <w:rsid w:val="000D5606"/>
    <w:rsid w:val="000D6974"/>
    <w:rsid w:val="000D708D"/>
    <w:rsid w:val="000D7BC9"/>
    <w:rsid w:val="000E0924"/>
    <w:rsid w:val="000E09AA"/>
    <w:rsid w:val="000E1D4C"/>
    <w:rsid w:val="000E3907"/>
    <w:rsid w:val="000E3AFB"/>
    <w:rsid w:val="000E4DB9"/>
    <w:rsid w:val="000F0619"/>
    <w:rsid w:val="000F0D48"/>
    <w:rsid w:val="000F67C1"/>
    <w:rsid w:val="000F6B9E"/>
    <w:rsid w:val="000F6F32"/>
    <w:rsid w:val="000F7E6B"/>
    <w:rsid w:val="001003E0"/>
    <w:rsid w:val="00103B15"/>
    <w:rsid w:val="00107789"/>
    <w:rsid w:val="001110F2"/>
    <w:rsid w:val="00111900"/>
    <w:rsid w:val="00113515"/>
    <w:rsid w:val="0011376B"/>
    <w:rsid w:val="001203BE"/>
    <w:rsid w:val="001228F4"/>
    <w:rsid w:val="001244CA"/>
    <w:rsid w:val="00124582"/>
    <w:rsid w:val="00124D56"/>
    <w:rsid w:val="00126928"/>
    <w:rsid w:val="001302A5"/>
    <w:rsid w:val="00133197"/>
    <w:rsid w:val="00133B01"/>
    <w:rsid w:val="00143F6B"/>
    <w:rsid w:val="00144E7A"/>
    <w:rsid w:val="00145D0D"/>
    <w:rsid w:val="00145EA4"/>
    <w:rsid w:val="0014638A"/>
    <w:rsid w:val="001472BD"/>
    <w:rsid w:val="00152E16"/>
    <w:rsid w:val="00153001"/>
    <w:rsid w:val="0016325A"/>
    <w:rsid w:val="00163409"/>
    <w:rsid w:val="00164416"/>
    <w:rsid w:val="001651FE"/>
    <w:rsid w:val="00166AD5"/>
    <w:rsid w:val="00167E3B"/>
    <w:rsid w:val="00170550"/>
    <w:rsid w:val="00170C11"/>
    <w:rsid w:val="001737D9"/>
    <w:rsid w:val="00173DE7"/>
    <w:rsid w:val="00173F52"/>
    <w:rsid w:val="00176783"/>
    <w:rsid w:val="00177B7C"/>
    <w:rsid w:val="00180E43"/>
    <w:rsid w:val="00182A4E"/>
    <w:rsid w:val="00183F73"/>
    <w:rsid w:val="00186AEE"/>
    <w:rsid w:val="001870B6"/>
    <w:rsid w:val="0018717A"/>
    <w:rsid w:val="001909CC"/>
    <w:rsid w:val="00192D17"/>
    <w:rsid w:val="00193D9B"/>
    <w:rsid w:val="001945EA"/>
    <w:rsid w:val="00194D6E"/>
    <w:rsid w:val="00196A4B"/>
    <w:rsid w:val="00197166"/>
    <w:rsid w:val="001A0126"/>
    <w:rsid w:val="001A0528"/>
    <w:rsid w:val="001A084B"/>
    <w:rsid w:val="001A4328"/>
    <w:rsid w:val="001A4765"/>
    <w:rsid w:val="001A61EE"/>
    <w:rsid w:val="001A6962"/>
    <w:rsid w:val="001B0E1F"/>
    <w:rsid w:val="001B3B4B"/>
    <w:rsid w:val="001B3BFF"/>
    <w:rsid w:val="001B6277"/>
    <w:rsid w:val="001C276C"/>
    <w:rsid w:val="001C2BDF"/>
    <w:rsid w:val="001C71BA"/>
    <w:rsid w:val="001D0C70"/>
    <w:rsid w:val="001D27AA"/>
    <w:rsid w:val="001D3842"/>
    <w:rsid w:val="001D5D53"/>
    <w:rsid w:val="001D7D9F"/>
    <w:rsid w:val="001E092A"/>
    <w:rsid w:val="001E1E0E"/>
    <w:rsid w:val="001E4B34"/>
    <w:rsid w:val="001E4B6C"/>
    <w:rsid w:val="001E4E40"/>
    <w:rsid w:val="001E6782"/>
    <w:rsid w:val="001E778A"/>
    <w:rsid w:val="001E7AE0"/>
    <w:rsid w:val="001F12B6"/>
    <w:rsid w:val="001F4BD2"/>
    <w:rsid w:val="001F6F59"/>
    <w:rsid w:val="00201020"/>
    <w:rsid w:val="00202105"/>
    <w:rsid w:val="0020316F"/>
    <w:rsid w:val="0020493B"/>
    <w:rsid w:val="00204A4F"/>
    <w:rsid w:val="002066CA"/>
    <w:rsid w:val="00206DF5"/>
    <w:rsid w:val="00207E40"/>
    <w:rsid w:val="002104E9"/>
    <w:rsid w:val="0021305D"/>
    <w:rsid w:val="00215AAA"/>
    <w:rsid w:val="00216792"/>
    <w:rsid w:val="002200C8"/>
    <w:rsid w:val="00220BA0"/>
    <w:rsid w:val="00222036"/>
    <w:rsid w:val="0022283B"/>
    <w:rsid w:val="00222F5C"/>
    <w:rsid w:val="002256F1"/>
    <w:rsid w:val="00226117"/>
    <w:rsid w:val="002305F2"/>
    <w:rsid w:val="002317CD"/>
    <w:rsid w:val="00233B62"/>
    <w:rsid w:val="00233D9F"/>
    <w:rsid w:val="0023414E"/>
    <w:rsid w:val="00234258"/>
    <w:rsid w:val="002372B0"/>
    <w:rsid w:val="002408B7"/>
    <w:rsid w:val="00240D11"/>
    <w:rsid w:val="0024218D"/>
    <w:rsid w:val="00243290"/>
    <w:rsid w:val="00244398"/>
    <w:rsid w:val="00247596"/>
    <w:rsid w:val="002526B7"/>
    <w:rsid w:val="00252D53"/>
    <w:rsid w:val="002547A8"/>
    <w:rsid w:val="00257226"/>
    <w:rsid w:val="00260D49"/>
    <w:rsid w:val="00261A97"/>
    <w:rsid w:val="002637FF"/>
    <w:rsid w:val="00265626"/>
    <w:rsid w:val="00265949"/>
    <w:rsid w:val="00267924"/>
    <w:rsid w:val="00272312"/>
    <w:rsid w:val="002737F0"/>
    <w:rsid w:val="002758DF"/>
    <w:rsid w:val="00276CE8"/>
    <w:rsid w:val="0028042A"/>
    <w:rsid w:val="00280895"/>
    <w:rsid w:val="00280953"/>
    <w:rsid w:val="00280D32"/>
    <w:rsid w:val="00281F43"/>
    <w:rsid w:val="00283ABE"/>
    <w:rsid w:val="00284857"/>
    <w:rsid w:val="002852C3"/>
    <w:rsid w:val="00285C9C"/>
    <w:rsid w:val="0029037D"/>
    <w:rsid w:val="00293A95"/>
    <w:rsid w:val="00297ED3"/>
    <w:rsid w:val="002A0D35"/>
    <w:rsid w:val="002A3152"/>
    <w:rsid w:val="002A5C75"/>
    <w:rsid w:val="002A64FE"/>
    <w:rsid w:val="002B03D4"/>
    <w:rsid w:val="002B04A8"/>
    <w:rsid w:val="002B09E4"/>
    <w:rsid w:val="002B3992"/>
    <w:rsid w:val="002B3E13"/>
    <w:rsid w:val="002B4319"/>
    <w:rsid w:val="002B4BE7"/>
    <w:rsid w:val="002B53A9"/>
    <w:rsid w:val="002B795B"/>
    <w:rsid w:val="002C0D45"/>
    <w:rsid w:val="002C28CE"/>
    <w:rsid w:val="002C3001"/>
    <w:rsid w:val="002C44D9"/>
    <w:rsid w:val="002C6623"/>
    <w:rsid w:val="002C69F6"/>
    <w:rsid w:val="002C75DF"/>
    <w:rsid w:val="002D1F9C"/>
    <w:rsid w:val="002D4D45"/>
    <w:rsid w:val="002D4E13"/>
    <w:rsid w:val="002D5E64"/>
    <w:rsid w:val="002D5FF7"/>
    <w:rsid w:val="002D62FA"/>
    <w:rsid w:val="002E09D3"/>
    <w:rsid w:val="002E2B6D"/>
    <w:rsid w:val="002E3B31"/>
    <w:rsid w:val="002E6BF3"/>
    <w:rsid w:val="002F1C76"/>
    <w:rsid w:val="002F5B0C"/>
    <w:rsid w:val="00301EAA"/>
    <w:rsid w:val="0030200F"/>
    <w:rsid w:val="00305C37"/>
    <w:rsid w:val="00307B70"/>
    <w:rsid w:val="003117FF"/>
    <w:rsid w:val="00315878"/>
    <w:rsid w:val="0032095B"/>
    <w:rsid w:val="00321950"/>
    <w:rsid w:val="00321CAE"/>
    <w:rsid w:val="0032555A"/>
    <w:rsid w:val="00327BA5"/>
    <w:rsid w:val="00327E4D"/>
    <w:rsid w:val="003300AD"/>
    <w:rsid w:val="00332C69"/>
    <w:rsid w:val="00333A8B"/>
    <w:rsid w:val="00333D0B"/>
    <w:rsid w:val="003347C3"/>
    <w:rsid w:val="00335817"/>
    <w:rsid w:val="003412DA"/>
    <w:rsid w:val="0034375D"/>
    <w:rsid w:val="003439E8"/>
    <w:rsid w:val="00343DE8"/>
    <w:rsid w:val="00344AE8"/>
    <w:rsid w:val="00346265"/>
    <w:rsid w:val="00347DCC"/>
    <w:rsid w:val="00350EE4"/>
    <w:rsid w:val="00351ADF"/>
    <w:rsid w:val="00353EAB"/>
    <w:rsid w:val="00361A1F"/>
    <w:rsid w:val="00366132"/>
    <w:rsid w:val="0036741F"/>
    <w:rsid w:val="00370E56"/>
    <w:rsid w:val="00372799"/>
    <w:rsid w:val="00373E6E"/>
    <w:rsid w:val="003763A1"/>
    <w:rsid w:val="003765C6"/>
    <w:rsid w:val="0037709F"/>
    <w:rsid w:val="00380747"/>
    <w:rsid w:val="00380B56"/>
    <w:rsid w:val="00383BDD"/>
    <w:rsid w:val="00384D3F"/>
    <w:rsid w:val="003926C2"/>
    <w:rsid w:val="00392E13"/>
    <w:rsid w:val="0039312C"/>
    <w:rsid w:val="00395BAA"/>
    <w:rsid w:val="00395F7A"/>
    <w:rsid w:val="00397CCD"/>
    <w:rsid w:val="003A0CA7"/>
    <w:rsid w:val="003A1823"/>
    <w:rsid w:val="003A2038"/>
    <w:rsid w:val="003A293F"/>
    <w:rsid w:val="003A2969"/>
    <w:rsid w:val="003A68D3"/>
    <w:rsid w:val="003A6EA8"/>
    <w:rsid w:val="003A7C00"/>
    <w:rsid w:val="003B0240"/>
    <w:rsid w:val="003B1385"/>
    <w:rsid w:val="003B14E8"/>
    <w:rsid w:val="003B1AD9"/>
    <w:rsid w:val="003B2CB9"/>
    <w:rsid w:val="003B3927"/>
    <w:rsid w:val="003B3DBB"/>
    <w:rsid w:val="003B43B0"/>
    <w:rsid w:val="003B69D2"/>
    <w:rsid w:val="003C0B2A"/>
    <w:rsid w:val="003C33B5"/>
    <w:rsid w:val="003C6B5A"/>
    <w:rsid w:val="003C7E4B"/>
    <w:rsid w:val="003D3D0C"/>
    <w:rsid w:val="003D3E81"/>
    <w:rsid w:val="003D4A9C"/>
    <w:rsid w:val="003D6EBA"/>
    <w:rsid w:val="003E14D7"/>
    <w:rsid w:val="003E1D48"/>
    <w:rsid w:val="003E2DCB"/>
    <w:rsid w:val="003E38D7"/>
    <w:rsid w:val="003E3E41"/>
    <w:rsid w:val="003E421F"/>
    <w:rsid w:val="003E4A79"/>
    <w:rsid w:val="003E55CA"/>
    <w:rsid w:val="003E5E44"/>
    <w:rsid w:val="003F1855"/>
    <w:rsid w:val="003F57B6"/>
    <w:rsid w:val="003F5991"/>
    <w:rsid w:val="003F7265"/>
    <w:rsid w:val="00400B5F"/>
    <w:rsid w:val="004016DD"/>
    <w:rsid w:val="00401A11"/>
    <w:rsid w:val="00401B39"/>
    <w:rsid w:val="004057BC"/>
    <w:rsid w:val="0040656B"/>
    <w:rsid w:val="00410611"/>
    <w:rsid w:val="004154E0"/>
    <w:rsid w:val="00415B1A"/>
    <w:rsid w:val="0041646E"/>
    <w:rsid w:val="004211A0"/>
    <w:rsid w:val="00422E48"/>
    <w:rsid w:val="00426C6F"/>
    <w:rsid w:val="00430F62"/>
    <w:rsid w:val="00431E46"/>
    <w:rsid w:val="00432390"/>
    <w:rsid w:val="00434E91"/>
    <w:rsid w:val="00435EE9"/>
    <w:rsid w:val="00440B43"/>
    <w:rsid w:val="0044131D"/>
    <w:rsid w:val="00442E05"/>
    <w:rsid w:val="004468E3"/>
    <w:rsid w:val="00446C41"/>
    <w:rsid w:val="00446FFC"/>
    <w:rsid w:val="004520A6"/>
    <w:rsid w:val="004554BB"/>
    <w:rsid w:val="00456C03"/>
    <w:rsid w:val="00460870"/>
    <w:rsid w:val="004612D8"/>
    <w:rsid w:val="004623A5"/>
    <w:rsid w:val="00464AFF"/>
    <w:rsid w:val="004662EC"/>
    <w:rsid w:val="0046725B"/>
    <w:rsid w:val="00471A54"/>
    <w:rsid w:val="004763F3"/>
    <w:rsid w:val="0048089F"/>
    <w:rsid w:val="00481712"/>
    <w:rsid w:val="00483060"/>
    <w:rsid w:val="00485F96"/>
    <w:rsid w:val="00486098"/>
    <w:rsid w:val="00490585"/>
    <w:rsid w:val="00492B81"/>
    <w:rsid w:val="00494B9D"/>
    <w:rsid w:val="004A0475"/>
    <w:rsid w:val="004A32EA"/>
    <w:rsid w:val="004A34E0"/>
    <w:rsid w:val="004A57FF"/>
    <w:rsid w:val="004A6769"/>
    <w:rsid w:val="004B0B92"/>
    <w:rsid w:val="004B160E"/>
    <w:rsid w:val="004B27B7"/>
    <w:rsid w:val="004B5669"/>
    <w:rsid w:val="004B56BA"/>
    <w:rsid w:val="004B7535"/>
    <w:rsid w:val="004C0ED5"/>
    <w:rsid w:val="004C1475"/>
    <w:rsid w:val="004C3236"/>
    <w:rsid w:val="004C599B"/>
    <w:rsid w:val="004C60F2"/>
    <w:rsid w:val="004C6192"/>
    <w:rsid w:val="004C6CE2"/>
    <w:rsid w:val="004C6CEE"/>
    <w:rsid w:val="004C7159"/>
    <w:rsid w:val="004D42DF"/>
    <w:rsid w:val="004D4E85"/>
    <w:rsid w:val="004D7CAE"/>
    <w:rsid w:val="004E13FD"/>
    <w:rsid w:val="004E2E0D"/>
    <w:rsid w:val="004E3026"/>
    <w:rsid w:val="004E63E6"/>
    <w:rsid w:val="004F074D"/>
    <w:rsid w:val="004F1F0A"/>
    <w:rsid w:val="004F24F4"/>
    <w:rsid w:val="004F55C8"/>
    <w:rsid w:val="004F6150"/>
    <w:rsid w:val="00500D63"/>
    <w:rsid w:val="0050230A"/>
    <w:rsid w:val="00502891"/>
    <w:rsid w:val="00502BD1"/>
    <w:rsid w:val="005038A7"/>
    <w:rsid w:val="005051EE"/>
    <w:rsid w:val="0050573C"/>
    <w:rsid w:val="005065C7"/>
    <w:rsid w:val="00507D0F"/>
    <w:rsid w:val="00510576"/>
    <w:rsid w:val="005127DF"/>
    <w:rsid w:val="00520E08"/>
    <w:rsid w:val="00520E2C"/>
    <w:rsid w:val="00522C84"/>
    <w:rsid w:val="00525153"/>
    <w:rsid w:val="005261C2"/>
    <w:rsid w:val="00527D98"/>
    <w:rsid w:val="005305BF"/>
    <w:rsid w:val="00531C5C"/>
    <w:rsid w:val="00533F87"/>
    <w:rsid w:val="00535589"/>
    <w:rsid w:val="00535677"/>
    <w:rsid w:val="005358B9"/>
    <w:rsid w:val="00535B9C"/>
    <w:rsid w:val="00536D3E"/>
    <w:rsid w:val="00540715"/>
    <w:rsid w:val="0054181E"/>
    <w:rsid w:val="0054398E"/>
    <w:rsid w:val="00544A9F"/>
    <w:rsid w:val="00545708"/>
    <w:rsid w:val="0055214A"/>
    <w:rsid w:val="00552D9C"/>
    <w:rsid w:val="00553754"/>
    <w:rsid w:val="0055500A"/>
    <w:rsid w:val="0055648D"/>
    <w:rsid w:val="00557CB9"/>
    <w:rsid w:val="00573B05"/>
    <w:rsid w:val="00573E22"/>
    <w:rsid w:val="0057599D"/>
    <w:rsid w:val="0057655B"/>
    <w:rsid w:val="00580B2F"/>
    <w:rsid w:val="005820B7"/>
    <w:rsid w:val="00585FE5"/>
    <w:rsid w:val="0059513E"/>
    <w:rsid w:val="005957A3"/>
    <w:rsid w:val="005968F0"/>
    <w:rsid w:val="005A0CB5"/>
    <w:rsid w:val="005A1938"/>
    <w:rsid w:val="005A269B"/>
    <w:rsid w:val="005A358A"/>
    <w:rsid w:val="005A3E57"/>
    <w:rsid w:val="005A46B7"/>
    <w:rsid w:val="005A69F9"/>
    <w:rsid w:val="005B2A94"/>
    <w:rsid w:val="005B2DE5"/>
    <w:rsid w:val="005B3311"/>
    <w:rsid w:val="005B63FA"/>
    <w:rsid w:val="005C2CE4"/>
    <w:rsid w:val="005C4B72"/>
    <w:rsid w:val="005C4BCB"/>
    <w:rsid w:val="005C7394"/>
    <w:rsid w:val="005D1715"/>
    <w:rsid w:val="005D2C34"/>
    <w:rsid w:val="005D324E"/>
    <w:rsid w:val="005D3520"/>
    <w:rsid w:val="005D3B74"/>
    <w:rsid w:val="005D5010"/>
    <w:rsid w:val="005D57D7"/>
    <w:rsid w:val="005D6502"/>
    <w:rsid w:val="005D766C"/>
    <w:rsid w:val="005D7686"/>
    <w:rsid w:val="005E222A"/>
    <w:rsid w:val="005E26CB"/>
    <w:rsid w:val="005F1327"/>
    <w:rsid w:val="005F277F"/>
    <w:rsid w:val="005F2937"/>
    <w:rsid w:val="005F2D84"/>
    <w:rsid w:val="005F30D5"/>
    <w:rsid w:val="005F3E6B"/>
    <w:rsid w:val="005F5FCC"/>
    <w:rsid w:val="00600196"/>
    <w:rsid w:val="00602556"/>
    <w:rsid w:val="00603CB2"/>
    <w:rsid w:val="0060659D"/>
    <w:rsid w:val="0060660E"/>
    <w:rsid w:val="00606C76"/>
    <w:rsid w:val="00607C1F"/>
    <w:rsid w:val="00610C7E"/>
    <w:rsid w:val="00611251"/>
    <w:rsid w:val="006142A8"/>
    <w:rsid w:val="006168A1"/>
    <w:rsid w:val="00616E91"/>
    <w:rsid w:val="00617666"/>
    <w:rsid w:val="006228AD"/>
    <w:rsid w:val="0062463E"/>
    <w:rsid w:val="006263B9"/>
    <w:rsid w:val="0063348E"/>
    <w:rsid w:val="006376B8"/>
    <w:rsid w:val="00637A6B"/>
    <w:rsid w:val="00641433"/>
    <w:rsid w:val="006415B0"/>
    <w:rsid w:val="00641FF5"/>
    <w:rsid w:val="0064291C"/>
    <w:rsid w:val="00643D0E"/>
    <w:rsid w:val="006442E4"/>
    <w:rsid w:val="006471F2"/>
    <w:rsid w:val="00647DB4"/>
    <w:rsid w:val="00650310"/>
    <w:rsid w:val="00652212"/>
    <w:rsid w:val="00652D47"/>
    <w:rsid w:val="00653213"/>
    <w:rsid w:val="00654E86"/>
    <w:rsid w:val="00657B2C"/>
    <w:rsid w:val="00660D4B"/>
    <w:rsid w:val="0066349C"/>
    <w:rsid w:val="006661D6"/>
    <w:rsid w:val="00666435"/>
    <w:rsid w:val="0067093F"/>
    <w:rsid w:val="00671EC4"/>
    <w:rsid w:val="00673F0E"/>
    <w:rsid w:val="0067422C"/>
    <w:rsid w:val="006751ED"/>
    <w:rsid w:val="0067521E"/>
    <w:rsid w:val="006765BE"/>
    <w:rsid w:val="006774C1"/>
    <w:rsid w:val="0068154F"/>
    <w:rsid w:val="00684E91"/>
    <w:rsid w:val="00685D6E"/>
    <w:rsid w:val="00686D91"/>
    <w:rsid w:val="00686E0E"/>
    <w:rsid w:val="006872D9"/>
    <w:rsid w:val="006903B2"/>
    <w:rsid w:val="006913AE"/>
    <w:rsid w:val="00692195"/>
    <w:rsid w:val="00694A30"/>
    <w:rsid w:val="006950EE"/>
    <w:rsid w:val="00696C6E"/>
    <w:rsid w:val="006A149C"/>
    <w:rsid w:val="006A1828"/>
    <w:rsid w:val="006A2A94"/>
    <w:rsid w:val="006A42C0"/>
    <w:rsid w:val="006A4A42"/>
    <w:rsid w:val="006B44B3"/>
    <w:rsid w:val="006B5575"/>
    <w:rsid w:val="006B6590"/>
    <w:rsid w:val="006C0D18"/>
    <w:rsid w:val="006C175D"/>
    <w:rsid w:val="006C18B3"/>
    <w:rsid w:val="006C1C50"/>
    <w:rsid w:val="006C2936"/>
    <w:rsid w:val="006C6A79"/>
    <w:rsid w:val="006D7468"/>
    <w:rsid w:val="006D7612"/>
    <w:rsid w:val="006E19A4"/>
    <w:rsid w:val="006E2AEC"/>
    <w:rsid w:val="006E3056"/>
    <w:rsid w:val="006E7312"/>
    <w:rsid w:val="006F13B8"/>
    <w:rsid w:val="006F4198"/>
    <w:rsid w:val="006F43F4"/>
    <w:rsid w:val="006F474A"/>
    <w:rsid w:val="006F64F8"/>
    <w:rsid w:val="007005D1"/>
    <w:rsid w:val="007066A5"/>
    <w:rsid w:val="00707ABD"/>
    <w:rsid w:val="00710CDA"/>
    <w:rsid w:val="00710F30"/>
    <w:rsid w:val="0071218E"/>
    <w:rsid w:val="00716E8E"/>
    <w:rsid w:val="0071777F"/>
    <w:rsid w:val="00721BEE"/>
    <w:rsid w:val="0072396D"/>
    <w:rsid w:val="007252C1"/>
    <w:rsid w:val="00725D32"/>
    <w:rsid w:val="00726AC8"/>
    <w:rsid w:val="00727045"/>
    <w:rsid w:val="00727278"/>
    <w:rsid w:val="00731356"/>
    <w:rsid w:val="0073201E"/>
    <w:rsid w:val="0073392A"/>
    <w:rsid w:val="007415F3"/>
    <w:rsid w:val="00741D8A"/>
    <w:rsid w:val="007423DE"/>
    <w:rsid w:val="007426AD"/>
    <w:rsid w:val="007433E6"/>
    <w:rsid w:val="007446E5"/>
    <w:rsid w:val="00747344"/>
    <w:rsid w:val="00747750"/>
    <w:rsid w:val="00751E1B"/>
    <w:rsid w:val="00752874"/>
    <w:rsid w:val="007528FA"/>
    <w:rsid w:val="00753750"/>
    <w:rsid w:val="007559EA"/>
    <w:rsid w:val="00757987"/>
    <w:rsid w:val="00764ADA"/>
    <w:rsid w:val="00764C68"/>
    <w:rsid w:val="00765B45"/>
    <w:rsid w:val="007675E7"/>
    <w:rsid w:val="00772D41"/>
    <w:rsid w:val="00774B77"/>
    <w:rsid w:val="007772B6"/>
    <w:rsid w:val="00780428"/>
    <w:rsid w:val="0078253B"/>
    <w:rsid w:val="00782D3D"/>
    <w:rsid w:val="007845B6"/>
    <w:rsid w:val="00785C21"/>
    <w:rsid w:val="007870DE"/>
    <w:rsid w:val="007924E7"/>
    <w:rsid w:val="00793716"/>
    <w:rsid w:val="00793957"/>
    <w:rsid w:val="007944A5"/>
    <w:rsid w:val="00795273"/>
    <w:rsid w:val="00796AEE"/>
    <w:rsid w:val="00796CB3"/>
    <w:rsid w:val="00797585"/>
    <w:rsid w:val="007A0E00"/>
    <w:rsid w:val="007A437C"/>
    <w:rsid w:val="007A5DD8"/>
    <w:rsid w:val="007B38F8"/>
    <w:rsid w:val="007C34E7"/>
    <w:rsid w:val="007C49E2"/>
    <w:rsid w:val="007C4F97"/>
    <w:rsid w:val="007C5EBE"/>
    <w:rsid w:val="007C780B"/>
    <w:rsid w:val="007C7E7F"/>
    <w:rsid w:val="007D02D2"/>
    <w:rsid w:val="007D0E07"/>
    <w:rsid w:val="007D21A1"/>
    <w:rsid w:val="007D3BD2"/>
    <w:rsid w:val="007D4DB9"/>
    <w:rsid w:val="007D5974"/>
    <w:rsid w:val="007D5A24"/>
    <w:rsid w:val="007D7AD0"/>
    <w:rsid w:val="007E0C7F"/>
    <w:rsid w:val="007E0CDC"/>
    <w:rsid w:val="007E505B"/>
    <w:rsid w:val="007E5F1F"/>
    <w:rsid w:val="007E7BA8"/>
    <w:rsid w:val="007F03A4"/>
    <w:rsid w:val="007F1A7C"/>
    <w:rsid w:val="007F3982"/>
    <w:rsid w:val="007F423C"/>
    <w:rsid w:val="007F55E6"/>
    <w:rsid w:val="007F5DC7"/>
    <w:rsid w:val="007F7673"/>
    <w:rsid w:val="008027ED"/>
    <w:rsid w:val="00803163"/>
    <w:rsid w:val="00803D75"/>
    <w:rsid w:val="00805A44"/>
    <w:rsid w:val="008061C2"/>
    <w:rsid w:val="008075DE"/>
    <w:rsid w:val="00810A23"/>
    <w:rsid w:val="008200E8"/>
    <w:rsid w:val="00820C0A"/>
    <w:rsid w:val="00821092"/>
    <w:rsid w:val="008304E6"/>
    <w:rsid w:val="00831BF3"/>
    <w:rsid w:val="00832740"/>
    <w:rsid w:val="00833417"/>
    <w:rsid w:val="00833A02"/>
    <w:rsid w:val="008375C2"/>
    <w:rsid w:val="00843D4A"/>
    <w:rsid w:val="00843EC0"/>
    <w:rsid w:val="008460DD"/>
    <w:rsid w:val="008508C8"/>
    <w:rsid w:val="00854F08"/>
    <w:rsid w:val="00856362"/>
    <w:rsid w:val="00857E70"/>
    <w:rsid w:val="00862F52"/>
    <w:rsid w:val="00864B54"/>
    <w:rsid w:val="00865245"/>
    <w:rsid w:val="008660BC"/>
    <w:rsid w:val="008669AC"/>
    <w:rsid w:val="00866EA9"/>
    <w:rsid w:val="00867AEA"/>
    <w:rsid w:val="00870DC7"/>
    <w:rsid w:val="008735A0"/>
    <w:rsid w:val="00874442"/>
    <w:rsid w:val="0087667D"/>
    <w:rsid w:val="00876D62"/>
    <w:rsid w:val="00881704"/>
    <w:rsid w:val="00883CD3"/>
    <w:rsid w:val="00884189"/>
    <w:rsid w:val="00886B89"/>
    <w:rsid w:val="0088709C"/>
    <w:rsid w:val="008902F1"/>
    <w:rsid w:val="0089086D"/>
    <w:rsid w:val="00890EF3"/>
    <w:rsid w:val="00891549"/>
    <w:rsid w:val="00892BF3"/>
    <w:rsid w:val="00893141"/>
    <w:rsid w:val="00893E0E"/>
    <w:rsid w:val="00894E8F"/>
    <w:rsid w:val="008A2BA8"/>
    <w:rsid w:val="008A3123"/>
    <w:rsid w:val="008A3234"/>
    <w:rsid w:val="008A3C7E"/>
    <w:rsid w:val="008A79B0"/>
    <w:rsid w:val="008B12FD"/>
    <w:rsid w:val="008B2894"/>
    <w:rsid w:val="008B40C5"/>
    <w:rsid w:val="008B5880"/>
    <w:rsid w:val="008B65A7"/>
    <w:rsid w:val="008B7E24"/>
    <w:rsid w:val="008C0907"/>
    <w:rsid w:val="008C0FC9"/>
    <w:rsid w:val="008C1C2D"/>
    <w:rsid w:val="008C2403"/>
    <w:rsid w:val="008C2D99"/>
    <w:rsid w:val="008C3934"/>
    <w:rsid w:val="008C45F6"/>
    <w:rsid w:val="008D13CA"/>
    <w:rsid w:val="008D222F"/>
    <w:rsid w:val="008D2471"/>
    <w:rsid w:val="008D3573"/>
    <w:rsid w:val="008D3B68"/>
    <w:rsid w:val="008D5FF9"/>
    <w:rsid w:val="008D774F"/>
    <w:rsid w:val="008E1239"/>
    <w:rsid w:val="008E44A8"/>
    <w:rsid w:val="008F055C"/>
    <w:rsid w:val="008F0F9D"/>
    <w:rsid w:val="008F24D9"/>
    <w:rsid w:val="008F51C8"/>
    <w:rsid w:val="00900541"/>
    <w:rsid w:val="00900A50"/>
    <w:rsid w:val="009022BC"/>
    <w:rsid w:val="009027C4"/>
    <w:rsid w:val="00903EAF"/>
    <w:rsid w:val="00905758"/>
    <w:rsid w:val="00906CA8"/>
    <w:rsid w:val="00907389"/>
    <w:rsid w:val="00907E13"/>
    <w:rsid w:val="00910AC5"/>
    <w:rsid w:val="00911773"/>
    <w:rsid w:val="00912A07"/>
    <w:rsid w:val="009130D7"/>
    <w:rsid w:val="0091678B"/>
    <w:rsid w:val="009218F3"/>
    <w:rsid w:val="009278CA"/>
    <w:rsid w:val="0093089D"/>
    <w:rsid w:val="0093096B"/>
    <w:rsid w:val="0093185C"/>
    <w:rsid w:val="009322B4"/>
    <w:rsid w:val="009408B1"/>
    <w:rsid w:val="00940EEA"/>
    <w:rsid w:val="00941F58"/>
    <w:rsid w:val="00942CC1"/>
    <w:rsid w:val="00943539"/>
    <w:rsid w:val="00944270"/>
    <w:rsid w:val="00947AEE"/>
    <w:rsid w:val="0095578C"/>
    <w:rsid w:val="009564A1"/>
    <w:rsid w:val="00956745"/>
    <w:rsid w:val="00956AA7"/>
    <w:rsid w:val="00962D5F"/>
    <w:rsid w:val="0096415B"/>
    <w:rsid w:val="00966225"/>
    <w:rsid w:val="00966634"/>
    <w:rsid w:val="009675D3"/>
    <w:rsid w:val="009744B0"/>
    <w:rsid w:val="00974681"/>
    <w:rsid w:val="00975561"/>
    <w:rsid w:val="00980286"/>
    <w:rsid w:val="009825A3"/>
    <w:rsid w:val="00983F3B"/>
    <w:rsid w:val="009849C2"/>
    <w:rsid w:val="00984B8E"/>
    <w:rsid w:val="00986CB7"/>
    <w:rsid w:val="0099206E"/>
    <w:rsid w:val="0099534C"/>
    <w:rsid w:val="009960FB"/>
    <w:rsid w:val="00996CE4"/>
    <w:rsid w:val="009A0F55"/>
    <w:rsid w:val="009A330F"/>
    <w:rsid w:val="009A4418"/>
    <w:rsid w:val="009A49BB"/>
    <w:rsid w:val="009A4AA2"/>
    <w:rsid w:val="009A6B5C"/>
    <w:rsid w:val="009A7A6D"/>
    <w:rsid w:val="009B02D4"/>
    <w:rsid w:val="009B264D"/>
    <w:rsid w:val="009B2D68"/>
    <w:rsid w:val="009B38D8"/>
    <w:rsid w:val="009B391D"/>
    <w:rsid w:val="009B3BFF"/>
    <w:rsid w:val="009B55B4"/>
    <w:rsid w:val="009B6D42"/>
    <w:rsid w:val="009B7D4C"/>
    <w:rsid w:val="009C0005"/>
    <w:rsid w:val="009C19A6"/>
    <w:rsid w:val="009C385C"/>
    <w:rsid w:val="009C5012"/>
    <w:rsid w:val="009D0977"/>
    <w:rsid w:val="009D0AA0"/>
    <w:rsid w:val="009D129F"/>
    <w:rsid w:val="009D2A05"/>
    <w:rsid w:val="009D4F6D"/>
    <w:rsid w:val="009D58F1"/>
    <w:rsid w:val="009D5A0D"/>
    <w:rsid w:val="009D6578"/>
    <w:rsid w:val="009D7A51"/>
    <w:rsid w:val="009E18F8"/>
    <w:rsid w:val="009E2858"/>
    <w:rsid w:val="009E5CEB"/>
    <w:rsid w:val="009F0AF0"/>
    <w:rsid w:val="009F1227"/>
    <w:rsid w:val="009F35BF"/>
    <w:rsid w:val="009F4EC2"/>
    <w:rsid w:val="009F5AE5"/>
    <w:rsid w:val="009F60A2"/>
    <w:rsid w:val="009F704F"/>
    <w:rsid w:val="00A00496"/>
    <w:rsid w:val="00A02255"/>
    <w:rsid w:val="00A023DA"/>
    <w:rsid w:val="00A050F4"/>
    <w:rsid w:val="00A13066"/>
    <w:rsid w:val="00A15CF4"/>
    <w:rsid w:val="00A16E1D"/>
    <w:rsid w:val="00A17FFB"/>
    <w:rsid w:val="00A2201A"/>
    <w:rsid w:val="00A2340B"/>
    <w:rsid w:val="00A23E76"/>
    <w:rsid w:val="00A248F6"/>
    <w:rsid w:val="00A2605D"/>
    <w:rsid w:val="00A27CF1"/>
    <w:rsid w:val="00A3047E"/>
    <w:rsid w:val="00A32663"/>
    <w:rsid w:val="00A364FF"/>
    <w:rsid w:val="00A36F55"/>
    <w:rsid w:val="00A37EF3"/>
    <w:rsid w:val="00A40028"/>
    <w:rsid w:val="00A413A0"/>
    <w:rsid w:val="00A41E84"/>
    <w:rsid w:val="00A42334"/>
    <w:rsid w:val="00A4374C"/>
    <w:rsid w:val="00A512C5"/>
    <w:rsid w:val="00A516C9"/>
    <w:rsid w:val="00A523FF"/>
    <w:rsid w:val="00A5488B"/>
    <w:rsid w:val="00A570BA"/>
    <w:rsid w:val="00A6037E"/>
    <w:rsid w:val="00A60E14"/>
    <w:rsid w:val="00A63AB8"/>
    <w:rsid w:val="00A64A56"/>
    <w:rsid w:val="00A65258"/>
    <w:rsid w:val="00A653C8"/>
    <w:rsid w:val="00A657F0"/>
    <w:rsid w:val="00A6702C"/>
    <w:rsid w:val="00A67D82"/>
    <w:rsid w:val="00A709FC"/>
    <w:rsid w:val="00A72F2A"/>
    <w:rsid w:val="00A75620"/>
    <w:rsid w:val="00A7716F"/>
    <w:rsid w:val="00A772CD"/>
    <w:rsid w:val="00A80131"/>
    <w:rsid w:val="00A818CC"/>
    <w:rsid w:val="00A82AD6"/>
    <w:rsid w:val="00A83A90"/>
    <w:rsid w:val="00A91493"/>
    <w:rsid w:val="00A9283C"/>
    <w:rsid w:val="00A92C05"/>
    <w:rsid w:val="00A93B14"/>
    <w:rsid w:val="00A96B0F"/>
    <w:rsid w:val="00A9799E"/>
    <w:rsid w:val="00AA0528"/>
    <w:rsid w:val="00AA608D"/>
    <w:rsid w:val="00AA7AB0"/>
    <w:rsid w:val="00AB04B2"/>
    <w:rsid w:val="00AB2E87"/>
    <w:rsid w:val="00AB4A37"/>
    <w:rsid w:val="00AB51EE"/>
    <w:rsid w:val="00AC6FFE"/>
    <w:rsid w:val="00AD2D9C"/>
    <w:rsid w:val="00AD3205"/>
    <w:rsid w:val="00AD399D"/>
    <w:rsid w:val="00AD4763"/>
    <w:rsid w:val="00AD5417"/>
    <w:rsid w:val="00AD56B1"/>
    <w:rsid w:val="00AE0699"/>
    <w:rsid w:val="00AE11D7"/>
    <w:rsid w:val="00AE1C7C"/>
    <w:rsid w:val="00AE375D"/>
    <w:rsid w:val="00AE37E6"/>
    <w:rsid w:val="00AE6A07"/>
    <w:rsid w:val="00AE7357"/>
    <w:rsid w:val="00AF6318"/>
    <w:rsid w:val="00AF7891"/>
    <w:rsid w:val="00B016EE"/>
    <w:rsid w:val="00B01F19"/>
    <w:rsid w:val="00B02287"/>
    <w:rsid w:val="00B02EED"/>
    <w:rsid w:val="00B0376F"/>
    <w:rsid w:val="00B04761"/>
    <w:rsid w:val="00B04C6D"/>
    <w:rsid w:val="00B052A5"/>
    <w:rsid w:val="00B05487"/>
    <w:rsid w:val="00B11E2B"/>
    <w:rsid w:val="00B15AD6"/>
    <w:rsid w:val="00B164B3"/>
    <w:rsid w:val="00B2042E"/>
    <w:rsid w:val="00B20FB0"/>
    <w:rsid w:val="00B25305"/>
    <w:rsid w:val="00B279A3"/>
    <w:rsid w:val="00B3065A"/>
    <w:rsid w:val="00B314E7"/>
    <w:rsid w:val="00B330DC"/>
    <w:rsid w:val="00B337DB"/>
    <w:rsid w:val="00B34711"/>
    <w:rsid w:val="00B41041"/>
    <w:rsid w:val="00B43682"/>
    <w:rsid w:val="00B519E4"/>
    <w:rsid w:val="00B534B8"/>
    <w:rsid w:val="00B53BAF"/>
    <w:rsid w:val="00B54BB5"/>
    <w:rsid w:val="00B5569B"/>
    <w:rsid w:val="00B600AE"/>
    <w:rsid w:val="00B623BF"/>
    <w:rsid w:val="00B62C4A"/>
    <w:rsid w:val="00B65658"/>
    <w:rsid w:val="00B6694D"/>
    <w:rsid w:val="00B66D44"/>
    <w:rsid w:val="00B7541C"/>
    <w:rsid w:val="00B77670"/>
    <w:rsid w:val="00B7775D"/>
    <w:rsid w:val="00B77876"/>
    <w:rsid w:val="00B801AA"/>
    <w:rsid w:val="00B80D53"/>
    <w:rsid w:val="00B811FB"/>
    <w:rsid w:val="00B96411"/>
    <w:rsid w:val="00BA0F47"/>
    <w:rsid w:val="00BA460D"/>
    <w:rsid w:val="00BA47D2"/>
    <w:rsid w:val="00BA5D58"/>
    <w:rsid w:val="00BA5D66"/>
    <w:rsid w:val="00BA6595"/>
    <w:rsid w:val="00BB0C2A"/>
    <w:rsid w:val="00BB18D5"/>
    <w:rsid w:val="00BB1B3E"/>
    <w:rsid w:val="00BB59EA"/>
    <w:rsid w:val="00BB69BB"/>
    <w:rsid w:val="00BB7C04"/>
    <w:rsid w:val="00BB7E25"/>
    <w:rsid w:val="00BC0300"/>
    <w:rsid w:val="00BC05E3"/>
    <w:rsid w:val="00BC29D8"/>
    <w:rsid w:val="00BC3304"/>
    <w:rsid w:val="00BC409E"/>
    <w:rsid w:val="00BD135F"/>
    <w:rsid w:val="00BD1806"/>
    <w:rsid w:val="00BD20A0"/>
    <w:rsid w:val="00BD2272"/>
    <w:rsid w:val="00BD353A"/>
    <w:rsid w:val="00BD4023"/>
    <w:rsid w:val="00BD438C"/>
    <w:rsid w:val="00BD61B9"/>
    <w:rsid w:val="00BE0944"/>
    <w:rsid w:val="00BE21FB"/>
    <w:rsid w:val="00BE74CF"/>
    <w:rsid w:val="00BF09E7"/>
    <w:rsid w:val="00BF1AAB"/>
    <w:rsid w:val="00BF1C49"/>
    <w:rsid w:val="00BF2AF9"/>
    <w:rsid w:val="00BF5CFB"/>
    <w:rsid w:val="00BF6282"/>
    <w:rsid w:val="00BF6737"/>
    <w:rsid w:val="00BF7381"/>
    <w:rsid w:val="00C007D8"/>
    <w:rsid w:val="00C02476"/>
    <w:rsid w:val="00C02827"/>
    <w:rsid w:val="00C02876"/>
    <w:rsid w:val="00C04869"/>
    <w:rsid w:val="00C053C7"/>
    <w:rsid w:val="00C05F16"/>
    <w:rsid w:val="00C07A3F"/>
    <w:rsid w:val="00C10E32"/>
    <w:rsid w:val="00C1136F"/>
    <w:rsid w:val="00C11872"/>
    <w:rsid w:val="00C13279"/>
    <w:rsid w:val="00C145BC"/>
    <w:rsid w:val="00C151DA"/>
    <w:rsid w:val="00C16BA9"/>
    <w:rsid w:val="00C205C1"/>
    <w:rsid w:val="00C209A0"/>
    <w:rsid w:val="00C219CC"/>
    <w:rsid w:val="00C224A9"/>
    <w:rsid w:val="00C247B5"/>
    <w:rsid w:val="00C248FC"/>
    <w:rsid w:val="00C25566"/>
    <w:rsid w:val="00C25F6C"/>
    <w:rsid w:val="00C2729B"/>
    <w:rsid w:val="00C301A4"/>
    <w:rsid w:val="00C304CA"/>
    <w:rsid w:val="00C3478D"/>
    <w:rsid w:val="00C36458"/>
    <w:rsid w:val="00C40D8D"/>
    <w:rsid w:val="00C41673"/>
    <w:rsid w:val="00C4189D"/>
    <w:rsid w:val="00C443B9"/>
    <w:rsid w:val="00C45DCB"/>
    <w:rsid w:val="00C46378"/>
    <w:rsid w:val="00C50916"/>
    <w:rsid w:val="00C50F62"/>
    <w:rsid w:val="00C512B7"/>
    <w:rsid w:val="00C531E3"/>
    <w:rsid w:val="00C56800"/>
    <w:rsid w:val="00C61A21"/>
    <w:rsid w:val="00C666D5"/>
    <w:rsid w:val="00C733D6"/>
    <w:rsid w:val="00C747B1"/>
    <w:rsid w:val="00C74980"/>
    <w:rsid w:val="00C75515"/>
    <w:rsid w:val="00C75ACC"/>
    <w:rsid w:val="00C77DFB"/>
    <w:rsid w:val="00C77E5C"/>
    <w:rsid w:val="00C80085"/>
    <w:rsid w:val="00C81EC1"/>
    <w:rsid w:val="00C83170"/>
    <w:rsid w:val="00C83356"/>
    <w:rsid w:val="00C83D72"/>
    <w:rsid w:val="00C84B15"/>
    <w:rsid w:val="00C85F71"/>
    <w:rsid w:val="00C90484"/>
    <w:rsid w:val="00C9051E"/>
    <w:rsid w:val="00CA0EEB"/>
    <w:rsid w:val="00CA1579"/>
    <w:rsid w:val="00CA1884"/>
    <w:rsid w:val="00CA1EB3"/>
    <w:rsid w:val="00CA259D"/>
    <w:rsid w:val="00CA2AAF"/>
    <w:rsid w:val="00CA43C3"/>
    <w:rsid w:val="00CA44EC"/>
    <w:rsid w:val="00CA6871"/>
    <w:rsid w:val="00CB0E99"/>
    <w:rsid w:val="00CB2F09"/>
    <w:rsid w:val="00CB3110"/>
    <w:rsid w:val="00CB45FB"/>
    <w:rsid w:val="00CC0A26"/>
    <w:rsid w:val="00CC1D87"/>
    <w:rsid w:val="00CC35D6"/>
    <w:rsid w:val="00CC46B3"/>
    <w:rsid w:val="00CC6428"/>
    <w:rsid w:val="00CD401B"/>
    <w:rsid w:val="00CD6D45"/>
    <w:rsid w:val="00CE2305"/>
    <w:rsid w:val="00CE2869"/>
    <w:rsid w:val="00CE2B57"/>
    <w:rsid w:val="00CE2C62"/>
    <w:rsid w:val="00CE3BD9"/>
    <w:rsid w:val="00CE5933"/>
    <w:rsid w:val="00CE6E90"/>
    <w:rsid w:val="00CE733C"/>
    <w:rsid w:val="00CE7525"/>
    <w:rsid w:val="00CE75BB"/>
    <w:rsid w:val="00CF182D"/>
    <w:rsid w:val="00CF3A01"/>
    <w:rsid w:val="00CF5C09"/>
    <w:rsid w:val="00CF6022"/>
    <w:rsid w:val="00CF7269"/>
    <w:rsid w:val="00D001A1"/>
    <w:rsid w:val="00D02030"/>
    <w:rsid w:val="00D02DBA"/>
    <w:rsid w:val="00D0469E"/>
    <w:rsid w:val="00D04812"/>
    <w:rsid w:val="00D05257"/>
    <w:rsid w:val="00D05392"/>
    <w:rsid w:val="00D05D6B"/>
    <w:rsid w:val="00D0661B"/>
    <w:rsid w:val="00D1175C"/>
    <w:rsid w:val="00D128A6"/>
    <w:rsid w:val="00D12DAD"/>
    <w:rsid w:val="00D130F3"/>
    <w:rsid w:val="00D14AB1"/>
    <w:rsid w:val="00D14FE9"/>
    <w:rsid w:val="00D154E9"/>
    <w:rsid w:val="00D1572C"/>
    <w:rsid w:val="00D2053B"/>
    <w:rsid w:val="00D23DD5"/>
    <w:rsid w:val="00D25D5F"/>
    <w:rsid w:val="00D25D7F"/>
    <w:rsid w:val="00D310FF"/>
    <w:rsid w:val="00D36B86"/>
    <w:rsid w:val="00D37CA5"/>
    <w:rsid w:val="00D4069C"/>
    <w:rsid w:val="00D41002"/>
    <w:rsid w:val="00D44A42"/>
    <w:rsid w:val="00D46ED1"/>
    <w:rsid w:val="00D4700C"/>
    <w:rsid w:val="00D50261"/>
    <w:rsid w:val="00D50B36"/>
    <w:rsid w:val="00D52481"/>
    <w:rsid w:val="00D5651F"/>
    <w:rsid w:val="00D56E9F"/>
    <w:rsid w:val="00D572BD"/>
    <w:rsid w:val="00D57AEB"/>
    <w:rsid w:val="00D60011"/>
    <w:rsid w:val="00D62CAA"/>
    <w:rsid w:val="00D63883"/>
    <w:rsid w:val="00D65FD5"/>
    <w:rsid w:val="00D666E1"/>
    <w:rsid w:val="00D67600"/>
    <w:rsid w:val="00D67C63"/>
    <w:rsid w:val="00D710CD"/>
    <w:rsid w:val="00D7219A"/>
    <w:rsid w:val="00D723BF"/>
    <w:rsid w:val="00D7316F"/>
    <w:rsid w:val="00D73B15"/>
    <w:rsid w:val="00D75573"/>
    <w:rsid w:val="00D75BC1"/>
    <w:rsid w:val="00D76EB6"/>
    <w:rsid w:val="00D77255"/>
    <w:rsid w:val="00D77D7A"/>
    <w:rsid w:val="00D824D6"/>
    <w:rsid w:val="00D86A18"/>
    <w:rsid w:val="00D871F7"/>
    <w:rsid w:val="00D873AC"/>
    <w:rsid w:val="00D91310"/>
    <w:rsid w:val="00D92924"/>
    <w:rsid w:val="00D92BB5"/>
    <w:rsid w:val="00D92C56"/>
    <w:rsid w:val="00D93495"/>
    <w:rsid w:val="00D94740"/>
    <w:rsid w:val="00D95545"/>
    <w:rsid w:val="00DA1764"/>
    <w:rsid w:val="00DA1E2C"/>
    <w:rsid w:val="00DA269D"/>
    <w:rsid w:val="00DA49BF"/>
    <w:rsid w:val="00DA5175"/>
    <w:rsid w:val="00DA5868"/>
    <w:rsid w:val="00DB1605"/>
    <w:rsid w:val="00DB1830"/>
    <w:rsid w:val="00DB1ECB"/>
    <w:rsid w:val="00DB1F30"/>
    <w:rsid w:val="00DB4B8A"/>
    <w:rsid w:val="00DB66D2"/>
    <w:rsid w:val="00DC159E"/>
    <w:rsid w:val="00DC4BDB"/>
    <w:rsid w:val="00DC5D23"/>
    <w:rsid w:val="00DC7414"/>
    <w:rsid w:val="00DD2235"/>
    <w:rsid w:val="00DD2C0C"/>
    <w:rsid w:val="00DD3E01"/>
    <w:rsid w:val="00DD7947"/>
    <w:rsid w:val="00DE501A"/>
    <w:rsid w:val="00DF0E88"/>
    <w:rsid w:val="00DF21AC"/>
    <w:rsid w:val="00DF2718"/>
    <w:rsid w:val="00DF38F5"/>
    <w:rsid w:val="00DF44A1"/>
    <w:rsid w:val="00E00FDE"/>
    <w:rsid w:val="00E01B74"/>
    <w:rsid w:val="00E026FD"/>
    <w:rsid w:val="00E03692"/>
    <w:rsid w:val="00E04CC5"/>
    <w:rsid w:val="00E05695"/>
    <w:rsid w:val="00E05888"/>
    <w:rsid w:val="00E10661"/>
    <w:rsid w:val="00E11355"/>
    <w:rsid w:val="00E120C6"/>
    <w:rsid w:val="00E12C40"/>
    <w:rsid w:val="00E15793"/>
    <w:rsid w:val="00E204A6"/>
    <w:rsid w:val="00E20F07"/>
    <w:rsid w:val="00E22C89"/>
    <w:rsid w:val="00E231D7"/>
    <w:rsid w:val="00E25072"/>
    <w:rsid w:val="00E30A64"/>
    <w:rsid w:val="00E311C3"/>
    <w:rsid w:val="00E32E4B"/>
    <w:rsid w:val="00E335F1"/>
    <w:rsid w:val="00E34633"/>
    <w:rsid w:val="00E34F20"/>
    <w:rsid w:val="00E4039F"/>
    <w:rsid w:val="00E4439F"/>
    <w:rsid w:val="00E44AB6"/>
    <w:rsid w:val="00E465A3"/>
    <w:rsid w:val="00E46AEA"/>
    <w:rsid w:val="00E5016F"/>
    <w:rsid w:val="00E50EA1"/>
    <w:rsid w:val="00E53C7A"/>
    <w:rsid w:val="00E5498A"/>
    <w:rsid w:val="00E561B7"/>
    <w:rsid w:val="00E56EFA"/>
    <w:rsid w:val="00E574C5"/>
    <w:rsid w:val="00E57B01"/>
    <w:rsid w:val="00E57BDD"/>
    <w:rsid w:val="00E60FED"/>
    <w:rsid w:val="00E62732"/>
    <w:rsid w:val="00E62BE9"/>
    <w:rsid w:val="00E6365D"/>
    <w:rsid w:val="00E66BE3"/>
    <w:rsid w:val="00E671DE"/>
    <w:rsid w:val="00E70263"/>
    <w:rsid w:val="00E7105A"/>
    <w:rsid w:val="00E75895"/>
    <w:rsid w:val="00E768C8"/>
    <w:rsid w:val="00E76CF2"/>
    <w:rsid w:val="00E800EA"/>
    <w:rsid w:val="00E8124D"/>
    <w:rsid w:val="00E816B7"/>
    <w:rsid w:val="00E823FE"/>
    <w:rsid w:val="00E835AC"/>
    <w:rsid w:val="00E83978"/>
    <w:rsid w:val="00E840CB"/>
    <w:rsid w:val="00E84EA4"/>
    <w:rsid w:val="00E85054"/>
    <w:rsid w:val="00E85CE1"/>
    <w:rsid w:val="00E873DC"/>
    <w:rsid w:val="00E9302D"/>
    <w:rsid w:val="00E939E5"/>
    <w:rsid w:val="00E9511A"/>
    <w:rsid w:val="00E96130"/>
    <w:rsid w:val="00E97542"/>
    <w:rsid w:val="00E97AB5"/>
    <w:rsid w:val="00EA2852"/>
    <w:rsid w:val="00EA2ADD"/>
    <w:rsid w:val="00EA3C9A"/>
    <w:rsid w:val="00EA48B3"/>
    <w:rsid w:val="00EA48B4"/>
    <w:rsid w:val="00EA73B1"/>
    <w:rsid w:val="00EB0B18"/>
    <w:rsid w:val="00EB5E97"/>
    <w:rsid w:val="00EB77AF"/>
    <w:rsid w:val="00EB7B10"/>
    <w:rsid w:val="00EC1AC8"/>
    <w:rsid w:val="00EC30CF"/>
    <w:rsid w:val="00EC3ABD"/>
    <w:rsid w:val="00EC3EB5"/>
    <w:rsid w:val="00EC5399"/>
    <w:rsid w:val="00EC55AE"/>
    <w:rsid w:val="00EC594D"/>
    <w:rsid w:val="00EC5BCA"/>
    <w:rsid w:val="00EC64E8"/>
    <w:rsid w:val="00ED2D59"/>
    <w:rsid w:val="00ED5310"/>
    <w:rsid w:val="00EE13E8"/>
    <w:rsid w:val="00EE42BD"/>
    <w:rsid w:val="00EE6588"/>
    <w:rsid w:val="00EE761F"/>
    <w:rsid w:val="00EE769F"/>
    <w:rsid w:val="00EF2251"/>
    <w:rsid w:val="00EF573F"/>
    <w:rsid w:val="00EF77B8"/>
    <w:rsid w:val="00F00716"/>
    <w:rsid w:val="00F0109B"/>
    <w:rsid w:val="00F03981"/>
    <w:rsid w:val="00F04506"/>
    <w:rsid w:val="00F073F3"/>
    <w:rsid w:val="00F074DB"/>
    <w:rsid w:val="00F07B99"/>
    <w:rsid w:val="00F10415"/>
    <w:rsid w:val="00F13484"/>
    <w:rsid w:val="00F13AA0"/>
    <w:rsid w:val="00F13B49"/>
    <w:rsid w:val="00F1591A"/>
    <w:rsid w:val="00F179B9"/>
    <w:rsid w:val="00F214BC"/>
    <w:rsid w:val="00F217E3"/>
    <w:rsid w:val="00F22456"/>
    <w:rsid w:val="00F2391A"/>
    <w:rsid w:val="00F26424"/>
    <w:rsid w:val="00F33183"/>
    <w:rsid w:val="00F349CF"/>
    <w:rsid w:val="00F34CAF"/>
    <w:rsid w:val="00F350F3"/>
    <w:rsid w:val="00F361D5"/>
    <w:rsid w:val="00F37584"/>
    <w:rsid w:val="00F37F04"/>
    <w:rsid w:val="00F41F92"/>
    <w:rsid w:val="00F43580"/>
    <w:rsid w:val="00F43937"/>
    <w:rsid w:val="00F449F9"/>
    <w:rsid w:val="00F478C1"/>
    <w:rsid w:val="00F47C3C"/>
    <w:rsid w:val="00F5001A"/>
    <w:rsid w:val="00F54038"/>
    <w:rsid w:val="00F54360"/>
    <w:rsid w:val="00F550BA"/>
    <w:rsid w:val="00F55B1F"/>
    <w:rsid w:val="00F5661D"/>
    <w:rsid w:val="00F61420"/>
    <w:rsid w:val="00F62858"/>
    <w:rsid w:val="00F67AC3"/>
    <w:rsid w:val="00F74584"/>
    <w:rsid w:val="00F74895"/>
    <w:rsid w:val="00F749B0"/>
    <w:rsid w:val="00F76333"/>
    <w:rsid w:val="00F801D4"/>
    <w:rsid w:val="00F85D3B"/>
    <w:rsid w:val="00F86101"/>
    <w:rsid w:val="00F87812"/>
    <w:rsid w:val="00F87AC5"/>
    <w:rsid w:val="00F92DB7"/>
    <w:rsid w:val="00F948A5"/>
    <w:rsid w:val="00FA203D"/>
    <w:rsid w:val="00FA31B5"/>
    <w:rsid w:val="00FA41D1"/>
    <w:rsid w:val="00FA46BE"/>
    <w:rsid w:val="00FA4F2C"/>
    <w:rsid w:val="00FA6E7C"/>
    <w:rsid w:val="00FB064C"/>
    <w:rsid w:val="00FB460C"/>
    <w:rsid w:val="00FB4F0A"/>
    <w:rsid w:val="00FB4FEB"/>
    <w:rsid w:val="00FB5D27"/>
    <w:rsid w:val="00FC022F"/>
    <w:rsid w:val="00FC0258"/>
    <w:rsid w:val="00FC0591"/>
    <w:rsid w:val="00FC0ED9"/>
    <w:rsid w:val="00FC119F"/>
    <w:rsid w:val="00FC22F3"/>
    <w:rsid w:val="00FC2463"/>
    <w:rsid w:val="00FC508D"/>
    <w:rsid w:val="00FC6C80"/>
    <w:rsid w:val="00FC70EE"/>
    <w:rsid w:val="00FD01AE"/>
    <w:rsid w:val="00FD2995"/>
    <w:rsid w:val="00FD4011"/>
    <w:rsid w:val="00FD4AE4"/>
    <w:rsid w:val="00FD4CAF"/>
    <w:rsid w:val="00FD5551"/>
    <w:rsid w:val="00FE5798"/>
    <w:rsid w:val="00FE6DFC"/>
    <w:rsid w:val="00FE7A9F"/>
    <w:rsid w:val="00FE7FE3"/>
    <w:rsid w:val="00FF2352"/>
    <w:rsid w:val="00FF2549"/>
    <w:rsid w:val="00FF4F5C"/>
    <w:rsid w:val="00FF5E43"/>
    <w:rsid w:val="00FF79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character" w:styleId="CommentReference">
    <w:name w:val="annotation reference"/>
    <w:basedOn w:val="DefaultParagraphFont"/>
    <w:uiPriority w:val="99"/>
    <w:semiHidden/>
    <w:unhideWhenUsed/>
    <w:rsid w:val="0007184D"/>
    <w:rPr>
      <w:sz w:val="16"/>
      <w:szCs w:val="16"/>
    </w:rPr>
  </w:style>
  <w:style w:type="paragraph" w:styleId="CommentText">
    <w:name w:val="annotation text"/>
    <w:basedOn w:val="Normal"/>
    <w:link w:val="CommentTextChar"/>
    <w:uiPriority w:val="99"/>
    <w:semiHidden/>
    <w:unhideWhenUsed/>
    <w:rsid w:val="0007184D"/>
    <w:pPr>
      <w:spacing w:line="240" w:lineRule="auto"/>
    </w:pPr>
    <w:rPr>
      <w:sz w:val="20"/>
      <w:szCs w:val="20"/>
    </w:rPr>
  </w:style>
  <w:style w:type="character" w:customStyle="1" w:styleId="CommentTextChar">
    <w:name w:val="Comment Text Char"/>
    <w:basedOn w:val="DefaultParagraphFont"/>
    <w:link w:val="CommentText"/>
    <w:uiPriority w:val="99"/>
    <w:semiHidden/>
    <w:rsid w:val="0007184D"/>
    <w:rPr>
      <w:sz w:val="20"/>
      <w:szCs w:val="20"/>
    </w:rPr>
  </w:style>
  <w:style w:type="paragraph" w:styleId="CommentSubject">
    <w:name w:val="annotation subject"/>
    <w:basedOn w:val="CommentText"/>
    <w:next w:val="CommentText"/>
    <w:link w:val="CommentSubjectChar"/>
    <w:uiPriority w:val="99"/>
    <w:semiHidden/>
    <w:unhideWhenUsed/>
    <w:rsid w:val="0007184D"/>
    <w:rPr>
      <w:b/>
      <w:bCs/>
    </w:rPr>
  </w:style>
  <w:style w:type="character" w:customStyle="1" w:styleId="CommentSubjectChar">
    <w:name w:val="Comment Subject Char"/>
    <w:basedOn w:val="CommentTextChar"/>
    <w:link w:val="CommentSubject"/>
    <w:uiPriority w:val="99"/>
    <w:semiHidden/>
    <w:rsid w:val="0007184D"/>
    <w:rPr>
      <w:b/>
      <w:bCs/>
      <w:sz w:val="20"/>
      <w:szCs w:val="20"/>
    </w:rPr>
  </w:style>
  <w:style w:type="paragraph" w:styleId="Revision">
    <w:name w:val="Revision"/>
    <w:hidden/>
    <w:uiPriority w:val="99"/>
    <w:semiHidden/>
    <w:rsid w:val="0007184D"/>
    <w:pPr>
      <w:spacing w:after="0" w:line="240" w:lineRule="auto"/>
    </w:pPr>
  </w:style>
  <w:style w:type="paragraph" w:styleId="Title">
    <w:name w:val="Title"/>
    <w:basedOn w:val="Normal"/>
    <w:next w:val="Normal"/>
    <w:link w:val="TitleChar"/>
    <w:uiPriority w:val="10"/>
    <w:qFormat/>
    <w:rsid w:val="007D3B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BD2"/>
    <w:rPr>
      <w:rFonts w:asciiTheme="majorHAnsi" w:eastAsiaTheme="majorEastAsia" w:hAnsiTheme="majorHAnsi" w:cstheme="majorBidi"/>
      <w:spacing w:val="-10"/>
      <w:kern w:val="28"/>
      <w:sz w:val="56"/>
      <w:szCs w:val="56"/>
    </w:rPr>
  </w:style>
  <w:style w:type="character" w:customStyle="1" w:styleId="UnresolvedMention2">
    <w:name w:val="Unresolved Mention2"/>
    <w:basedOn w:val="DefaultParagraphFont"/>
    <w:uiPriority w:val="99"/>
    <w:semiHidden/>
    <w:unhideWhenUsed/>
    <w:rsid w:val="00F13B49"/>
    <w:rPr>
      <w:color w:val="605E5C"/>
      <w:shd w:val="clear" w:color="auto" w:fill="E1DFDD"/>
    </w:rPr>
  </w:style>
  <w:style w:type="character" w:customStyle="1" w:styleId="UnresolvedMention3">
    <w:name w:val="Unresolved Mention3"/>
    <w:basedOn w:val="DefaultParagraphFont"/>
    <w:uiPriority w:val="99"/>
    <w:semiHidden/>
    <w:unhideWhenUsed/>
    <w:rsid w:val="008B12FD"/>
    <w:rPr>
      <w:color w:val="605E5C"/>
      <w:shd w:val="clear" w:color="auto" w:fill="E1DFDD"/>
    </w:rPr>
  </w:style>
  <w:style w:type="character" w:styleId="UnresolvedMention">
    <w:name w:val="Unresolved Mention"/>
    <w:basedOn w:val="DefaultParagraphFont"/>
    <w:uiPriority w:val="99"/>
    <w:semiHidden/>
    <w:unhideWhenUsed/>
    <w:rsid w:val="00CB4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699017900">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09833258">
      <w:bodyDiv w:val="1"/>
      <w:marLeft w:val="0"/>
      <w:marRight w:val="0"/>
      <w:marTop w:val="0"/>
      <w:marBottom w:val="0"/>
      <w:divBdr>
        <w:top w:val="none" w:sz="0" w:space="0" w:color="auto"/>
        <w:left w:val="none" w:sz="0" w:space="0" w:color="auto"/>
        <w:bottom w:val="none" w:sz="0" w:space="0" w:color="auto"/>
        <w:right w:val="none" w:sz="0" w:space="0" w:color="auto"/>
      </w:divBdr>
      <w:divsChild>
        <w:div w:id="1763644532">
          <w:marLeft w:val="0"/>
          <w:marRight w:val="0"/>
          <w:marTop w:val="0"/>
          <w:marBottom w:val="0"/>
          <w:divBdr>
            <w:top w:val="none" w:sz="0" w:space="0" w:color="auto"/>
            <w:left w:val="none" w:sz="0" w:space="0" w:color="auto"/>
            <w:bottom w:val="none" w:sz="0" w:space="0" w:color="auto"/>
            <w:right w:val="none" w:sz="0" w:space="0" w:color="auto"/>
          </w:divBdr>
        </w:div>
        <w:div w:id="632323036">
          <w:marLeft w:val="0"/>
          <w:marRight w:val="0"/>
          <w:marTop w:val="0"/>
          <w:marBottom w:val="0"/>
          <w:divBdr>
            <w:top w:val="none" w:sz="0" w:space="0" w:color="auto"/>
            <w:left w:val="none" w:sz="0" w:space="0" w:color="auto"/>
            <w:bottom w:val="none" w:sz="0" w:space="0" w:color="auto"/>
            <w:right w:val="none" w:sz="0" w:space="0" w:color="auto"/>
          </w:divBdr>
        </w:div>
        <w:div w:id="1513377470">
          <w:marLeft w:val="0"/>
          <w:marRight w:val="0"/>
          <w:marTop w:val="0"/>
          <w:marBottom w:val="0"/>
          <w:divBdr>
            <w:top w:val="none" w:sz="0" w:space="0" w:color="auto"/>
            <w:left w:val="none" w:sz="0" w:space="0" w:color="auto"/>
            <w:bottom w:val="none" w:sz="0" w:space="0" w:color="auto"/>
            <w:right w:val="none" w:sz="0" w:space="0" w:color="auto"/>
          </w:divBdr>
        </w:div>
        <w:div w:id="2132631690">
          <w:marLeft w:val="0"/>
          <w:marRight w:val="0"/>
          <w:marTop w:val="0"/>
          <w:marBottom w:val="0"/>
          <w:divBdr>
            <w:top w:val="none" w:sz="0" w:space="0" w:color="auto"/>
            <w:left w:val="none" w:sz="0" w:space="0" w:color="auto"/>
            <w:bottom w:val="none" w:sz="0" w:space="0" w:color="auto"/>
            <w:right w:val="none" w:sz="0" w:space="0" w:color="auto"/>
          </w:divBdr>
        </w:div>
        <w:div w:id="658658915">
          <w:marLeft w:val="0"/>
          <w:marRight w:val="0"/>
          <w:marTop w:val="0"/>
          <w:marBottom w:val="0"/>
          <w:divBdr>
            <w:top w:val="none" w:sz="0" w:space="0" w:color="auto"/>
            <w:left w:val="none" w:sz="0" w:space="0" w:color="auto"/>
            <w:bottom w:val="none" w:sz="0" w:space="0" w:color="auto"/>
            <w:right w:val="none" w:sz="0" w:space="0" w:color="auto"/>
          </w:divBdr>
        </w:div>
      </w:divsChild>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25031998">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12160274">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utclsu" TargetMode="External"/><Relationship Id="rId13" Type="http://schemas.openxmlformats.org/officeDocument/2006/relationships/hyperlink" Target="https://transet.lsu.edu/research-in-progress/" TargetMode="External"/><Relationship Id="rId18" Type="http://schemas.openxmlformats.org/officeDocument/2006/relationships/hyperlink" Target="https://transet.lsu.edu/2021-tran-set-conference/" TargetMode="External"/><Relationship Id="rId3" Type="http://schemas.openxmlformats.org/officeDocument/2006/relationships/styles" Target="styles.xml"/><Relationship Id="rId21" Type="http://schemas.openxmlformats.org/officeDocument/2006/relationships/hyperlink" Target="https://www.youtube.com/channel/UCorlSokLmYj4KAWSKEySlLg/" TargetMode="External"/><Relationship Id="rId7" Type="http://schemas.openxmlformats.org/officeDocument/2006/relationships/hyperlink" Target="https://www.linkedin.com/company/tran-set/" TargetMode="External"/><Relationship Id="rId12" Type="http://schemas.openxmlformats.org/officeDocument/2006/relationships/hyperlink" Target="https://transet.lsu.edu/" TargetMode="External"/><Relationship Id="rId17" Type="http://schemas.openxmlformats.org/officeDocument/2006/relationships/hyperlink" Target="https://transet.lsu.edu/subscrib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ranset.lsu.edu/" TargetMode="External"/><Relationship Id="rId20" Type="http://schemas.openxmlformats.org/officeDocument/2006/relationships/hyperlink" Target="https://transet.lsu.edu/webinars/" TargetMode="External"/><Relationship Id="rId1" Type="http://schemas.openxmlformats.org/officeDocument/2006/relationships/customXml" Target="../customXml/item1.xml"/><Relationship Id="rId6" Type="http://schemas.openxmlformats.org/officeDocument/2006/relationships/hyperlink" Target="https://transet.lsu.edu/2021-tran-set-conference/" TargetMode="External"/><Relationship Id="rId11" Type="http://schemas.openxmlformats.org/officeDocument/2006/relationships/hyperlink" Target="http://transet.lsu.edu/research-in-progres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inkedin.com/company/tran-set/" TargetMode="External"/><Relationship Id="rId23" Type="http://schemas.openxmlformats.org/officeDocument/2006/relationships/hyperlink" Target="https://expo.atssa.com/" TargetMode="External"/><Relationship Id="rId10" Type="http://schemas.openxmlformats.org/officeDocument/2006/relationships/hyperlink" Target="https://digitalcommons.lsu.edu/transet/" TargetMode="External"/><Relationship Id="rId19" Type="http://schemas.openxmlformats.org/officeDocument/2006/relationships/hyperlink" Target="mailto:transet2021@astate.edu" TargetMode="External"/><Relationship Id="rId4" Type="http://schemas.openxmlformats.org/officeDocument/2006/relationships/settings" Target="settings.xml"/><Relationship Id="rId9" Type="http://schemas.openxmlformats.org/officeDocument/2006/relationships/hyperlink" Target="https://transet.lsu.edu/subscribe/" TargetMode="External"/><Relationship Id="rId14" Type="http://schemas.openxmlformats.org/officeDocument/2006/relationships/hyperlink" Target="https://www.linkedin.com/company/tran-set/" TargetMode="External"/><Relationship Id="rId22" Type="http://schemas.openxmlformats.org/officeDocument/2006/relationships/hyperlink" Target="https://lnkd.in/gWUiu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1A8CE-0F95-4491-8BBF-B41342219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9</Pages>
  <Words>3540</Words>
  <Characters>2018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Issue 8: Fall 2019</vt:lpstr>
    </vt:vector>
  </TitlesOfParts>
  <Company/>
  <LinksUpToDate>false</LinksUpToDate>
  <CharactersWithSpaces>2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8: Fall 2019</dc:title>
  <dc:subject>Newsletter; Outreach</dc:subject>
  <dc:creator>Christopher Melson</dc:creator>
  <cp:keywords>Newsletter; Outreach; Articles</cp:keywords>
  <dc:description/>
  <cp:lastModifiedBy>Momen R Mousa</cp:lastModifiedBy>
  <cp:revision>436</cp:revision>
  <dcterms:created xsi:type="dcterms:W3CDTF">2020-11-30T18:07:00Z</dcterms:created>
  <dcterms:modified xsi:type="dcterms:W3CDTF">2021-02-22T15:53:00Z</dcterms:modified>
</cp:coreProperties>
</file>